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B8E03" w14:textId="25A871F9" w:rsidR="00DB51C0" w:rsidRPr="001844EF" w:rsidRDefault="00000066" w:rsidP="001844EF">
      <w:r>
        <w:rPr>
          <w:noProof/>
        </w:rPr>
        <mc:AlternateContent>
          <mc:Choice Requires="wps">
            <w:drawing>
              <wp:inline distT="0" distB="0" distL="0" distR="0" wp14:anchorId="64E8CE76" wp14:editId="4D5A8B8D">
                <wp:extent cx="5943600" cy="8229600"/>
                <wp:effectExtent l="9525" t="9525" r="9525" b="9525"/>
                <wp:docPr id="1"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8229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060F56" w14:textId="77777777" w:rsidR="00CE087F" w:rsidRDefault="00CE087F" w:rsidP="00DB51C0">
                            <w:pPr>
                              <w:jc w:val="center"/>
                              <w:rPr>
                                <w:b/>
                                <w:sz w:val="36"/>
                              </w:rPr>
                            </w:pPr>
                          </w:p>
                          <w:p w14:paraId="35873DB8" w14:textId="77777777" w:rsidR="00CE087F" w:rsidRDefault="00CE087F" w:rsidP="00DB51C0">
                            <w:pPr>
                              <w:jc w:val="center"/>
                              <w:rPr>
                                <w:b/>
                                <w:sz w:val="36"/>
                              </w:rPr>
                            </w:pPr>
                          </w:p>
                          <w:p w14:paraId="20578FC4" w14:textId="77777777" w:rsidR="00CE087F" w:rsidRPr="00656A85" w:rsidRDefault="00CE087F" w:rsidP="00656A85">
                            <w:pPr>
                              <w:jc w:val="center"/>
                              <w:rPr>
                                <w:b/>
                                <w:sz w:val="36"/>
                                <w:szCs w:val="36"/>
                              </w:rPr>
                            </w:pPr>
                            <w:r w:rsidRPr="00656A85">
                              <w:rPr>
                                <w:b/>
                                <w:sz w:val="36"/>
                                <w:szCs w:val="36"/>
                              </w:rPr>
                              <w:t>INDOOR AIR QUALITY</w:t>
                            </w:r>
                          </w:p>
                          <w:p w14:paraId="5A331676" w14:textId="77777777" w:rsidR="00CE087F" w:rsidRPr="00656A85" w:rsidRDefault="00CE087F" w:rsidP="00656A85">
                            <w:pPr>
                              <w:jc w:val="center"/>
                              <w:rPr>
                                <w:b/>
                                <w:sz w:val="36"/>
                                <w:szCs w:val="36"/>
                              </w:rPr>
                            </w:pPr>
                            <w:r w:rsidRPr="00656A85">
                              <w:rPr>
                                <w:b/>
                                <w:sz w:val="36"/>
                                <w:szCs w:val="36"/>
                              </w:rPr>
                              <w:t>POST-OCCUPANCY ASSESSMENT</w:t>
                            </w:r>
                          </w:p>
                          <w:p w14:paraId="74F198E9" w14:textId="77777777" w:rsidR="00CE087F" w:rsidRPr="00705149" w:rsidRDefault="00CE087F" w:rsidP="00656A85">
                            <w:pPr>
                              <w:jc w:val="center"/>
                              <w:rPr>
                                <w:b/>
                              </w:rPr>
                            </w:pPr>
                          </w:p>
                          <w:p w14:paraId="73841FFF" w14:textId="77777777" w:rsidR="00CE087F" w:rsidRDefault="00CE087F" w:rsidP="00656A85">
                            <w:pPr>
                              <w:jc w:val="center"/>
                              <w:rPr>
                                <w:b/>
                              </w:rPr>
                            </w:pPr>
                          </w:p>
                          <w:p w14:paraId="2ECC757F" w14:textId="77777777" w:rsidR="00CE087F" w:rsidRDefault="00CE087F" w:rsidP="00656A85">
                            <w:pPr>
                              <w:jc w:val="center"/>
                              <w:rPr>
                                <w:b/>
                              </w:rPr>
                            </w:pPr>
                          </w:p>
                          <w:p w14:paraId="74C4465A" w14:textId="073A930E" w:rsidR="00CE087F" w:rsidRDefault="00CE087F" w:rsidP="00656A85">
                            <w:pPr>
                              <w:jc w:val="center"/>
                              <w:rPr>
                                <w:b/>
                                <w:sz w:val="28"/>
                                <w:szCs w:val="28"/>
                              </w:rPr>
                            </w:pPr>
                            <w:r>
                              <w:rPr>
                                <w:b/>
                                <w:sz w:val="28"/>
                                <w:szCs w:val="28"/>
                              </w:rPr>
                              <w:t>Massachusetts Lottery</w:t>
                            </w:r>
                          </w:p>
                          <w:p w14:paraId="682AF9FD" w14:textId="77777777" w:rsidR="00CE087F" w:rsidRDefault="00CE087F" w:rsidP="00656A85">
                            <w:pPr>
                              <w:jc w:val="center"/>
                              <w:rPr>
                                <w:b/>
                                <w:sz w:val="28"/>
                                <w:szCs w:val="28"/>
                              </w:rPr>
                            </w:pPr>
                            <w:r>
                              <w:rPr>
                                <w:b/>
                                <w:sz w:val="28"/>
                                <w:szCs w:val="28"/>
                              </w:rPr>
                              <w:t>160 Winthrop Avenue</w:t>
                            </w:r>
                          </w:p>
                          <w:p w14:paraId="60BA53D7" w14:textId="2B3126CB" w:rsidR="00CE087F" w:rsidRDefault="00CE087F" w:rsidP="000454B0">
                            <w:pPr>
                              <w:jc w:val="center"/>
                              <w:rPr>
                                <w:b/>
                                <w:sz w:val="28"/>
                                <w:szCs w:val="28"/>
                              </w:rPr>
                            </w:pPr>
                            <w:r>
                              <w:rPr>
                                <w:b/>
                                <w:sz w:val="28"/>
                                <w:szCs w:val="28"/>
                              </w:rPr>
                              <w:t>Lawrence, MA</w:t>
                            </w:r>
                          </w:p>
                          <w:p w14:paraId="17A9F16C" w14:textId="6D9F6E22" w:rsidR="00CE087F" w:rsidRDefault="00CE087F" w:rsidP="000454B0">
                            <w:pPr>
                              <w:jc w:val="center"/>
                              <w:rPr>
                                <w:b/>
                                <w:sz w:val="28"/>
                                <w:szCs w:val="28"/>
                              </w:rPr>
                            </w:pPr>
                          </w:p>
                          <w:p w14:paraId="18510D82" w14:textId="787FF124" w:rsidR="00CE087F" w:rsidRDefault="00CE087F" w:rsidP="000454B0">
                            <w:pPr>
                              <w:jc w:val="center"/>
                              <w:rPr>
                                <w:b/>
                                <w:sz w:val="28"/>
                                <w:szCs w:val="28"/>
                              </w:rPr>
                            </w:pPr>
                          </w:p>
                          <w:p w14:paraId="2C9A94DC" w14:textId="77777777" w:rsidR="00CE087F" w:rsidRPr="00705149" w:rsidRDefault="00CE087F" w:rsidP="009E0F65">
                            <w:pPr>
                              <w:rPr>
                                <w:b/>
                                <w:bCs/>
                              </w:rPr>
                            </w:pPr>
                          </w:p>
                          <w:p w14:paraId="672F5843" w14:textId="44CC61A2" w:rsidR="00CE087F" w:rsidRDefault="00000066" w:rsidP="00656A85">
                            <w:pPr>
                              <w:jc w:val="center"/>
                              <w:rPr>
                                <w:b/>
                                <w:bCs/>
                              </w:rPr>
                            </w:pPr>
                            <w:r>
                              <w:rPr>
                                <w:noProof/>
                              </w:rPr>
                              <w:drawing>
                                <wp:inline distT="0" distB="0" distL="0" distR="0" wp14:anchorId="68F0643F" wp14:editId="130F1604">
                                  <wp:extent cx="3301365" cy="3301365"/>
                                  <wp:effectExtent l="0" t="0" r="0" b="0"/>
                                  <wp:docPr id="2" name="Picture 1" descr="Aerial view of 160 Winthrop Ave, Lawrence,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rial view of 160 Winthrop Ave, Lawrence, M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1365" cy="3301365"/>
                                          </a:xfrm>
                                          <a:prstGeom prst="rect">
                                            <a:avLst/>
                                          </a:prstGeom>
                                          <a:noFill/>
                                          <a:ln>
                                            <a:noFill/>
                                          </a:ln>
                                        </pic:spPr>
                                      </pic:pic>
                                    </a:graphicData>
                                  </a:graphic>
                                </wp:inline>
                              </w:drawing>
                            </w:r>
                          </w:p>
                          <w:p w14:paraId="1E59F788" w14:textId="77777777" w:rsidR="00CE087F" w:rsidRDefault="00CE087F" w:rsidP="00656A85">
                            <w:pPr>
                              <w:jc w:val="center"/>
                              <w:rPr>
                                <w:b/>
                              </w:rPr>
                            </w:pPr>
                          </w:p>
                          <w:p w14:paraId="7C79D32D" w14:textId="77777777" w:rsidR="00CE087F" w:rsidRDefault="00CE087F" w:rsidP="00656A85">
                            <w:pPr>
                              <w:jc w:val="center"/>
                              <w:rPr>
                                <w:b/>
                              </w:rPr>
                            </w:pPr>
                          </w:p>
                          <w:p w14:paraId="68A75D15" w14:textId="16BACF0A" w:rsidR="00CE087F" w:rsidRDefault="00CE087F" w:rsidP="00656A85">
                            <w:pPr>
                              <w:jc w:val="center"/>
                            </w:pPr>
                          </w:p>
                          <w:p w14:paraId="77AAD2A8" w14:textId="77777777" w:rsidR="00CE087F" w:rsidRDefault="00CE087F" w:rsidP="00656A85">
                            <w:pPr>
                              <w:jc w:val="center"/>
                            </w:pPr>
                          </w:p>
                          <w:p w14:paraId="6F6063AD" w14:textId="77777777" w:rsidR="00CE087F" w:rsidRDefault="00CE087F" w:rsidP="00656A85">
                            <w:pPr>
                              <w:jc w:val="center"/>
                            </w:pPr>
                          </w:p>
                          <w:p w14:paraId="5FDCCC5F" w14:textId="77777777" w:rsidR="00CE087F" w:rsidRPr="00705149" w:rsidRDefault="00CE087F" w:rsidP="00656A85">
                            <w:pPr>
                              <w:jc w:val="center"/>
                            </w:pPr>
                          </w:p>
                          <w:p w14:paraId="34994156" w14:textId="77777777" w:rsidR="00CE087F" w:rsidRPr="00705149" w:rsidRDefault="00CE087F" w:rsidP="00656A85">
                            <w:pPr>
                              <w:jc w:val="center"/>
                            </w:pPr>
                            <w:r w:rsidRPr="00705149">
                              <w:t>Prepared by:</w:t>
                            </w:r>
                          </w:p>
                          <w:p w14:paraId="766C5E80" w14:textId="77777777" w:rsidR="00CE087F" w:rsidRPr="00705149" w:rsidRDefault="00CE087F" w:rsidP="00656A85">
                            <w:pPr>
                              <w:jc w:val="center"/>
                            </w:pPr>
                            <w:r w:rsidRPr="00705149">
                              <w:t>Massachusetts Department of Public Health</w:t>
                            </w:r>
                          </w:p>
                          <w:p w14:paraId="367241AC" w14:textId="77777777" w:rsidR="00CE087F" w:rsidRPr="00705149" w:rsidRDefault="00CE087F" w:rsidP="00656A85">
                            <w:pPr>
                              <w:jc w:val="center"/>
                            </w:pPr>
                            <w:r w:rsidRPr="00705149">
                              <w:t>Bureau of Environmental Health</w:t>
                            </w:r>
                          </w:p>
                          <w:p w14:paraId="584E2FFC" w14:textId="77777777" w:rsidR="00CE087F" w:rsidRPr="00705149" w:rsidRDefault="00CE087F" w:rsidP="00656A85">
                            <w:pPr>
                              <w:jc w:val="center"/>
                            </w:pPr>
                            <w:r w:rsidRPr="00705149">
                              <w:t>Indoor Air Quality Program</w:t>
                            </w:r>
                          </w:p>
                          <w:p w14:paraId="4A93C1D8" w14:textId="3F17542C" w:rsidR="00CE087F" w:rsidRPr="00705149" w:rsidRDefault="00CE087F" w:rsidP="00656A85">
                            <w:pPr>
                              <w:jc w:val="center"/>
                            </w:pPr>
                            <w:r>
                              <w:t>August 2021</w:t>
                            </w:r>
                          </w:p>
                          <w:p w14:paraId="21805982" w14:textId="77777777" w:rsidR="00CE087F" w:rsidRPr="004027AB" w:rsidRDefault="00CE087F" w:rsidP="00656A85">
                            <w:pPr>
                              <w:jc w:val="center"/>
                            </w:pPr>
                          </w:p>
                        </w:txbxContent>
                      </wps:txbx>
                      <wps:bodyPr rot="0" vert="horz" wrap="square" lIns="91440" tIns="45720" rIns="91440" bIns="45720" anchor="t" anchorCtr="0" upright="1">
                        <a:noAutofit/>
                      </wps:bodyPr>
                    </wps:wsp>
                  </a:graphicData>
                </a:graphic>
              </wp:inline>
            </w:drawing>
          </mc:Choice>
          <mc:Fallback>
            <w:pict>
              <v:shapetype w14:anchorId="64E8CE76"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" filled="f">
                <o:lock v:ext="edit" aspectratio="t"/>
                <v:textbox>
                  <w:txbxContent>
                    <w:p w14:paraId="5A060F56" w14:textId="77777777" w:rsidR="00CE087F" w:rsidRDefault="00CE087F" w:rsidP="00DB51C0">
                      <w:pPr>
                        <w:jc w:val="center"/>
                        <w:rPr>
                          <w:b/>
                          <w:sz w:val="36"/>
                        </w:rPr>
                      </w:pPr>
                    </w:p>
                    <w:p w14:paraId="35873DB8" w14:textId="77777777" w:rsidR="00CE087F" w:rsidRDefault="00CE087F" w:rsidP="00DB51C0">
                      <w:pPr>
                        <w:jc w:val="center"/>
                        <w:rPr>
                          <w:b/>
                          <w:sz w:val="36"/>
                        </w:rPr>
                      </w:pPr>
                    </w:p>
                    <w:p w14:paraId="20578FC4" w14:textId="77777777" w:rsidR="00CE087F" w:rsidRPr="00656A85" w:rsidRDefault="00CE087F" w:rsidP="00656A85">
                      <w:pPr>
                        <w:jc w:val="center"/>
                        <w:rPr>
                          <w:b/>
                          <w:sz w:val="36"/>
                          <w:szCs w:val="36"/>
                        </w:rPr>
                      </w:pPr>
                      <w:r w:rsidRPr="00656A85">
                        <w:rPr>
                          <w:b/>
                          <w:sz w:val="36"/>
                          <w:szCs w:val="36"/>
                        </w:rPr>
                        <w:t>INDOOR AIR QUALITY</w:t>
                      </w:r>
                    </w:p>
                    <w:p w14:paraId="5A331676" w14:textId="77777777" w:rsidR="00CE087F" w:rsidRPr="00656A85" w:rsidRDefault="00CE087F" w:rsidP="00656A85">
                      <w:pPr>
                        <w:jc w:val="center"/>
                        <w:rPr>
                          <w:b/>
                          <w:sz w:val="36"/>
                          <w:szCs w:val="36"/>
                        </w:rPr>
                      </w:pPr>
                      <w:r w:rsidRPr="00656A85">
                        <w:rPr>
                          <w:b/>
                          <w:sz w:val="36"/>
                          <w:szCs w:val="36"/>
                        </w:rPr>
                        <w:t>POST-OCCUPANCY ASSESSMENT</w:t>
                      </w:r>
                    </w:p>
                    <w:p w14:paraId="74F198E9" w14:textId="77777777" w:rsidR="00CE087F" w:rsidRPr="00705149" w:rsidRDefault="00CE087F" w:rsidP="00656A85">
                      <w:pPr>
                        <w:jc w:val="center"/>
                        <w:rPr>
                          <w:b/>
                        </w:rPr>
                      </w:pPr>
                    </w:p>
                    <w:p w14:paraId="73841FFF" w14:textId="77777777" w:rsidR="00CE087F" w:rsidRDefault="00CE087F" w:rsidP="00656A85">
                      <w:pPr>
                        <w:jc w:val="center"/>
                        <w:rPr>
                          <w:b/>
                        </w:rPr>
                      </w:pPr>
                    </w:p>
                    <w:p w14:paraId="2ECC757F" w14:textId="77777777" w:rsidR="00CE087F" w:rsidRDefault="00CE087F" w:rsidP="00656A85">
                      <w:pPr>
                        <w:jc w:val="center"/>
                        <w:rPr>
                          <w:b/>
                        </w:rPr>
                      </w:pPr>
                    </w:p>
                    <w:p w14:paraId="74C4465A" w14:textId="073A930E" w:rsidR="00CE087F" w:rsidRDefault="00CE087F" w:rsidP="00656A85">
                      <w:pPr>
                        <w:jc w:val="center"/>
                        <w:rPr>
                          <w:b/>
                          <w:sz w:val="28"/>
                          <w:szCs w:val="28"/>
                        </w:rPr>
                      </w:pPr>
                      <w:r>
                        <w:rPr>
                          <w:b/>
                          <w:sz w:val="28"/>
                          <w:szCs w:val="28"/>
                        </w:rPr>
                        <w:t>Massachusetts Lottery</w:t>
                      </w:r>
                    </w:p>
                    <w:p w14:paraId="682AF9FD" w14:textId="77777777" w:rsidR="00CE087F" w:rsidRDefault="00CE087F" w:rsidP="00656A85">
                      <w:pPr>
                        <w:jc w:val="center"/>
                        <w:rPr>
                          <w:b/>
                          <w:sz w:val="28"/>
                          <w:szCs w:val="28"/>
                        </w:rPr>
                      </w:pPr>
                      <w:r>
                        <w:rPr>
                          <w:b/>
                          <w:sz w:val="28"/>
                          <w:szCs w:val="28"/>
                        </w:rPr>
                        <w:t>160 Winthrop Avenue</w:t>
                      </w:r>
                    </w:p>
                    <w:p w14:paraId="60BA53D7" w14:textId="2B3126CB" w:rsidR="00CE087F" w:rsidRDefault="00CE087F" w:rsidP="000454B0">
                      <w:pPr>
                        <w:jc w:val="center"/>
                        <w:rPr>
                          <w:b/>
                          <w:sz w:val="28"/>
                          <w:szCs w:val="28"/>
                        </w:rPr>
                      </w:pPr>
                      <w:r>
                        <w:rPr>
                          <w:b/>
                          <w:sz w:val="28"/>
                          <w:szCs w:val="28"/>
                        </w:rPr>
                        <w:t>Lawrence, MA</w:t>
                      </w:r>
                    </w:p>
                    <w:p w14:paraId="17A9F16C" w14:textId="6D9F6E22" w:rsidR="00CE087F" w:rsidRDefault="00CE087F" w:rsidP="000454B0">
                      <w:pPr>
                        <w:jc w:val="center"/>
                        <w:rPr>
                          <w:b/>
                          <w:sz w:val="28"/>
                          <w:szCs w:val="28"/>
                        </w:rPr>
                      </w:pPr>
                    </w:p>
                    <w:p w14:paraId="18510D82" w14:textId="787FF124" w:rsidR="00CE087F" w:rsidRDefault="00CE087F" w:rsidP="000454B0">
                      <w:pPr>
                        <w:jc w:val="center"/>
                        <w:rPr>
                          <w:b/>
                          <w:sz w:val="28"/>
                          <w:szCs w:val="28"/>
                        </w:rPr>
                      </w:pPr>
                    </w:p>
                    <w:p w14:paraId="2C9A94DC" w14:textId="77777777" w:rsidR="00CE087F" w:rsidRPr="00705149" w:rsidRDefault="00CE087F" w:rsidP="009E0F65">
                      <w:pPr>
                        <w:rPr>
                          <w:b/>
                          <w:bCs/>
                        </w:rPr>
                      </w:pPr>
                    </w:p>
                    <w:p w14:paraId="672F5843" w14:textId="44CC61A2" w:rsidR="00CE087F" w:rsidRDefault="00000066" w:rsidP="00656A85">
                      <w:pPr>
                        <w:jc w:val="center"/>
                        <w:rPr>
                          <w:b/>
                          <w:bCs/>
                        </w:rPr>
                      </w:pPr>
                      <w:r>
                        <w:rPr>
                          <w:noProof/>
                        </w:rPr>
                        <w:drawing>
                          <wp:inline distT="0" distB="0" distL="0" distR="0" wp14:anchorId="68F0643F" wp14:editId="130F1604">
                            <wp:extent cx="3301365" cy="3301365"/>
                            <wp:effectExtent l="0" t="0" r="0" b="0"/>
                            <wp:docPr id="2" name="Picture 1" descr="Aerial view of 160 Winthrop Ave, Lawrence,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rial view of 160 Winthrop Ave, Lawrence, M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1365" cy="3301365"/>
                                    </a:xfrm>
                                    <a:prstGeom prst="rect">
                                      <a:avLst/>
                                    </a:prstGeom>
                                    <a:noFill/>
                                    <a:ln>
                                      <a:noFill/>
                                    </a:ln>
                                  </pic:spPr>
                                </pic:pic>
                              </a:graphicData>
                            </a:graphic>
                          </wp:inline>
                        </w:drawing>
                      </w:r>
                    </w:p>
                    <w:p w14:paraId="1E59F788" w14:textId="77777777" w:rsidR="00CE087F" w:rsidRDefault="00CE087F" w:rsidP="00656A85">
                      <w:pPr>
                        <w:jc w:val="center"/>
                        <w:rPr>
                          <w:b/>
                        </w:rPr>
                      </w:pPr>
                    </w:p>
                    <w:p w14:paraId="7C79D32D" w14:textId="77777777" w:rsidR="00CE087F" w:rsidRDefault="00CE087F" w:rsidP="00656A85">
                      <w:pPr>
                        <w:jc w:val="center"/>
                        <w:rPr>
                          <w:b/>
                        </w:rPr>
                      </w:pPr>
                    </w:p>
                    <w:p w14:paraId="68A75D15" w14:textId="16BACF0A" w:rsidR="00CE087F" w:rsidRDefault="00CE087F" w:rsidP="00656A85">
                      <w:pPr>
                        <w:jc w:val="center"/>
                      </w:pPr>
                    </w:p>
                    <w:p w14:paraId="77AAD2A8" w14:textId="77777777" w:rsidR="00CE087F" w:rsidRDefault="00CE087F" w:rsidP="00656A85">
                      <w:pPr>
                        <w:jc w:val="center"/>
                      </w:pPr>
                    </w:p>
                    <w:p w14:paraId="6F6063AD" w14:textId="77777777" w:rsidR="00CE087F" w:rsidRDefault="00CE087F" w:rsidP="00656A85">
                      <w:pPr>
                        <w:jc w:val="center"/>
                      </w:pPr>
                    </w:p>
                    <w:p w14:paraId="5FDCCC5F" w14:textId="77777777" w:rsidR="00CE087F" w:rsidRPr="00705149" w:rsidRDefault="00CE087F" w:rsidP="00656A85">
                      <w:pPr>
                        <w:jc w:val="center"/>
                      </w:pPr>
                    </w:p>
                    <w:p w14:paraId="34994156" w14:textId="77777777" w:rsidR="00CE087F" w:rsidRPr="00705149" w:rsidRDefault="00CE087F" w:rsidP="00656A85">
                      <w:pPr>
                        <w:jc w:val="center"/>
                      </w:pPr>
                      <w:r w:rsidRPr="00705149">
                        <w:t>Prepared by:</w:t>
                      </w:r>
                    </w:p>
                    <w:p w14:paraId="766C5E80" w14:textId="77777777" w:rsidR="00CE087F" w:rsidRPr="00705149" w:rsidRDefault="00CE087F" w:rsidP="00656A85">
                      <w:pPr>
                        <w:jc w:val="center"/>
                      </w:pPr>
                      <w:r w:rsidRPr="00705149">
                        <w:t>Massachusetts Department of Public Health</w:t>
                      </w:r>
                    </w:p>
                    <w:p w14:paraId="367241AC" w14:textId="77777777" w:rsidR="00CE087F" w:rsidRPr="00705149" w:rsidRDefault="00CE087F" w:rsidP="00656A85">
                      <w:pPr>
                        <w:jc w:val="center"/>
                      </w:pPr>
                      <w:r w:rsidRPr="00705149">
                        <w:t>Bureau of Environmental Health</w:t>
                      </w:r>
                    </w:p>
                    <w:p w14:paraId="584E2FFC" w14:textId="77777777" w:rsidR="00CE087F" w:rsidRPr="00705149" w:rsidRDefault="00CE087F" w:rsidP="00656A85">
                      <w:pPr>
                        <w:jc w:val="center"/>
                      </w:pPr>
                      <w:r w:rsidRPr="00705149">
                        <w:t>Indoor Air Quality Program</w:t>
                      </w:r>
                    </w:p>
                    <w:p w14:paraId="4A93C1D8" w14:textId="3F17542C" w:rsidR="00CE087F" w:rsidRPr="00705149" w:rsidRDefault="00CE087F" w:rsidP="00656A85">
                      <w:pPr>
                        <w:jc w:val="center"/>
                      </w:pPr>
                      <w:r>
                        <w:t>August 2021</w:t>
                      </w:r>
                    </w:p>
                    <w:p w14:paraId="21805982" w14:textId="77777777" w:rsidR="00CE087F" w:rsidRPr="004027AB" w:rsidRDefault="00CE087F" w:rsidP="00656A85">
                      <w:pPr>
                        <w:jc w:val="center"/>
                      </w:pPr>
                    </w:p>
                  </w:txbxContent>
                </v:textbox>
                <w10:anchorlock/>
              </v:shape>
            </w:pict>
          </mc:Fallback>
        </mc:AlternateContent>
      </w:r>
    </w:p>
    <w:p w14:paraId="09B3B7B3" w14:textId="77777777"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E11D27" w:rsidRPr="005E458D" w14:paraId="5323D540" w14:textId="77777777" w:rsidTr="00896C45">
        <w:trPr>
          <w:jc w:val="center"/>
        </w:trPr>
        <w:tc>
          <w:tcPr>
            <w:tcW w:w="5089" w:type="dxa"/>
            <w:shd w:val="clear" w:color="auto" w:fill="auto"/>
          </w:tcPr>
          <w:p w14:paraId="4E9B00C1" w14:textId="77777777" w:rsidR="00E11D27" w:rsidRPr="00986263" w:rsidRDefault="00E11D27" w:rsidP="00486557">
            <w:pPr>
              <w:tabs>
                <w:tab w:val="left" w:pos="1485"/>
              </w:tabs>
              <w:rPr>
                <w:rStyle w:val="BackgroundBoldedDescriptors"/>
              </w:rPr>
            </w:pPr>
            <w:r w:rsidRPr="00986263">
              <w:rPr>
                <w:rStyle w:val="BackgroundBoldedDescriptors"/>
              </w:rPr>
              <w:t>Building:</w:t>
            </w:r>
          </w:p>
        </w:tc>
        <w:tc>
          <w:tcPr>
            <w:tcW w:w="4008" w:type="dxa"/>
            <w:shd w:val="clear" w:color="auto" w:fill="auto"/>
            <w:vAlign w:val="center"/>
          </w:tcPr>
          <w:p w14:paraId="2B78C4D4" w14:textId="76C114A7" w:rsidR="00E11D27" w:rsidRPr="000730C4" w:rsidRDefault="000454B0" w:rsidP="00896C45">
            <w:pPr>
              <w:pStyle w:val="BackgroundInfo"/>
              <w:rPr>
                <w:bCs/>
                <w:szCs w:val="24"/>
              </w:rPr>
            </w:pPr>
            <w:r>
              <w:rPr>
                <w:bCs/>
                <w:szCs w:val="24"/>
              </w:rPr>
              <w:t>Massachusetts Lottery (Lottery)</w:t>
            </w:r>
          </w:p>
        </w:tc>
      </w:tr>
      <w:tr w:rsidR="00E11D27" w:rsidRPr="005E458D" w14:paraId="6AA6785D" w14:textId="77777777" w:rsidTr="00896C45">
        <w:trPr>
          <w:jc w:val="center"/>
        </w:trPr>
        <w:tc>
          <w:tcPr>
            <w:tcW w:w="5089" w:type="dxa"/>
            <w:shd w:val="clear" w:color="auto" w:fill="auto"/>
          </w:tcPr>
          <w:p w14:paraId="20B8E918" w14:textId="77777777" w:rsidR="00E11D27" w:rsidRPr="00986263" w:rsidRDefault="00E11D27" w:rsidP="00486557">
            <w:pPr>
              <w:tabs>
                <w:tab w:val="left" w:pos="1485"/>
              </w:tabs>
              <w:rPr>
                <w:rStyle w:val="BackgroundBoldedDescriptors"/>
              </w:rPr>
            </w:pPr>
            <w:r w:rsidRPr="00986263">
              <w:rPr>
                <w:rStyle w:val="BackgroundBoldedDescriptors"/>
              </w:rPr>
              <w:t>Address:</w:t>
            </w:r>
          </w:p>
        </w:tc>
        <w:tc>
          <w:tcPr>
            <w:tcW w:w="4008" w:type="dxa"/>
            <w:shd w:val="clear" w:color="auto" w:fill="auto"/>
            <w:vAlign w:val="center"/>
          </w:tcPr>
          <w:p w14:paraId="70D30652" w14:textId="2B1FCBFC" w:rsidR="00E11D27" w:rsidRPr="00BA4F4F" w:rsidRDefault="000454B0" w:rsidP="00896C45">
            <w:pPr>
              <w:pStyle w:val="BackgroundInfo"/>
              <w:rPr>
                <w:bCs/>
                <w:szCs w:val="24"/>
              </w:rPr>
            </w:pPr>
            <w:r>
              <w:rPr>
                <w:bCs/>
                <w:szCs w:val="24"/>
              </w:rPr>
              <w:t xml:space="preserve">160 Winthrop </w:t>
            </w:r>
            <w:r w:rsidR="00B148E5" w:rsidRPr="00B148E5">
              <w:rPr>
                <w:bCs/>
                <w:szCs w:val="24"/>
              </w:rPr>
              <w:t>Avenue</w:t>
            </w:r>
            <w:r>
              <w:rPr>
                <w:bCs/>
                <w:szCs w:val="24"/>
              </w:rPr>
              <w:t>, Lawrence, MA</w:t>
            </w:r>
          </w:p>
        </w:tc>
      </w:tr>
      <w:tr w:rsidR="00E11D27" w:rsidRPr="005E458D" w14:paraId="58039493" w14:textId="77777777" w:rsidTr="00896C45">
        <w:trPr>
          <w:jc w:val="center"/>
        </w:trPr>
        <w:tc>
          <w:tcPr>
            <w:tcW w:w="5089" w:type="dxa"/>
            <w:shd w:val="clear" w:color="auto" w:fill="auto"/>
          </w:tcPr>
          <w:p w14:paraId="0F647C4D" w14:textId="77777777" w:rsidR="00E11D27" w:rsidRPr="00891A2F" w:rsidRDefault="00E11D27"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vAlign w:val="center"/>
          </w:tcPr>
          <w:p w14:paraId="1D015AC2" w14:textId="2AD64211" w:rsidR="00E11D27" w:rsidRPr="00CB2C25" w:rsidRDefault="000454B0" w:rsidP="00896C45">
            <w:pPr>
              <w:pStyle w:val="BackgroundInfo"/>
            </w:pPr>
            <w:r>
              <w:t>Deborah Russell</w:t>
            </w:r>
            <w:r w:rsidR="00E11D27">
              <w:t>, Project Manager, Division of Capital Asset Management and Maintenance (DCAMM)</w:t>
            </w:r>
          </w:p>
        </w:tc>
      </w:tr>
      <w:tr w:rsidR="00966B98" w:rsidRPr="005E458D" w14:paraId="7DF0E0D2" w14:textId="77777777" w:rsidTr="007154D5">
        <w:trPr>
          <w:jc w:val="center"/>
        </w:trPr>
        <w:tc>
          <w:tcPr>
            <w:tcW w:w="5089" w:type="dxa"/>
            <w:shd w:val="clear" w:color="auto" w:fill="auto"/>
          </w:tcPr>
          <w:p w14:paraId="1C67ABEA" w14:textId="77777777"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14:paraId="503AE1AF" w14:textId="77777777" w:rsidR="00966B98" w:rsidRPr="00EA6102" w:rsidRDefault="00656A85" w:rsidP="00656A85">
            <w:pPr>
              <w:tabs>
                <w:tab w:val="left" w:pos="1485"/>
              </w:tabs>
              <w:rPr>
                <w:bCs/>
              </w:rPr>
            </w:pPr>
            <w:r>
              <w:rPr>
                <w:bCs/>
              </w:rPr>
              <w:t>Post-occupancy indoor air quality (IAQ) assessment</w:t>
            </w:r>
            <w:r w:rsidR="009D23C0">
              <w:rPr>
                <w:bCs/>
              </w:rPr>
              <w:t xml:space="preserve"> </w:t>
            </w:r>
          </w:p>
        </w:tc>
      </w:tr>
      <w:tr w:rsidR="00966B98" w:rsidRPr="005E458D" w14:paraId="005D99F4" w14:textId="77777777" w:rsidTr="007154D5">
        <w:trPr>
          <w:jc w:val="center"/>
        </w:trPr>
        <w:tc>
          <w:tcPr>
            <w:tcW w:w="5089" w:type="dxa"/>
            <w:shd w:val="clear" w:color="auto" w:fill="auto"/>
          </w:tcPr>
          <w:p w14:paraId="1CEDC7DC" w14:textId="77777777"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14:paraId="6919083A" w14:textId="15554517" w:rsidR="00966B98" w:rsidRPr="001174D9" w:rsidRDefault="000454B0" w:rsidP="001F31B0">
            <w:pPr>
              <w:tabs>
                <w:tab w:val="left" w:pos="1485"/>
              </w:tabs>
              <w:rPr>
                <w:bCs/>
              </w:rPr>
            </w:pPr>
            <w:r>
              <w:rPr>
                <w:bCs/>
              </w:rPr>
              <w:t>August 5, 2021</w:t>
            </w:r>
          </w:p>
        </w:tc>
      </w:tr>
      <w:tr w:rsidR="00966B98" w:rsidRPr="005E458D" w14:paraId="3220CA2E" w14:textId="77777777" w:rsidTr="007154D5">
        <w:trPr>
          <w:jc w:val="center"/>
        </w:trPr>
        <w:tc>
          <w:tcPr>
            <w:tcW w:w="5089" w:type="dxa"/>
            <w:shd w:val="clear" w:color="auto" w:fill="auto"/>
          </w:tcPr>
          <w:p w14:paraId="21E7C2F1" w14:textId="77777777"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14:paraId="532E4BDA" w14:textId="77777777" w:rsidR="009A1F38" w:rsidRPr="0009667C" w:rsidRDefault="00653643" w:rsidP="00E11D27">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w:t>
            </w:r>
            <w:r w:rsidR="00E11D27">
              <w:rPr>
                <w:bCs/>
              </w:rPr>
              <w:t>m</w:t>
            </w:r>
          </w:p>
        </w:tc>
      </w:tr>
      <w:tr w:rsidR="00966B98" w:rsidRPr="005E458D" w14:paraId="77D4C866" w14:textId="77777777" w:rsidTr="007154D5">
        <w:trPr>
          <w:trHeight w:val="323"/>
          <w:jc w:val="center"/>
        </w:trPr>
        <w:tc>
          <w:tcPr>
            <w:tcW w:w="5089" w:type="dxa"/>
            <w:shd w:val="clear" w:color="auto" w:fill="auto"/>
          </w:tcPr>
          <w:p w14:paraId="2EF91457" w14:textId="77777777"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14:paraId="248E07FA" w14:textId="45E91738" w:rsidR="00966B98" w:rsidRPr="00A049B1" w:rsidRDefault="00E11D27" w:rsidP="00656A85">
            <w:r w:rsidRPr="00E11D27">
              <w:t xml:space="preserve">The new </w:t>
            </w:r>
            <w:r w:rsidR="000454B0">
              <w:t>Lottery</w:t>
            </w:r>
            <w:r w:rsidRPr="00E11D27">
              <w:t xml:space="preserve"> office</w:t>
            </w:r>
            <w:r w:rsidR="000454B0">
              <w:t xml:space="preserve"> </w:t>
            </w:r>
            <w:r w:rsidR="009E0F65">
              <w:t>is</w:t>
            </w:r>
            <w:r w:rsidR="00283454">
              <w:t xml:space="preserve"> in</w:t>
            </w:r>
            <w:r w:rsidR="009E0F65">
              <w:t xml:space="preserve"> a single-story flat-roofed building l</w:t>
            </w:r>
            <w:r w:rsidR="000454B0">
              <w:t>ocated in a s</w:t>
            </w:r>
            <w:r w:rsidR="009E0F65">
              <w:t>hopping plaza</w:t>
            </w:r>
            <w:r w:rsidR="000454B0">
              <w:t xml:space="preserve">, adjacent to other business including retail sales, a nail salon and a pizza restaurant. The </w:t>
            </w:r>
            <w:r w:rsidR="009E0F65">
              <w:t>Lottery space</w:t>
            </w:r>
            <w:r w:rsidR="000454B0">
              <w:t xml:space="preserve"> contains offices, cubicles, storage, technician areas and a waiting area.</w:t>
            </w:r>
            <w:r w:rsidR="00283454">
              <w:t xml:space="preserve"> This space was formerly retail. All new mechanical systems and furnishings were installed for the Lottery.</w:t>
            </w:r>
          </w:p>
        </w:tc>
      </w:tr>
      <w:tr w:rsidR="00966B98" w:rsidRPr="005E458D" w14:paraId="21A2E9AA" w14:textId="77777777" w:rsidTr="007154D5">
        <w:trPr>
          <w:jc w:val="center"/>
        </w:trPr>
        <w:tc>
          <w:tcPr>
            <w:tcW w:w="5089" w:type="dxa"/>
            <w:shd w:val="clear" w:color="auto" w:fill="auto"/>
          </w:tcPr>
          <w:p w14:paraId="3918F54E" w14:textId="77777777"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14:paraId="0D877BBE" w14:textId="77777777" w:rsidR="00966B98" w:rsidRPr="003A3B7B" w:rsidRDefault="00A81B0C" w:rsidP="00A81B0C">
            <w:pPr>
              <w:tabs>
                <w:tab w:val="left" w:pos="1485"/>
              </w:tabs>
              <w:rPr>
                <w:bCs/>
              </w:rPr>
            </w:pPr>
            <w:r>
              <w:rPr>
                <w:bCs/>
              </w:rPr>
              <w:t>Not o</w:t>
            </w:r>
            <w:r w:rsidR="00DC3A54">
              <w:rPr>
                <w:bCs/>
              </w:rPr>
              <w:t>penable</w:t>
            </w:r>
          </w:p>
        </w:tc>
      </w:tr>
    </w:tbl>
    <w:p w14:paraId="01EAD6BC" w14:textId="77777777" w:rsidR="00A66875" w:rsidRDefault="00A66875" w:rsidP="00A66875">
      <w:pPr>
        <w:pStyle w:val="BodyText10"/>
      </w:pPr>
    </w:p>
    <w:p w14:paraId="13AEBB6E" w14:textId="77777777" w:rsidR="00F93352" w:rsidRDefault="00F93352" w:rsidP="00F93352">
      <w:pPr>
        <w:pStyle w:val="Heading1"/>
      </w:pPr>
      <w:r>
        <w:t>M</w:t>
      </w:r>
      <w:r w:rsidR="007154D5">
        <w:t>ethods</w:t>
      </w:r>
    </w:p>
    <w:p w14:paraId="315919F1" w14:textId="77777777" w:rsidR="00F93352" w:rsidRDefault="00F93352" w:rsidP="00F93352">
      <w:pPr>
        <w:pStyle w:val="BodyText"/>
      </w:pPr>
      <w:r w:rsidRPr="002C2B7C">
        <w:t>Please refer to the IAQ Manual for methods, sampling procedures, and interpretation of results (MDPH, 2015).</w:t>
      </w:r>
    </w:p>
    <w:p w14:paraId="4245081E" w14:textId="77777777" w:rsidR="008136D7" w:rsidRDefault="008136D7" w:rsidP="008136D7">
      <w:pPr>
        <w:pStyle w:val="Heading1"/>
      </w:pPr>
      <w:r w:rsidRPr="00E73ABE">
        <w:t>IAQ Testing Results</w:t>
      </w:r>
    </w:p>
    <w:p w14:paraId="6D55515E" w14:textId="3C288FCF" w:rsidR="008136D7" w:rsidRPr="004F7DE5" w:rsidRDefault="008136D7" w:rsidP="0096761F">
      <w:pPr>
        <w:pStyle w:val="BodyText"/>
      </w:pPr>
      <w:r w:rsidRPr="004F7DE5">
        <w:t>The following is a summary of indoor air testing results (Table 1</w:t>
      </w:r>
      <w:r w:rsidR="00846CDF">
        <w:t>)</w:t>
      </w:r>
      <w:r w:rsidR="00A66875">
        <w:t>:</w:t>
      </w:r>
    </w:p>
    <w:p w14:paraId="7D1F879E" w14:textId="77777777" w:rsidR="008136D7" w:rsidRPr="004F7DE5" w:rsidRDefault="008136D7" w:rsidP="008136D7">
      <w:pPr>
        <w:pStyle w:val="BodyText"/>
        <w:numPr>
          <w:ilvl w:val="0"/>
          <w:numId w:val="26"/>
        </w:numPr>
      </w:pPr>
      <w:r w:rsidRPr="004F7DE5">
        <w:rPr>
          <w:b/>
          <w:i/>
        </w:rPr>
        <w:t xml:space="preserve">Carbon dioxide </w:t>
      </w:r>
      <w:r w:rsidRPr="004F7DE5">
        <w:t xml:space="preserve">levels were below </w:t>
      </w:r>
      <w:r w:rsidR="00346BDB" w:rsidRPr="004F7DE5">
        <w:t xml:space="preserve">the MDPH guideline of </w:t>
      </w:r>
      <w:r w:rsidRPr="004F7DE5">
        <w:t xml:space="preserve">800 parts per million (ppm) in </w:t>
      </w:r>
      <w:r w:rsidR="00A66875">
        <w:t>all</w:t>
      </w:r>
      <w:r w:rsidR="004F7DE5" w:rsidRPr="004F7DE5">
        <w:t xml:space="preserve"> of the areas</w:t>
      </w:r>
      <w:r w:rsidRPr="004F7DE5">
        <w:t xml:space="preserve"> surveyed.</w:t>
      </w:r>
    </w:p>
    <w:p w14:paraId="3DA2BDFF" w14:textId="77777777" w:rsidR="008136D7" w:rsidRPr="004F7DE5" w:rsidRDefault="008136D7" w:rsidP="008136D7">
      <w:pPr>
        <w:pStyle w:val="BodyText"/>
        <w:numPr>
          <w:ilvl w:val="0"/>
          <w:numId w:val="26"/>
        </w:numPr>
      </w:pPr>
      <w:r w:rsidRPr="004F7DE5">
        <w:rPr>
          <w:b/>
          <w:i/>
        </w:rPr>
        <w:lastRenderedPageBreak/>
        <w:t>Temperature</w:t>
      </w:r>
      <w:r w:rsidRPr="004F7DE5">
        <w:t xml:space="preserve"> was within the </w:t>
      </w:r>
      <w:r w:rsidR="00CC49DC" w:rsidRPr="004F7DE5">
        <w:t xml:space="preserve">MDPH </w:t>
      </w:r>
      <w:r w:rsidRPr="004F7DE5">
        <w:t xml:space="preserve">recommended range of 70°F to 78°F in all </w:t>
      </w:r>
      <w:r w:rsidR="00AE2D3D" w:rsidRPr="004F7DE5">
        <w:t>area</w:t>
      </w:r>
      <w:r w:rsidR="005F327A" w:rsidRPr="004F7DE5">
        <w:t>s</w:t>
      </w:r>
      <w:r w:rsidRPr="004F7DE5">
        <w:t xml:space="preserve"> tested.</w:t>
      </w:r>
    </w:p>
    <w:p w14:paraId="275FB462" w14:textId="7B21BA22" w:rsidR="008136D7" w:rsidRDefault="008136D7" w:rsidP="008136D7">
      <w:pPr>
        <w:pStyle w:val="BodyText"/>
        <w:numPr>
          <w:ilvl w:val="0"/>
          <w:numId w:val="26"/>
        </w:numPr>
      </w:pPr>
      <w:r w:rsidRPr="00FD3F43">
        <w:rPr>
          <w:b/>
          <w:i/>
        </w:rPr>
        <w:t>Relative humidity</w:t>
      </w:r>
      <w:r>
        <w:t xml:space="preserve"> was </w:t>
      </w:r>
      <w:r w:rsidR="000454B0">
        <w:t>within</w:t>
      </w:r>
      <w:r w:rsidR="006A6AFD">
        <w:t xml:space="preserve"> </w:t>
      </w:r>
      <w:r>
        <w:t xml:space="preserve">the </w:t>
      </w:r>
      <w:r w:rsidR="00CC49DC">
        <w:t xml:space="preserve">MDPH </w:t>
      </w:r>
      <w:r w:rsidR="00FD3F43">
        <w:t>recommended range of 40 to 60% in all areas.</w:t>
      </w:r>
    </w:p>
    <w:p w14:paraId="1D97D7CA" w14:textId="77777777" w:rsidR="008136D7" w:rsidRDefault="008136D7" w:rsidP="008136D7">
      <w:pPr>
        <w:pStyle w:val="BodyText"/>
        <w:numPr>
          <w:ilvl w:val="0"/>
          <w:numId w:val="26"/>
        </w:numPr>
      </w:pPr>
      <w:r w:rsidRPr="003D7583">
        <w:rPr>
          <w:b/>
          <w:i/>
        </w:rPr>
        <w:t>Carbon monoxide</w:t>
      </w:r>
      <w:r>
        <w:t xml:space="preserve"> levels were non-detectable (ND) in all areas tested.</w:t>
      </w:r>
    </w:p>
    <w:p w14:paraId="653E1F19" w14:textId="77777777"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w:t>
      </w:r>
      <w:r w:rsidR="00D17526">
        <w:t>National Ambient Air Quality Standard (</w:t>
      </w:r>
      <w:r w:rsidRPr="00991847">
        <w:t>NAAQS</w:t>
      </w:r>
      <w:r w:rsidR="00D17526">
        <w:t>)</w:t>
      </w:r>
      <w:r w:rsidRPr="00991847">
        <w:t xml:space="preserve"> limit of 35 μg/m</w:t>
      </w:r>
      <w:r w:rsidRPr="00D67CCA">
        <w:rPr>
          <w:vertAlign w:val="superscript"/>
        </w:rPr>
        <w:t>3</w:t>
      </w:r>
      <w:r>
        <w:t xml:space="preserve"> in all areas tested.</w:t>
      </w:r>
    </w:p>
    <w:p w14:paraId="1B3BDD33" w14:textId="2E8AA6F6" w:rsidR="00F769E6" w:rsidRPr="00395BF5" w:rsidRDefault="00F769E6" w:rsidP="00F769E6">
      <w:pPr>
        <w:pStyle w:val="BodyText"/>
        <w:numPr>
          <w:ilvl w:val="0"/>
          <w:numId w:val="26"/>
        </w:numPr>
      </w:pPr>
      <w:r w:rsidRPr="00395BF5">
        <w:rPr>
          <w:b/>
          <w:i/>
        </w:rPr>
        <w:t>Total volatile organic compounds (TVOCs)</w:t>
      </w:r>
      <w:r w:rsidRPr="00395BF5">
        <w:t xml:space="preserve"> were </w:t>
      </w:r>
      <w:r w:rsidR="00395BF5" w:rsidRPr="00395BF5">
        <w:t>ND in most areas tested, with readings less than 1 ppm in some warehouse and storage areas</w:t>
      </w:r>
      <w:r w:rsidRPr="00395BF5">
        <w:t>.</w:t>
      </w:r>
    </w:p>
    <w:p w14:paraId="62A19C35" w14:textId="77777777" w:rsidR="008136D7" w:rsidRPr="007525E6" w:rsidRDefault="008136D7" w:rsidP="007525E6">
      <w:pPr>
        <w:pStyle w:val="Heading2"/>
      </w:pPr>
      <w:r w:rsidRPr="004953BD">
        <w:t>Ventilation</w:t>
      </w:r>
    </w:p>
    <w:p w14:paraId="6CF27D4F" w14:textId="77777777" w:rsidR="008136D7" w:rsidRPr="001777F6" w:rsidRDefault="008136D7" w:rsidP="005A1781">
      <w:pPr>
        <w:pStyle w:val="BodyText"/>
        <w:rPr>
          <w:snapToGrid w:val="0"/>
        </w:rPr>
      </w:pPr>
      <w:r w:rsidRPr="004F7DE5">
        <w:rPr>
          <w:snapToGrid w:val="0"/>
        </w:rPr>
        <w:t xml:space="preserve">A heating, </w:t>
      </w:r>
      <w:r w:rsidR="00FA474B" w:rsidRPr="004F7DE5">
        <w:rPr>
          <w:snapToGrid w:val="0"/>
        </w:rPr>
        <w:t>ventilating,</w:t>
      </w:r>
      <w:r w:rsidRPr="004F7DE5">
        <w:rPr>
          <w:snapToGrid w:val="0"/>
        </w:rPr>
        <w:t xml:space="preserve"> and air conditioning (HVAC) system has several functions. First it provides heating and, if equipped, cooling. Second, it is a source of fresh air. Finally, an HVAC system will dilute and remove normally-occurring indoor environmental pollutants by not only introducing fresh air, but by filtering the airstream and ejecting stale air to the outdoors via exhaust ventilation. Even if an HVAC system is operating as designed, point sources of </w:t>
      </w:r>
      <w:r w:rsidRPr="001777F6">
        <w:rPr>
          <w:snapToGrid w:val="0"/>
        </w:rPr>
        <w:t>respiratory irritation may exist and cause symptoms in sensitive individuals.</w:t>
      </w:r>
    </w:p>
    <w:p w14:paraId="3E7D2FC5" w14:textId="0D03A70A" w:rsidR="00CE03AC" w:rsidRDefault="001777F6" w:rsidP="00CE03AC">
      <w:pPr>
        <w:pStyle w:val="BodyText"/>
        <w:rPr>
          <w:snapToGrid w:val="0"/>
        </w:rPr>
      </w:pPr>
      <w:r w:rsidRPr="001777F6">
        <w:rPr>
          <w:snapToGrid w:val="0"/>
        </w:rPr>
        <w:t>Ai</w:t>
      </w:r>
      <w:r w:rsidR="007E1721">
        <w:rPr>
          <w:snapToGrid w:val="0"/>
        </w:rPr>
        <w:t>r</w:t>
      </w:r>
      <w:r w:rsidRPr="001777F6">
        <w:rPr>
          <w:snapToGrid w:val="0"/>
        </w:rPr>
        <w:t xml:space="preserve"> from the</w:t>
      </w:r>
      <w:r w:rsidR="00630EB9">
        <w:rPr>
          <w:snapToGrid w:val="0"/>
        </w:rPr>
        <w:t xml:space="preserve"> HVAC system is</w:t>
      </w:r>
      <w:r w:rsidRPr="001777F6">
        <w:rPr>
          <w:snapToGrid w:val="0"/>
        </w:rPr>
        <w:t xml:space="preserve"> ducted to</w:t>
      </w:r>
      <w:r w:rsidR="00630EB9">
        <w:rPr>
          <w:snapToGrid w:val="0"/>
        </w:rPr>
        <w:t xml:space="preserve"> ceiling-mounted supply air vents</w:t>
      </w:r>
      <w:r w:rsidR="00726D25" w:rsidRPr="001777F6">
        <w:rPr>
          <w:snapToGrid w:val="0"/>
        </w:rPr>
        <w:t>.</w:t>
      </w:r>
      <w:r w:rsidRPr="001777F6">
        <w:rPr>
          <w:snapToGrid w:val="0"/>
        </w:rPr>
        <w:t xml:space="preserve"> </w:t>
      </w:r>
      <w:r w:rsidR="00630EB9">
        <w:rPr>
          <w:snapToGrid w:val="0"/>
        </w:rPr>
        <w:t>C</w:t>
      </w:r>
      <w:r w:rsidR="00F85444">
        <w:rPr>
          <w:snapToGrid w:val="0"/>
        </w:rPr>
        <w:t xml:space="preserve">eiling-mounted </w:t>
      </w:r>
      <w:r w:rsidR="00630EB9">
        <w:rPr>
          <w:snapToGrid w:val="0"/>
        </w:rPr>
        <w:t xml:space="preserve">return vents </w:t>
      </w:r>
      <w:r w:rsidR="00F85444">
        <w:rPr>
          <w:snapToGrid w:val="0"/>
        </w:rPr>
        <w:t xml:space="preserve">return air to the </w:t>
      </w:r>
      <w:r w:rsidR="009F2083">
        <w:rPr>
          <w:snapToGrid w:val="0"/>
        </w:rPr>
        <w:t>air handling units (AHUs)</w:t>
      </w:r>
      <w:r w:rsidR="00F85444">
        <w:rPr>
          <w:snapToGrid w:val="0"/>
        </w:rPr>
        <w:t xml:space="preserve">. </w:t>
      </w:r>
      <w:r w:rsidR="00CE03AC">
        <w:rPr>
          <w:snapToGrid w:val="0"/>
        </w:rPr>
        <w:t xml:space="preserve">The HVAC system in this office is </w:t>
      </w:r>
      <w:r w:rsidR="00283454">
        <w:rPr>
          <w:snapToGrid w:val="0"/>
        </w:rPr>
        <w:t>controlled by thermostats (Picture 1). The MDPH IAQ program recommends that HVAC systems be set for continual air circulation during occupied periods.</w:t>
      </w:r>
      <w:r w:rsidR="00283454" w:rsidRPr="00283454">
        <w:rPr>
          <w:snapToGrid w:val="0"/>
        </w:rPr>
        <w:t xml:space="preserve"> </w:t>
      </w:r>
      <w:r w:rsidR="00283454">
        <w:rPr>
          <w:snapToGrid w:val="0"/>
        </w:rPr>
        <w:t xml:space="preserve">It could not be determined at the time of the visit whether the thermostats have been properly set up, including system time </w:t>
      </w:r>
      <w:r w:rsidR="00283454" w:rsidRPr="00D32840">
        <w:rPr>
          <w:snapToGrid w:val="0"/>
        </w:rPr>
        <w:t>clocks and periods of occupancy.</w:t>
      </w:r>
      <w:r w:rsidR="00CA1B4B">
        <w:rPr>
          <w:snapToGrid w:val="0"/>
        </w:rPr>
        <w:t xml:space="preserve"> </w:t>
      </w:r>
      <w:r w:rsidR="00CE03AC" w:rsidRPr="00D32840">
        <w:rPr>
          <w:snapToGrid w:val="0"/>
        </w:rPr>
        <w:t xml:space="preserve">It is </w:t>
      </w:r>
      <w:r w:rsidR="00CA1B4B">
        <w:rPr>
          <w:snapToGrid w:val="0"/>
        </w:rPr>
        <w:t xml:space="preserve">also </w:t>
      </w:r>
      <w:r w:rsidR="00CE03AC" w:rsidRPr="00D32840">
        <w:rPr>
          <w:snapToGrid w:val="0"/>
        </w:rPr>
        <w:t>recommended that HVAC systems be re-balanced every five years to ensure adequate air systems function (SMACNA, 1994).</w:t>
      </w:r>
    </w:p>
    <w:p w14:paraId="639E6ECF" w14:textId="77777777" w:rsidR="008136D7" w:rsidRPr="007B6658" w:rsidRDefault="008136D7" w:rsidP="00CE03AC">
      <w:pPr>
        <w:pStyle w:val="Heading2"/>
      </w:pPr>
      <w:r w:rsidRPr="00E43138">
        <w:t>Microbial/Moisture Concerns</w:t>
      </w:r>
    </w:p>
    <w:p w14:paraId="270295E5" w14:textId="792BE5AD" w:rsidR="00283454" w:rsidRDefault="00283454" w:rsidP="00804A07">
      <w:pPr>
        <w:pStyle w:val="BodyText"/>
        <w:rPr>
          <w:snapToGrid w:val="0"/>
        </w:rPr>
      </w:pPr>
      <w:r>
        <w:rPr>
          <w:snapToGrid w:val="0"/>
        </w:rPr>
        <w:t>A water-damaged ceiling tile was observed in the conference room. It is reported that this tile became stained following some HVAC system work that was conducted on the roof. If water leaks continue in this area, the roof membrane and flashing should be checked and repaired as needed. Water-damaged ceiling tiles should be replaced once the conditions lea</w:t>
      </w:r>
      <w:r w:rsidR="00846CDF">
        <w:rPr>
          <w:snapToGrid w:val="0"/>
        </w:rPr>
        <w:t>d</w:t>
      </w:r>
      <w:r>
        <w:rPr>
          <w:snapToGrid w:val="0"/>
        </w:rPr>
        <w:t xml:space="preserve">ing to them becoming stained </w:t>
      </w:r>
      <w:r w:rsidR="00D32840">
        <w:rPr>
          <w:snapToGrid w:val="0"/>
        </w:rPr>
        <w:t>are</w:t>
      </w:r>
      <w:r>
        <w:rPr>
          <w:snapToGrid w:val="0"/>
        </w:rPr>
        <w:t xml:space="preserve"> repaired.</w:t>
      </w:r>
    </w:p>
    <w:p w14:paraId="2DDD14A0" w14:textId="7CBABC33" w:rsidR="00283454" w:rsidRDefault="00283454" w:rsidP="00804A07">
      <w:pPr>
        <w:pStyle w:val="BodyText"/>
        <w:rPr>
          <w:snapToGrid w:val="0"/>
        </w:rPr>
      </w:pPr>
      <w:r>
        <w:rPr>
          <w:snapToGrid w:val="0"/>
        </w:rPr>
        <w:lastRenderedPageBreak/>
        <w:t>Some windows in the</w:t>
      </w:r>
      <w:r w:rsidR="00846CDF">
        <w:rPr>
          <w:snapToGrid w:val="0"/>
        </w:rPr>
        <w:t xml:space="preserve"> “OC” office area</w:t>
      </w:r>
      <w:r>
        <w:rPr>
          <w:snapToGrid w:val="0"/>
        </w:rPr>
        <w:t xml:space="preserve"> are planned to be replaced</w:t>
      </w:r>
      <w:r w:rsidR="00A900B9">
        <w:rPr>
          <w:snapToGrid w:val="0"/>
        </w:rPr>
        <w:t xml:space="preserve">, as they are original to the building. </w:t>
      </w:r>
      <w:r w:rsidR="00D32840">
        <w:rPr>
          <w:snapToGrid w:val="0"/>
        </w:rPr>
        <w:t>However, n</w:t>
      </w:r>
      <w:r w:rsidR="00A900B9">
        <w:rPr>
          <w:snapToGrid w:val="0"/>
        </w:rPr>
        <w:t>o leaks or water-damaged materials were found in the vicinity of these windows</w:t>
      </w:r>
      <w:r w:rsidR="00D32840">
        <w:rPr>
          <w:snapToGrid w:val="0"/>
        </w:rPr>
        <w:t xml:space="preserve"> at the time of the assessment</w:t>
      </w:r>
      <w:r w:rsidR="00A900B9">
        <w:rPr>
          <w:snapToGrid w:val="0"/>
        </w:rPr>
        <w:t>.</w:t>
      </w:r>
    </w:p>
    <w:p w14:paraId="1DABEF04" w14:textId="65D0593D" w:rsidR="00A900B9" w:rsidRDefault="00A900B9" w:rsidP="00804A07">
      <w:pPr>
        <w:pStyle w:val="BodyText"/>
        <w:rPr>
          <w:snapToGrid w:val="0"/>
        </w:rPr>
      </w:pPr>
      <w:r w:rsidRPr="00D32840">
        <w:rPr>
          <w:snapToGrid w:val="0"/>
        </w:rPr>
        <w:t xml:space="preserve">There is a double door and a roll-up door </w:t>
      </w:r>
      <w:r w:rsidR="00846CDF" w:rsidRPr="00D32840">
        <w:rPr>
          <w:snapToGrid w:val="0"/>
        </w:rPr>
        <w:t xml:space="preserve">to the outside </w:t>
      </w:r>
      <w:r w:rsidRPr="00D32840">
        <w:rPr>
          <w:snapToGrid w:val="0"/>
        </w:rPr>
        <w:t xml:space="preserve">in the warehouse area. </w:t>
      </w:r>
      <w:r w:rsidR="001D3688" w:rsidRPr="00D32840">
        <w:rPr>
          <w:snapToGrid w:val="0"/>
        </w:rPr>
        <w:t xml:space="preserve">The double-door frame is misaligned so that the door does not close properly. This is </w:t>
      </w:r>
      <w:r w:rsidR="00000066">
        <w:rPr>
          <w:snapToGrid w:val="0"/>
        </w:rPr>
        <w:t xml:space="preserve">a </w:t>
      </w:r>
      <w:r w:rsidR="001D3688" w:rsidRPr="00D32840">
        <w:rPr>
          <w:snapToGrid w:val="0"/>
        </w:rPr>
        <w:t xml:space="preserve">known security issue, as well as potentially being a </w:t>
      </w:r>
      <w:r w:rsidR="00000066">
        <w:rPr>
          <w:snapToGrid w:val="0"/>
        </w:rPr>
        <w:t>mean</w:t>
      </w:r>
      <w:r w:rsidR="00283F3E">
        <w:rPr>
          <w:snapToGrid w:val="0"/>
        </w:rPr>
        <w:t>s</w:t>
      </w:r>
      <w:r w:rsidR="00000066">
        <w:rPr>
          <w:snapToGrid w:val="0"/>
        </w:rPr>
        <w:t xml:space="preserve"> for </w:t>
      </w:r>
      <w:r w:rsidR="001D3688" w:rsidRPr="00D32840">
        <w:rPr>
          <w:snapToGrid w:val="0"/>
        </w:rPr>
        <w:t xml:space="preserve"> unconditioned air and pests </w:t>
      </w:r>
      <w:r w:rsidR="00084F56">
        <w:rPr>
          <w:snapToGrid w:val="0"/>
        </w:rPr>
        <w:t>in</w:t>
      </w:r>
      <w:r w:rsidR="001D3688" w:rsidRPr="00D32840">
        <w:rPr>
          <w:snapToGrid w:val="0"/>
        </w:rPr>
        <w:t>to</w:t>
      </w:r>
      <w:r w:rsidR="00000066">
        <w:rPr>
          <w:snapToGrid w:val="0"/>
        </w:rPr>
        <w:t xml:space="preserve"> enter </w:t>
      </w:r>
      <w:r w:rsidR="001D3688" w:rsidRPr="00D32840">
        <w:rPr>
          <w:snapToGrid w:val="0"/>
        </w:rPr>
        <w:t>the building. In addition, the design of the roll-up door has gaps around the frame through which light could be seen.</w:t>
      </w:r>
      <w:r w:rsidR="00D32840">
        <w:rPr>
          <w:snapToGrid w:val="0"/>
        </w:rPr>
        <w:t xml:space="preserve"> Note that idling of vehicles is not allowed in the driveway next to the roll-up door to prevent exposure to carbon monox</w:t>
      </w:r>
      <w:r w:rsidR="00C001E5">
        <w:rPr>
          <w:snapToGrid w:val="0"/>
        </w:rPr>
        <w:t>i</w:t>
      </w:r>
      <w:r w:rsidR="00D32840">
        <w:rPr>
          <w:snapToGrid w:val="0"/>
        </w:rPr>
        <w:t>de and other products of combustion.</w:t>
      </w:r>
    </w:p>
    <w:p w14:paraId="3E174DC7" w14:textId="220389CD" w:rsidR="00804A07" w:rsidRDefault="001B4F1F" w:rsidP="00804A07">
      <w:pPr>
        <w:pStyle w:val="BodyText"/>
        <w:rPr>
          <w:snapToGrid w:val="0"/>
        </w:rPr>
      </w:pPr>
      <w:r>
        <w:rPr>
          <w:snapToGrid w:val="0"/>
        </w:rPr>
        <w:t xml:space="preserve">A ductless air conditioning unit is located in </w:t>
      </w:r>
      <w:r w:rsidR="001D3688">
        <w:rPr>
          <w:snapToGrid w:val="0"/>
        </w:rPr>
        <w:t>both</w:t>
      </w:r>
      <w:r>
        <w:rPr>
          <w:snapToGrid w:val="0"/>
        </w:rPr>
        <w:t xml:space="preserve"> MDF room</w:t>
      </w:r>
      <w:r w:rsidR="001D3688">
        <w:rPr>
          <w:snapToGrid w:val="0"/>
        </w:rPr>
        <w:t>s</w:t>
      </w:r>
      <w:r w:rsidR="00C001E5">
        <w:rPr>
          <w:snapToGrid w:val="0"/>
        </w:rPr>
        <w:t xml:space="preserve"> (Picture 2)</w:t>
      </w:r>
      <w:r>
        <w:rPr>
          <w:snapToGrid w:val="0"/>
        </w:rPr>
        <w:t>. These units create condensation which needs to be drained. The pumps and tubing for condensation drains should be checked periodically to prevent leaks.</w:t>
      </w:r>
      <w:r w:rsidR="001D3688">
        <w:rPr>
          <w:snapToGrid w:val="0"/>
        </w:rPr>
        <w:t xml:space="preserve"> No porous or </w:t>
      </w:r>
      <w:r w:rsidR="00C001E5">
        <w:rPr>
          <w:snapToGrid w:val="0"/>
        </w:rPr>
        <w:t>moisture-</w:t>
      </w:r>
      <w:r w:rsidR="001D3688">
        <w:rPr>
          <w:snapToGrid w:val="0"/>
        </w:rPr>
        <w:t>sensitive material should be stored directly beneath these units.</w:t>
      </w:r>
    </w:p>
    <w:p w14:paraId="1F0FADE7" w14:textId="77777777" w:rsidR="00AE2D3D" w:rsidRDefault="00AE2D3D" w:rsidP="00AE2D3D">
      <w:pPr>
        <w:pStyle w:val="Heading2"/>
        <w:rPr>
          <w:snapToGrid w:val="0"/>
        </w:rPr>
      </w:pPr>
      <w:r>
        <w:rPr>
          <w:snapToGrid w:val="0"/>
        </w:rPr>
        <w:t>Other Concerns</w:t>
      </w:r>
    </w:p>
    <w:p w14:paraId="378F2BE5" w14:textId="348A822C" w:rsidR="00CC32DF" w:rsidRDefault="009640A6" w:rsidP="003832CC">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w:t>
      </w:r>
      <w:r w:rsidRPr="00C001E5">
        <w:t xml:space="preserve">, and/or respiratory irritation in some sensitive individuals. </w:t>
      </w:r>
      <w:r w:rsidR="00804A07" w:rsidRPr="00C001E5">
        <w:t>To determine if VOCs were present, BEH/IAQ staff took measurements</w:t>
      </w:r>
      <w:r w:rsidR="00803D50" w:rsidRPr="00C001E5">
        <w:t xml:space="preserve"> for TVOCs</w:t>
      </w:r>
      <w:r w:rsidR="00804A07" w:rsidRPr="00C001E5">
        <w:t xml:space="preserve">, which were </w:t>
      </w:r>
      <w:r w:rsidR="00C001E5" w:rsidRPr="00C001E5">
        <w:t xml:space="preserve">mostly ND, with a few </w:t>
      </w:r>
      <w:r w:rsidR="00084F56">
        <w:t xml:space="preserve">slight </w:t>
      </w:r>
      <w:r w:rsidR="00C001E5" w:rsidRPr="00C001E5">
        <w:t>readings between ND and 1 ppm in the warehouse and storage areas</w:t>
      </w:r>
      <w:r w:rsidR="004F7BCD">
        <w:t xml:space="preserve">. </w:t>
      </w:r>
      <w:r w:rsidRPr="005E2E28">
        <w:t xml:space="preserve">BEH/IAQ examined </w:t>
      </w:r>
      <w:r w:rsidR="00804A07">
        <w:t>other areas</w:t>
      </w:r>
      <w:r w:rsidRPr="005E2E28">
        <w:t xml:space="preserve"> for products containing </w:t>
      </w:r>
      <w:r w:rsidRPr="000E71C6">
        <w:t xml:space="preserve">VOCs. BEH/IAQ staff </w:t>
      </w:r>
      <w:r w:rsidRPr="00F76F07">
        <w:t>noted hand</w:t>
      </w:r>
      <w:r w:rsidR="000E71C6" w:rsidRPr="00F76F07">
        <w:t xml:space="preserve"> </w:t>
      </w:r>
      <w:r w:rsidR="003E3EE8" w:rsidRPr="00F76F07">
        <w:t xml:space="preserve">sanitizers, </w:t>
      </w:r>
      <w:r w:rsidR="003E3EE8">
        <w:t>cleaners</w:t>
      </w:r>
      <w:r w:rsidR="00A121A1" w:rsidRPr="00F76F07">
        <w:t xml:space="preserve">, </w:t>
      </w:r>
      <w:r w:rsidR="00421DB3" w:rsidRPr="00F76F07">
        <w:t xml:space="preserve">and </w:t>
      </w:r>
      <w:r w:rsidRPr="00F76F07">
        <w:t>dry erase materials in the office space</w:t>
      </w:r>
      <w:r w:rsidR="00615B0F" w:rsidRPr="00F76F07">
        <w:t xml:space="preserve"> (Table 1)</w:t>
      </w:r>
      <w:r w:rsidRPr="00F76F07">
        <w:t>. A</w:t>
      </w:r>
      <w:r w:rsidRPr="000E71C6">
        <w:t>ll of these products have the potential to be irritants to the eyes, nose, throat, and respiratory system of sensitive individuals.</w:t>
      </w:r>
    </w:p>
    <w:p w14:paraId="50ACFE17" w14:textId="5F08CD63" w:rsidR="001D3688" w:rsidRDefault="001D3688" w:rsidP="003832CC">
      <w:pPr>
        <w:pStyle w:val="BodyText"/>
      </w:pPr>
      <w:r>
        <w:t xml:space="preserve">As has been seen in other Lottery offices, this office has a large amount of promotional materials, including brochures, posters, plastic </w:t>
      </w:r>
      <w:r w:rsidR="001F4FC3">
        <w:t>toys,</w:t>
      </w:r>
      <w:r>
        <w:t xml:space="preserve"> and other printed and plastic items</w:t>
      </w:r>
      <w:r w:rsidR="00C001E5">
        <w:t xml:space="preserve"> (Picture 3)</w:t>
      </w:r>
      <w:r>
        <w:t>. Such items can give off odors</w:t>
      </w:r>
      <w:r w:rsidR="001F4FC3">
        <w:t xml:space="preserve"> and may be a source of irritating VOCs to the indoor environment. Wherever possible, printed and promotional items should be stored in closed </w:t>
      </w:r>
      <w:r w:rsidR="00846CDF">
        <w:t>containers and</w:t>
      </w:r>
      <w:r w:rsidR="001F4FC3">
        <w:t xml:space="preserve"> kept away from general work areas.</w:t>
      </w:r>
    </w:p>
    <w:p w14:paraId="5018BFA0" w14:textId="57D0FF12" w:rsidR="001625D8" w:rsidRDefault="001625D8" w:rsidP="003832CC">
      <w:pPr>
        <w:pStyle w:val="BodyText"/>
      </w:pPr>
      <w:r>
        <w:t>Restrooms in the front section of the building had a noticeable odor of perfume or deodorizer. Strongly</w:t>
      </w:r>
      <w:r w:rsidR="00956C35">
        <w:t>-</w:t>
      </w:r>
      <w:r>
        <w:t>scented products, including cleaners and deodorizers</w:t>
      </w:r>
      <w:r w:rsidR="00956C35">
        <w:t>,</w:t>
      </w:r>
      <w:r>
        <w:t xml:space="preserve"> can be irritating to sensitive people. In addition, scented products only cover up odors, they do not eliminate them. </w:t>
      </w:r>
      <w:r>
        <w:lastRenderedPageBreak/>
        <w:t xml:space="preserve">If restroom odors are of concern, ensure the </w:t>
      </w:r>
      <w:r w:rsidR="00AE679B">
        <w:t xml:space="preserve">local </w:t>
      </w:r>
      <w:r>
        <w:t>exhaust systems are functioning adequately and are on whenever the building is occupied.</w:t>
      </w:r>
    </w:p>
    <w:p w14:paraId="5F64ACFC" w14:textId="77777777" w:rsidR="00347396" w:rsidRDefault="00CE03AC" w:rsidP="00BC28F9">
      <w:pPr>
        <w:pStyle w:val="BodyText"/>
      </w:pPr>
      <w:r>
        <w:t xml:space="preserve">This office space has a kitchen area with all new appliances. </w:t>
      </w:r>
      <w:r w:rsidR="00803D50">
        <w:t>C</w:t>
      </w:r>
      <w:r w:rsidR="00BC28F9">
        <w:t>are should be taken to keep food preparation equipment clean to</w:t>
      </w:r>
      <w:r w:rsidR="00E248C2">
        <w:t xml:space="preserve"> prevent smoke, odors and pests</w:t>
      </w:r>
      <w:r w:rsidR="00B77D03">
        <w:t>.</w:t>
      </w:r>
    </w:p>
    <w:p w14:paraId="344D3BA1" w14:textId="77777777" w:rsidR="00A17570" w:rsidRDefault="00A17570" w:rsidP="00A17570">
      <w:pPr>
        <w:pStyle w:val="BodyText"/>
      </w:pPr>
      <w:r>
        <w:t xml:space="preserve">Most of the offices are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w:t>
      </w:r>
    </w:p>
    <w:p w14:paraId="11F5618A" w14:textId="77777777" w:rsidR="004D05AC" w:rsidRPr="00736ECE" w:rsidRDefault="00DF2A15" w:rsidP="00104481">
      <w:pPr>
        <w:pStyle w:val="Heading1"/>
      </w:pPr>
      <w:r w:rsidRPr="00F956F3">
        <w:t>C</w:t>
      </w:r>
      <w:r w:rsidR="004D05AC" w:rsidRPr="00F956F3">
        <w:t>onclusions/Recommendations</w:t>
      </w:r>
    </w:p>
    <w:p w14:paraId="0DAB9AA4" w14:textId="6FBC3637" w:rsidR="007B5977" w:rsidRDefault="00F87A1A" w:rsidP="00E102B0">
      <w:pPr>
        <w:pStyle w:val="BodyText"/>
      </w:pPr>
      <w:r w:rsidRPr="00736ECE">
        <w:t xml:space="preserve">Based on observations at the time of assessment, </w:t>
      </w:r>
      <w:r w:rsidR="00590617">
        <w:t>the following is recommended:</w:t>
      </w:r>
    </w:p>
    <w:p w14:paraId="2278C15C" w14:textId="181F0478" w:rsidR="00846CDF" w:rsidRDefault="00846CDF" w:rsidP="00846CDF">
      <w:pPr>
        <w:pStyle w:val="Heading2"/>
      </w:pPr>
      <w:r>
        <w:t>Ventilation Recommendations</w:t>
      </w:r>
    </w:p>
    <w:p w14:paraId="0B583F34" w14:textId="4626E7A6" w:rsidR="00A23A23" w:rsidRPr="00CC6381" w:rsidRDefault="007A4170" w:rsidP="0096761F">
      <w:pPr>
        <w:pStyle w:val="BodyText"/>
        <w:numPr>
          <w:ilvl w:val="0"/>
          <w:numId w:val="23"/>
        </w:numPr>
        <w:ind w:hanging="720"/>
      </w:pPr>
      <w:r w:rsidRPr="00CC6381">
        <w:t>Operate supply and exhaust ventilation continuously in all areas during occupied periods. Ensure all HVAC equipment is cleaned/maintained in accordance with manufacturer’s instructions</w:t>
      </w:r>
      <w:r w:rsidR="00A23A23" w:rsidRPr="00CC6381">
        <w:t>.</w:t>
      </w:r>
    </w:p>
    <w:p w14:paraId="5D919BB4" w14:textId="250713AF" w:rsidR="00C001E5" w:rsidRPr="00CC6381" w:rsidRDefault="00C001E5" w:rsidP="0096761F">
      <w:pPr>
        <w:pStyle w:val="BodyText"/>
        <w:numPr>
          <w:ilvl w:val="0"/>
          <w:numId w:val="23"/>
        </w:numPr>
        <w:ind w:hanging="720"/>
      </w:pPr>
      <w:r w:rsidRPr="00CC6381">
        <w:t>Ensure thermostats are properly set for time and</w:t>
      </w:r>
      <w:r w:rsidR="00CC6381" w:rsidRPr="00CC6381">
        <w:t xml:space="preserve"> occupancy periods. Ensure that building managers have proper training in their use if needed.</w:t>
      </w:r>
    </w:p>
    <w:p w14:paraId="537D5527" w14:textId="77777777" w:rsidR="007A4170" w:rsidRPr="00CC6381" w:rsidRDefault="00A23A23" w:rsidP="00A23A23">
      <w:pPr>
        <w:pStyle w:val="BodyText"/>
        <w:numPr>
          <w:ilvl w:val="0"/>
          <w:numId w:val="23"/>
        </w:numPr>
        <w:ind w:hanging="720"/>
      </w:pPr>
      <w:r w:rsidRPr="00CC6381">
        <w:t xml:space="preserve">Change filters for HVAC equipment 2-4 times a year. </w:t>
      </w:r>
      <w:r w:rsidR="00A12A31" w:rsidRPr="00CC6381">
        <w:t>U</w:t>
      </w:r>
      <w:r w:rsidRPr="00CC6381">
        <w:t xml:space="preserve">se pleated filters of </w:t>
      </w:r>
      <w:r w:rsidR="009F2083" w:rsidRPr="00CC6381">
        <w:t xml:space="preserve">Minimum Efficiency Reporting Value (MERV) </w:t>
      </w:r>
      <w:r w:rsidRPr="00CC6381">
        <w:t>8 (or higher), which are adequate in filtering out pollen and mold spores (ASHRAE, 2012).</w:t>
      </w:r>
    </w:p>
    <w:p w14:paraId="0A3899E7" w14:textId="2BB510A6" w:rsidR="007528FD" w:rsidRDefault="007528FD" w:rsidP="007528FD">
      <w:pPr>
        <w:pStyle w:val="BodyText"/>
        <w:numPr>
          <w:ilvl w:val="0"/>
          <w:numId w:val="23"/>
        </w:numPr>
        <w:ind w:hanging="720"/>
      </w:pPr>
      <w:r>
        <w:t xml:space="preserve">Balance the HVAC system every 5 years in accordance with </w:t>
      </w:r>
      <w:r>
        <w:rPr>
          <w:szCs w:val="24"/>
        </w:rPr>
        <w:t>Sheet Metal and Air Conditioning Contractors’ National Association</w:t>
      </w:r>
      <w:r>
        <w:t xml:space="preserve"> (SMACNA) recommendations (SMACNA, 1994).</w:t>
      </w:r>
    </w:p>
    <w:p w14:paraId="5C4C6F9E" w14:textId="4476AEDC" w:rsidR="00846CDF" w:rsidRDefault="00846CDF" w:rsidP="00846CDF">
      <w:pPr>
        <w:pStyle w:val="Heading2"/>
      </w:pPr>
      <w:r>
        <w:t>Water</w:t>
      </w:r>
      <w:r w:rsidR="00174BA4">
        <w:t xml:space="preserve"> D</w:t>
      </w:r>
      <w:r>
        <w:t>amage Recommendations</w:t>
      </w:r>
    </w:p>
    <w:p w14:paraId="4FF26B9C" w14:textId="63D062B3" w:rsidR="00956C35" w:rsidRDefault="00956C35" w:rsidP="007528FD">
      <w:pPr>
        <w:pStyle w:val="BodyText"/>
        <w:numPr>
          <w:ilvl w:val="0"/>
          <w:numId w:val="23"/>
        </w:numPr>
        <w:ind w:hanging="720"/>
      </w:pPr>
      <w:r>
        <w:t>Inspect the roof and flashing over the water</w:t>
      </w:r>
      <w:r w:rsidR="00174BA4">
        <w:t>-</w:t>
      </w:r>
      <w:r>
        <w:t>damaged ceiling tiles in the conference room and repair as needed. Replace damaged ceiling tiles once this has been completed.</w:t>
      </w:r>
    </w:p>
    <w:p w14:paraId="53B1DD88" w14:textId="576E1A01" w:rsidR="00956C35" w:rsidRDefault="00956C35" w:rsidP="007528FD">
      <w:pPr>
        <w:pStyle w:val="BodyText"/>
        <w:numPr>
          <w:ilvl w:val="0"/>
          <w:numId w:val="23"/>
        </w:numPr>
        <w:ind w:hanging="720"/>
      </w:pPr>
      <w:r>
        <w:t>Continue with window replacement project. If windows may not be watertight, monitor offices for leaks during heavy rain and dry when needed.</w:t>
      </w:r>
    </w:p>
    <w:p w14:paraId="1638597A" w14:textId="35E88516" w:rsidR="00CC6381" w:rsidRDefault="00CC6381" w:rsidP="00CC6381">
      <w:pPr>
        <w:pStyle w:val="BodyText"/>
        <w:numPr>
          <w:ilvl w:val="0"/>
          <w:numId w:val="23"/>
        </w:numPr>
        <w:ind w:hanging="720"/>
      </w:pPr>
      <w:r>
        <w:t>Ensure the double doors</w:t>
      </w:r>
      <w:r w:rsidR="00956C35">
        <w:t>/door frames</w:t>
      </w:r>
      <w:r>
        <w:t xml:space="preserve"> in the warehouse area are rehung to close tightly.</w:t>
      </w:r>
    </w:p>
    <w:p w14:paraId="2E347D4C" w14:textId="7E1B7535" w:rsidR="001B4F1F" w:rsidRDefault="001B4F1F" w:rsidP="00936724">
      <w:pPr>
        <w:pStyle w:val="BodyText"/>
        <w:numPr>
          <w:ilvl w:val="0"/>
          <w:numId w:val="23"/>
        </w:numPr>
        <w:ind w:hanging="720"/>
      </w:pPr>
      <w:r>
        <w:lastRenderedPageBreak/>
        <w:t>Periodically check the pump and tubing for ductless air conditioners to prevent leaks.</w:t>
      </w:r>
    </w:p>
    <w:p w14:paraId="7E6C70A8" w14:textId="19501B98" w:rsidR="00846CDF" w:rsidRDefault="00846CDF" w:rsidP="00846CDF">
      <w:pPr>
        <w:pStyle w:val="Heading2"/>
      </w:pPr>
      <w:r>
        <w:t>Other Recommendations</w:t>
      </w:r>
    </w:p>
    <w:p w14:paraId="7A4ADCA7" w14:textId="616D749F" w:rsidR="00846CDF" w:rsidRDefault="00846CDF" w:rsidP="00936724">
      <w:pPr>
        <w:pStyle w:val="BodyText"/>
        <w:numPr>
          <w:ilvl w:val="0"/>
          <w:numId w:val="23"/>
        </w:numPr>
        <w:ind w:hanging="720"/>
      </w:pPr>
      <w:r>
        <w:t>Enforce prohibitions against idling vehicles close to the warehouse doors.</w:t>
      </w:r>
    </w:p>
    <w:p w14:paraId="70614113" w14:textId="6FA078E5" w:rsidR="00CC6381" w:rsidRDefault="00CC6381" w:rsidP="00936724">
      <w:pPr>
        <w:pStyle w:val="BodyText"/>
        <w:numPr>
          <w:ilvl w:val="0"/>
          <w:numId w:val="23"/>
        </w:numPr>
        <w:ind w:hanging="720"/>
      </w:pPr>
      <w:r>
        <w:t>Keep promotional materials in closed containers where possible and away from general work areas to reduce odors and VOCs.</w:t>
      </w:r>
    </w:p>
    <w:p w14:paraId="476A82F8" w14:textId="7DD5530F" w:rsidR="00956C35" w:rsidRDefault="00956C35" w:rsidP="00936724">
      <w:pPr>
        <w:pStyle w:val="BodyText"/>
        <w:numPr>
          <w:ilvl w:val="0"/>
          <w:numId w:val="23"/>
        </w:numPr>
        <w:ind w:hanging="720"/>
      </w:pPr>
      <w:r>
        <w:t>Ensure restroom exhaust vents are functioning properly to reduce any restroom odors without a need for deodorizing products.</w:t>
      </w:r>
    </w:p>
    <w:p w14:paraId="51CD913F" w14:textId="77777777"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14:paraId="564A11A6" w14:textId="77777777" w:rsidR="00936724" w:rsidRDefault="00936724" w:rsidP="0096761F">
      <w:pPr>
        <w:pStyle w:val="BodyText"/>
        <w:numPr>
          <w:ilvl w:val="0"/>
          <w:numId w:val="23"/>
        </w:numPr>
        <w:ind w:hanging="720"/>
      </w:pPr>
      <w:r>
        <w:t>Ensure all surfaces are cleaned periodically, including supply</w:t>
      </w:r>
      <w:r w:rsidR="00A12A31">
        <w:t xml:space="preserve"> and return vents, personal fans and flat surfaces</w:t>
      </w:r>
      <w:r>
        <w:t>.</w:t>
      </w:r>
    </w:p>
    <w:p w14:paraId="32BD7E15" w14:textId="77777777" w:rsidR="00045473" w:rsidRDefault="00347396" w:rsidP="00193F61">
      <w:pPr>
        <w:pStyle w:val="BodyText"/>
        <w:numPr>
          <w:ilvl w:val="0"/>
          <w:numId w:val="23"/>
        </w:numPr>
        <w:ind w:hanging="720"/>
      </w:pPr>
      <w:r>
        <w:t>Keep food preparation equipment clean</w:t>
      </w:r>
      <w:r w:rsidR="007528FD">
        <w:t>,</w:t>
      </w:r>
      <w:r>
        <w:t xml:space="preserve"> and clean out refrigerator</w:t>
      </w:r>
      <w:r w:rsidR="00643C8E">
        <w:t>s</w:t>
      </w:r>
      <w:r>
        <w:t>, including the gasket</w:t>
      </w:r>
      <w:r w:rsidR="00643C8E">
        <w:t>s,</w:t>
      </w:r>
      <w:r>
        <w:t xml:space="preserve"> regularly.</w:t>
      </w:r>
    </w:p>
    <w:p w14:paraId="2A9AC877" w14:textId="77777777" w:rsidR="00421DB3" w:rsidRDefault="00C76E6B" w:rsidP="0096761F">
      <w:pPr>
        <w:pStyle w:val="BodyText"/>
        <w:numPr>
          <w:ilvl w:val="0"/>
          <w:numId w:val="23"/>
        </w:numPr>
        <w:ind w:hanging="720"/>
      </w:pPr>
      <w:r w:rsidRPr="00C76E6B">
        <w:t>Clean carpeting in accordance with IICRC recommendations (IICRC, 2012).</w:t>
      </w:r>
    </w:p>
    <w:p w14:paraId="0F095919" w14:textId="77777777" w:rsidR="00A009E4" w:rsidRPr="00A009E4" w:rsidRDefault="00A009E4" w:rsidP="0096761F">
      <w:pPr>
        <w:pStyle w:val="BodyText"/>
        <w:numPr>
          <w:ilvl w:val="0"/>
          <w:numId w:val="23"/>
        </w:numPr>
        <w:ind w:hanging="720"/>
      </w:pPr>
      <w:r w:rsidRPr="008233B2">
        <w:t>Refer to resource manual and</w:t>
      </w:r>
      <w:r>
        <w:t xml:space="preserve"> other related IAQ documents located on the MDPH’s </w:t>
      </w:r>
      <w:r w:rsidR="002F03F9">
        <w:t>w</w:t>
      </w:r>
      <w:r>
        <w:t xml:space="preserve">ebsite for further building-wide evaluations and advice on maintaining public buildings. These documents are available at: </w:t>
      </w:r>
      <w:hyperlink r:id="rId9" w:history="1">
        <w:r w:rsidRPr="00B7439C">
          <w:rPr>
            <w:rStyle w:val="Hyperlink"/>
          </w:rPr>
          <w:t>http://mass.gov/dph/iaq</w:t>
        </w:r>
      </w:hyperlink>
      <w:r>
        <w:t>.</w:t>
      </w:r>
    </w:p>
    <w:p w14:paraId="74ABBBB7" w14:textId="77777777" w:rsidR="004D05AC" w:rsidRPr="00846CDF" w:rsidRDefault="005942C5" w:rsidP="0096761F">
      <w:pPr>
        <w:pStyle w:val="Heading1"/>
      </w:pPr>
      <w:r w:rsidRPr="0096761F">
        <w:br w:type="page"/>
      </w:r>
      <w:r w:rsidR="004A28CB" w:rsidRPr="00846CDF">
        <w:lastRenderedPageBreak/>
        <w:t>R</w:t>
      </w:r>
      <w:r w:rsidR="004D05AC" w:rsidRPr="00846CDF">
        <w:t>eferences</w:t>
      </w:r>
    </w:p>
    <w:p w14:paraId="7B4D5F0D" w14:textId="77777777" w:rsidR="002E39C8" w:rsidRPr="00846CDF" w:rsidRDefault="002E39C8" w:rsidP="00C76E6B">
      <w:pPr>
        <w:pStyle w:val="References"/>
        <w:rPr>
          <w:szCs w:val="24"/>
        </w:rPr>
      </w:pPr>
      <w:r w:rsidRPr="00846CDF">
        <w:rPr>
          <w:szCs w:val="24"/>
        </w:rPr>
        <w:t>ASHRAE. 2012. American Society of Heating, Refrigeration and Air Conditioning Engineers (ASHRAE) Standard 52.2-2012 -- Method of Testing General Ventilation Air-Cleaning Devices for Removal Efficiency by Particle Size (ANSI Approved).</w:t>
      </w:r>
    </w:p>
    <w:p w14:paraId="6244746D" w14:textId="77777777" w:rsidR="00C76E6B" w:rsidRPr="00846CDF" w:rsidRDefault="00C76E6B" w:rsidP="00C76E6B">
      <w:pPr>
        <w:pStyle w:val="References"/>
      </w:pPr>
      <w:r w:rsidRPr="00846CDF">
        <w:t>IICRC. 2012. Institute of Inspection, Cleaning and Restoration Certification. Carpet Cleaning: FAQ.</w:t>
      </w:r>
    </w:p>
    <w:p w14:paraId="7733596E" w14:textId="7D717AFE" w:rsidR="00FB2D24" w:rsidRDefault="00FB2D24" w:rsidP="00FB2D24">
      <w:pPr>
        <w:pStyle w:val="References"/>
      </w:pPr>
      <w:r w:rsidRPr="00846CDF">
        <w:t xml:space="preserve">MDPH. 2015. Massachusetts Department of Public Health. Indoor Air Quality Manual: Chapters I-III. Available at: </w:t>
      </w:r>
      <w:hyperlink r:id="rId10" w:history="1">
        <w:r w:rsidR="001614D5" w:rsidRPr="00A42C4C">
          <w:rPr>
            <w:rStyle w:val="Hyperlink"/>
          </w:rPr>
          <w:t>https://www.mass.gov/lists/indoor-air-quality-manual-and-appendices</w:t>
        </w:r>
      </w:hyperlink>
    </w:p>
    <w:p w14:paraId="07FAB704" w14:textId="77777777" w:rsidR="00A009E4" w:rsidRPr="00CC6381" w:rsidRDefault="00F8526E" w:rsidP="00C76E6B">
      <w:pPr>
        <w:pStyle w:val="References"/>
        <w:rPr>
          <w:szCs w:val="24"/>
        </w:rPr>
      </w:pPr>
      <w:r w:rsidRPr="00846CDF">
        <w:rPr>
          <w:szCs w:val="24"/>
        </w:rPr>
        <w:t>SMACNA. 1994. HVAC Systems Commissioning Manual. 1</w:t>
      </w:r>
      <w:r w:rsidRPr="00846CDF">
        <w:rPr>
          <w:szCs w:val="24"/>
          <w:vertAlign w:val="superscript"/>
        </w:rPr>
        <w:t>st</w:t>
      </w:r>
      <w:r w:rsidRPr="00846CDF">
        <w:rPr>
          <w:szCs w:val="24"/>
        </w:rPr>
        <w:t xml:space="preserve"> ed. Sheet Metal and Air Conditioning Contractors’ National Association, Inc., Chantilly, VA.</w:t>
      </w:r>
    </w:p>
    <w:p w14:paraId="384BD737" w14:textId="55D24DB7" w:rsidR="00943B23" w:rsidRDefault="00943B23" w:rsidP="00CE03AC">
      <w:pPr>
        <w:spacing w:after="240"/>
        <w:rPr>
          <w:szCs w:val="24"/>
        </w:rPr>
        <w:sectPr w:rsidR="00943B23" w:rsidSect="00B0444B">
          <w:footerReference w:type="even" r:id="rId11"/>
          <w:footerReference w:type="default" r:id="rId12"/>
          <w:pgSz w:w="12240" w:h="15840" w:code="1"/>
          <w:pgMar w:top="1440" w:right="1440" w:bottom="1440" w:left="1440" w:header="720" w:footer="720" w:gutter="0"/>
          <w:cols w:space="720"/>
          <w:noEndnote/>
          <w:titlePg/>
          <w:docGrid w:linePitch="254"/>
        </w:sectPr>
      </w:pPr>
    </w:p>
    <w:p w14:paraId="508C2CC0" w14:textId="0B303984" w:rsidR="00B04017" w:rsidRPr="00CC6381" w:rsidRDefault="00943B23" w:rsidP="00B04017">
      <w:pPr>
        <w:spacing w:after="200" w:line="276" w:lineRule="auto"/>
        <w:rPr>
          <w:rFonts w:eastAsia="Calibri"/>
          <w:b/>
          <w:sz w:val="22"/>
          <w:szCs w:val="22"/>
        </w:rPr>
      </w:pPr>
      <w:r w:rsidRPr="00CC6381">
        <w:rPr>
          <w:rFonts w:eastAsia="Calibri"/>
          <w:b/>
          <w:szCs w:val="24"/>
        </w:rPr>
        <w:lastRenderedPageBreak/>
        <w:t>Picture 1</w:t>
      </w:r>
    </w:p>
    <w:p w14:paraId="6A604841" w14:textId="324411FA" w:rsidR="00B04017" w:rsidRPr="00CC6381" w:rsidRDefault="00000066" w:rsidP="00CC6381">
      <w:pPr>
        <w:spacing w:after="200" w:line="276" w:lineRule="auto"/>
        <w:jc w:val="center"/>
        <w:rPr>
          <w:b/>
        </w:rPr>
      </w:pPr>
      <w:r>
        <w:rPr>
          <w:b/>
          <w:noProof/>
        </w:rPr>
        <w:drawing>
          <wp:inline distT="0" distB="0" distL="0" distR="0" wp14:anchorId="3BED63ED" wp14:editId="404500FF">
            <wp:extent cx="4387850" cy="3289300"/>
            <wp:effectExtent l="0" t="0" r="0" b="6350"/>
            <wp:docPr id="4" name="Picture 4" descr="Picture 1&#10;Typical Thermo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cture 1&#10;Typical Thermosta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46AFF412" w14:textId="382D517A" w:rsidR="00B04017" w:rsidRPr="00CC6381" w:rsidRDefault="00CC6381" w:rsidP="00CC6381">
      <w:pPr>
        <w:spacing w:after="200" w:line="276" w:lineRule="auto"/>
        <w:jc w:val="center"/>
        <w:rPr>
          <w:b/>
        </w:rPr>
      </w:pPr>
      <w:r>
        <w:rPr>
          <w:b/>
        </w:rPr>
        <w:t>Typical t</w:t>
      </w:r>
      <w:r w:rsidR="00B04017" w:rsidRPr="00CC6381">
        <w:rPr>
          <w:b/>
        </w:rPr>
        <w:t>hermostat</w:t>
      </w:r>
    </w:p>
    <w:p w14:paraId="1B8DFF9B" w14:textId="47FF6E9D" w:rsidR="00B04017" w:rsidRPr="00CC6381" w:rsidRDefault="00B04017" w:rsidP="00CC6381">
      <w:pPr>
        <w:spacing w:after="200" w:line="276" w:lineRule="auto"/>
        <w:rPr>
          <w:b/>
        </w:rPr>
      </w:pPr>
      <w:r w:rsidRPr="00CC6381">
        <w:rPr>
          <w:b/>
        </w:rPr>
        <w:t>Picture 2</w:t>
      </w:r>
    </w:p>
    <w:p w14:paraId="06FD6242" w14:textId="0B48008F" w:rsidR="00B04017" w:rsidRPr="00CC6381" w:rsidRDefault="00000066" w:rsidP="00943B23">
      <w:pPr>
        <w:spacing w:after="200" w:line="276" w:lineRule="auto"/>
        <w:jc w:val="center"/>
        <w:rPr>
          <w:b/>
        </w:rPr>
      </w:pPr>
      <w:r>
        <w:rPr>
          <w:b/>
          <w:noProof/>
        </w:rPr>
        <w:drawing>
          <wp:inline distT="0" distB="0" distL="0" distR="0" wp14:anchorId="3B9D44F2" wp14:editId="6F898F36">
            <wp:extent cx="4387850" cy="3289300"/>
            <wp:effectExtent l="0" t="0" r="0" b="6350"/>
            <wp:docPr id="5" name="Picture 5" descr="Picture 2&#10;Condensation pump for ductless air conditioning in MDF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ure 2&#10;Condensation pump for ductless air conditioning in MDF roo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043C9B43" w14:textId="2D4350BB" w:rsidR="00B04017" w:rsidRDefault="00B04017" w:rsidP="00CC6381">
      <w:pPr>
        <w:spacing w:after="200" w:line="276" w:lineRule="auto"/>
        <w:jc w:val="center"/>
        <w:rPr>
          <w:b/>
        </w:rPr>
      </w:pPr>
      <w:r w:rsidRPr="00CC6381">
        <w:rPr>
          <w:b/>
        </w:rPr>
        <w:t>Condensation pump for ductless air conditioning in MDF room</w:t>
      </w:r>
    </w:p>
    <w:p w14:paraId="079315D8" w14:textId="309FB71F" w:rsidR="00B04017" w:rsidRPr="00CC6381" w:rsidRDefault="00CC6381" w:rsidP="00CC6381">
      <w:pPr>
        <w:spacing w:after="200" w:line="276" w:lineRule="auto"/>
        <w:rPr>
          <w:b/>
        </w:rPr>
      </w:pPr>
      <w:r>
        <w:rPr>
          <w:b/>
        </w:rPr>
        <w:lastRenderedPageBreak/>
        <w:t>Picture 3</w:t>
      </w:r>
    </w:p>
    <w:p w14:paraId="1DC1593E" w14:textId="22514BFF" w:rsidR="00B04017" w:rsidRPr="00CC6381" w:rsidRDefault="00000066" w:rsidP="00CC6381">
      <w:pPr>
        <w:spacing w:after="200" w:line="276" w:lineRule="auto"/>
        <w:jc w:val="center"/>
        <w:rPr>
          <w:b/>
        </w:rPr>
      </w:pPr>
      <w:r>
        <w:rPr>
          <w:b/>
          <w:noProof/>
        </w:rPr>
        <w:drawing>
          <wp:inline distT="0" distB="0" distL="0" distR="0" wp14:anchorId="44035A96" wp14:editId="7A6225CE">
            <wp:extent cx="4387850" cy="3289300"/>
            <wp:effectExtent l="0" t="0" r="0" b="6350"/>
            <wp:docPr id="6" name="Picture 6" descr="Picture 3&#10;Promotional items in a storage ro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ure 3&#10;Promotional items in a storage room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683FA700" w14:textId="41C933A0" w:rsidR="00B04017" w:rsidRPr="00CC6381" w:rsidRDefault="00B04017" w:rsidP="00943B23">
      <w:pPr>
        <w:spacing w:after="200" w:line="276" w:lineRule="auto"/>
        <w:jc w:val="center"/>
        <w:rPr>
          <w:rFonts w:eastAsia="Calibri"/>
          <w:b/>
          <w:sz w:val="22"/>
          <w:szCs w:val="22"/>
        </w:rPr>
        <w:sectPr w:rsidR="00B04017" w:rsidRPr="00CC6381">
          <w:footerReference w:type="default" r:id="rId16"/>
          <w:pgSz w:w="12240" w:h="15840"/>
          <w:pgMar w:top="1440" w:right="1440" w:bottom="1440" w:left="1440" w:header="720" w:footer="720" w:gutter="0"/>
          <w:cols w:space="720"/>
          <w:docGrid w:linePitch="360"/>
        </w:sectPr>
      </w:pPr>
      <w:r w:rsidRPr="00CC6381">
        <w:rPr>
          <w:b/>
        </w:rPr>
        <w:t>Promotional items in a storage room</w:t>
      </w:r>
    </w:p>
    <w:tbl>
      <w:tblPr>
        <w:tblW w:w="1495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29"/>
        <w:gridCol w:w="990"/>
        <w:gridCol w:w="990"/>
        <w:gridCol w:w="990"/>
        <w:gridCol w:w="1170"/>
        <w:gridCol w:w="900"/>
        <w:gridCol w:w="1080"/>
        <w:gridCol w:w="1040"/>
        <w:gridCol w:w="1040"/>
        <w:gridCol w:w="882"/>
        <w:gridCol w:w="936"/>
        <w:gridCol w:w="3110"/>
      </w:tblGrid>
      <w:tr w:rsidR="00943B23" w:rsidRPr="00943B23" w14:paraId="1321E7F5" w14:textId="77777777" w:rsidTr="00D82080">
        <w:trPr>
          <w:cantSplit/>
          <w:trHeight w:val="240"/>
          <w:tblHeader/>
          <w:jc w:val="center"/>
        </w:trPr>
        <w:tc>
          <w:tcPr>
            <w:tcW w:w="1829" w:type="dxa"/>
            <w:vMerge w:val="restart"/>
            <w:vAlign w:val="bottom"/>
          </w:tcPr>
          <w:p w14:paraId="6CF6A73B" w14:textId="77777777" w:rsidR="00943B23" w:rsidRPr="00943B23" w:rsidRDefault="00943B23" w:rsidP="00943B23">
            <w:pPr>
              <w:keepNext/>
              <w:jc w:val="center"/>
              <w:outlineLvl w:val="0"/>
              <w:rPr>
                <w:b/>
                <w:sz w:val="18"/>
              </w:rPr>
            </w:pPr>
            <w:r w:rsidRPr="00943B23">
              <w:rPr>
                <w:b/>
                <w:sz w:val="18"/>
              </w:rPr>
              <w:lastRenderedPageBreak/>
              <w:t>Location</w:t>
            </w:r>
          </w:p>
        </w:tc>
        <w:tc>
          <w:tcPr>
            <w:tcW w:w="990" w:type="dxa"/>
            <w:vMerge w:val="restart"/>
            <w:vAlign w:val="bottom"/>
          </w:tcPr>
          <w:p w14:paraId="4D7A626B" w14:textId="77777777" w:rsidR="00943B23" w:rsidRPr="00943B23" w:rsidRDefault="00943B23" w:rsidP="00943B23">
            <w:pPr>
              <w:jc w:val="center"/>
              <w:rPr>
                <w:b/>
                <w:sz w:val="18"/>
              </w:rPr>
            </w:pPr>
            <w:r w:rsidRPr="00943B23">
              <w:rPr>
                <w:b/>
                <w:sz w:val="18"/>
              </w:rPr>
              <w:t>Carbon</w:t>
            </w:r>
          </w:p>
          <w:p w14:paraId="6B1E7092" w14:textId="77777777" w:rsidR="00943B23" w:rsidRPr="00943B23" w:rsidRDefault="00943B23" w:rsidP="00943B23">
            <w:pPr>
              <w:jc w:val="center"/>
              <w:rPr>
                <w:b/>
                <w:sz w:val="18"/>
              </w:rPr>
            </w:pPr>
            <w:r w:rsidRPr="00943B23">
              <w:rPr>
                <w:b/>
                <w:sz w:val="18"/>
              </w:rPr>
              <w:t>Dioxide</w:t>
            </w:r>
          </w:p>
          <w:p w14:paraId="09D178BE" w14:textId="77777777" w:rsidR="00943B23" w:rsidRPr="00943B23" w:rsidRDefault="00943B23" w:rsidP="00943B23">
            <w:pPr>
              <w:jc w:val="center"/>
              <w:rPr>
                <w:b/>
                <w:sz w:val="18"/>
              </w:rPr>
            </w:pPr>
            <w:r w:rsidRPr="00943B23">
              <w:rPr>
                <w:b/>
                <w:sz w:val="18"/>
              </w:rPr>
              <w:t>(ppm)</w:t>
            </w:r>
          </w:p>
        </w:tc>
        <w:tc>
          <w:tcPr>
            <w:tcW w:w="990" w:type="dxa"/>
            <w:vMerge w:val="restart"/>
            <w:vAlign w:val="bottom"/>
          </w:tcPr>
          <w:p w14:paraId="4411D37C" w14:textId="77777777" w:rsidR="00943B23" w:rsidRPr="00943B23" w:rsidRDefault="00943B23" w:rsidP="00943B23">
            <w:pPr>
              <w:jc w:val="center"/>
              <w:rPr>
                <w:b/>
                <w:sz w:val="18"/>
              </w:rPr>
            </w:pPr>
            <w:r w:rsidRPr="00943B23">
              <w:rPr>
                <w:b/>
                <w:sz w:val="18"/>
              </w:rPr>
              <w:t>Carbon Monoxide</w:t>
            </w:r>
          </w:p>
          <w:p w14:paraId="7AEB1A4E" w14:textId="77777777" w:rsidR="00943B23" w:rsidRPr="00943B23" w:rsidRDefault="00943B23" w:rsidP="00943B23">
            <w:pPr>
              <w:jc w:val="center"/>
              <w:rPr>
                <w:b/>
                <w:sz w:val="18"/>
              </w:rPr>
            </w:pPr>
            <w:r w:rsidRPr="00943B23">
              <w:rPr>
                <w:b/>
                <w:sz w:val="18"/>
              </w:rPr>
              <w:t>(ppm)</w:t>
            </w:r>
          </w:p>
        </w:tc>
        <w:tc>
          <w:tcPr>
            <w:tcW w:w="990" w:type="dxa"/>
            <w:vMerge w:val="restart"/>
            <w:vAlign w:val="bottom"/>
          </w:tcPr>
          <w:p w14:paraId="285D0F82" w14:textId="77777777" w:rsidR="00943B23" w:rsidRPr="00943B23" w:rsidRDefault="00943B23" w:rsidP="00943B23">
            <w:pPr>
              <w:jc w:val="center"/>
              <w:rPr>
                <w:b/>
                <w:sz w:val="18"/>
              </w:rPr>
            </w:pPr>
            <w:r w:rsidRPr="00943B23">
              <w:rPr>
                <w:b/>
                <w:sz w:val="18"/>
              </w:rPr>
              <w:t>Temp</w:t>
            </w:r>
          </w:p>
          <w:p w14:paraId="1528BABB" w14:textId="77777777" w:rsidR="00943B23" w:rsidRPr="00943B23" w:rsidRDefault="00943B23" w:rsidP="00943B23">
            <w:pPr>
              <w:jc w:val="center"/>
              <w:rPr>
                <w:b/>
                <w:sz w:val="18"/>
              </w:rPr>
            </w:pPr>
            <w:r w:rsidRPr="00943B23">
              <w:rPr>
                <w:b/>
                <w:sz w:val="18"/>
              </w:rPr>
              <w:t>(°F)</w:t>
            </w:r>
          </w:p>
        </w:tc>
        <w:tc>
          <w:tcPr>
            <w:tcW w:w="1170" w:type="dxa"/>
            <w:vMerge w:val="restart"/>
            <w:vAlign w:val="bottom"/>
          </w:tcPr>
          <w:p w14:paraId="56905CDE" w14:textId="77777777" w:rsidR="00943B23" w:rsidRPr="00943B23" w:rsidRDefault="00943B23" w:rsidP="00943B23">
            <w:pPr>
              <w:jc w:val="center"/>
              <w:rPr>
                <w:b/>
                <w:sz w:val="18"/>
              </w:rPr>
            </w:pPr>
            <w:r w:rsidRPr="00943B23">
              <w:rPr>
                <w:b/>
                <w:sz w:val="18"/>
              </w:rPr>
              <w:t>Relative</w:t>
            </w:r>
          </w:p>
          <w:p w14:paraId="7B478EAE" w14:textId="77777777" w:rsidR="00943B23" w:rsidRPr="00943B23" w:rsidRDefault="00943B23" w:rsidP="00943B23">
            <w:pPr>
              <w:jc w:val="center"/>
              <w:rPr>
                <w:b/>
                <w:sz w:val="18"/>
              </w:rPr>
            </w:pPr>
            <w:r w:rsidRPr="00943B23">
              <w:rPr>
                <w:b/>
                <w:sz w:val="18"/>
              </w:rPr>
              <w:t>Humidity</w:t>
            </w:r>
          </w:p>
          <w:p w14:paraId="0339A7D8" w14:textId="77777777" w:rsidR="00943B23" w:rsidRPr="00943B23" w:rsidRDefault="00943B23" w:rsidP="00943B23">
            <w:pPr>
              <w:jc w:val="center"/>
              <w:rPr>
                <w:b/>
                <w:sz w:val="18"/>
              </w:rPr>
            </w:pPr>
            <w:r w:rsidRPr="00943B23">
              <w:rPr>
                <w:b/>
                <w:sz w:val="18"/>
              </w:rPr>
              <w:t>(%)</w:t>
            </w:r>
          </w:p>
        </w:tc>
        <w:tc>
          <w:tcPr>
            <w:tcW w:w="900" w:type="dxa"/>
            <w:vMerge w:val="restart"/>
            <w:vAlign w:val="bottom"/>
          </w:tcPr>
          <w:p w14:paraId="55E8BC0B" w14:textId="77777777" w:rsidR="00943B23" w:rsidRPr="00943B23" w:rsidRDefault="00943B23" w:rsidP="00943B23">
            <w:pPr>
              <w:jc w:val="center"/>
              <w:rPr>
                <w:b/>
                <w:sz w:val="18"/>
              </w:rPr>
            </w:pPr>
            <w:r w:rsidRPr="00943B23">
              <w:rPr>
                <w:b/>
                <w:sz w:val="18"/>
              </w:rPr>
              <w:t>PM2.5</w:t>
            </w:r>
          </w:p>
          <w:p w14:paraId="5C82E324" w14:textId="77777777" w:rsidR="00943B23" w:rsidRPr="00943B23" w:rsidRDefault="00943B23" w:rsidP="00943B23">
            <w:pPr>
              <w:jc w:val="center"/>
              <w:rPr>
                <w:b/>
                <w:sz w:val="18"/>
              </w:rPr>
            </w:pPr>
            <w:r w:rsidRPr="00943B23">
              <w:rPr>
                <w:b/>
                <w:sz w:val="18"/>
              </w:rPr>
              <w:t>(µg/m</w:t>
            </w:r>
            <w:r w:rsidRPr="00943B23">
              <w:rPr>
                <w:b/>
                <w:sz w:val="18"/>
                <w:vertAlign w:val="superscript"/>
              </w:rPr>
              <w:t>3</w:t>
            </w:r>
            <w:r w:rsidRPr="00943B23">
              <w:rPr>
                <w:b/>
                <w:sz w:val="18"/>
              </w:rPr>
              <w:t>)</w:t>
            </w:r>
          </w:p>
        </w:tc>
        <w:tc>
          <w:tcPr>
            <w:tcW w:w="1080" w:type="dxa"/>
            <w:vMerge w:val="restart"/>
            <w:vAlign w:val="bottom"/>
          </w:tcPr>
          <w:p w14:paraId="2450B133" w14:textId="77777777" w:rsidR="00943B23" w:rsidRPr="00943B23" w:rsidRDefault="00943B23" w:rsidP="00943B23">
            <w:pPr>
              <w:jc w:val="center"/>
              <w:rPr>
                <w:b/>
                <w:sz w:val="18"/>
                <w:szCs w:val="18"/>
              </w:rPr>
            </w:pPr>
            <w:r w:rsidRPr="00943B23">
              <w:rPr>
                <w:b/>
                <w:sz w:val="18"/>
                <w:szCs w:val="18"/>
              </w:rPr>
              <w:t>Occupants</w:t>
            </w:r>
          </w:p>
          <w:p w14:paraId="46AAB231" w14:textId="77777777" w:rsidR="00943B23" w:rsidRPr="00943B23" w:rsidRDefault="00943B23" w:rsidP="00943B23">
            <w:pPr>
              <w:jc w:val="center"/>
              <w:rPr>
                <w:b/>
                <w:sz w:val="21"/>
                <w:szCs w:val="21"/>
              </w:rPr>
            </w:pPr>
            <w:r w:rsidRPr="00943B23">
              <w:rPr>
                <w:b/>
                <w:sz w:val="18"/>
                <w:szCs w:val="18"/>
              </w:rPr>
              <w:t>in Room</w:t>
            </w:r>
          </w:p>
        </w:tc>
        <w:tc>
          <w:tcPr>
            <w:tcW w:w="1040" w:type="dxa"/>
            <w:vMerge w:val="restart"/>
            <w:vAlign w:val="bottom"/>
          </w:tcPr>
          <w:p w14:paraId="1D82D247" w14:textId="77777777" w:rsidR="00943B23" w:rsidRPr="00943B23" w:rsidRDefault="00943B23" w:rsidP="00943B23">
            <w:pPr>
              <w:jc w:val="center"/>
              <w:rPr>
                <w:b/>
                <w:sz w:val="18"/>
              </w:rPr>
            </w:pPr>
            <w:r w:rsidRPr="00943B23">
              <w:rPr>
                <w:b/>
                <w:sz w:val="18"/>
              </w:rPr>
              <w:t>TVOCs</w:t>
            </w:r>
          </w:p>
          <w:p w14:paraId="3EC9A46B" w14:textId="77777777" w:rsidR="00943B23" w:rsidRPr="00943B23" w:rsidRDefault="00943B23" w:rsidP="00943B23">
            <w:pPr>
              <w:jc w:val="center"/>
              <w:rPr>
                <w:b/>
                <w:sz w:val="18"/>
              </w:rPr>
            </w:pPr>
            <w:r w:rsidRPr="00943B23">
              <w:rPr>
                <w:b/>
                <w:sz w:val="18"/>
              </w:rPr>
              <w:t>(ppm)</w:t>
            </w:r>
          </w:p>
        </w:tc>
        <w:tc>
          <w:tcPr>
            <w:tcW w:w="1040" w:type="dxa"/>
            <w:vMerge w:val="restart"/>
            <w:vAlign w:val="bottom"/>
          </w:tcPr>
          <w:p w14:paraId="58B5604E" w14:textId="77777777" w:rsidR="00943B23" w:rsidRPr="00943B23" w:rsidRDefault="00943B23" w:rsidP="00943B23">
            <w:pPr>
              <w:jc w:val="center"/>
              <w:rPr>
                <w:b/>
                <w:sz w:val="18"/>
              </w:rPr>
            </w:pPr>
            <w:r w:rsidRPr="00943B23">
              <w:rPr>
                <w:b/>
                <w:sz w:val="18"/>
              </w:rPr>
              <w:t>Windows</w:t>
            </w:r>
          </w:p>
          <w:p w14:paraId="413C7C75" w14:textId="77777777" w:rsidR="00943B23" w:rsidRPr="00943B23" w:rsidRDefault="00943B23" w:rsidP="00943B23">
            <w:pPr>
              <w:jc w:val="center"/>
              <w:rPr>
                <w:b/>
                <w:sz w:val="18"/>
              </w:rPr>
            </w:pPr>
            <w:r w:rsidRPr="00943B23">
              <w:rPr>
                <w:b/>
                <w:sz w:val="18"/>
              </w:rPr>
              <w:t>Openable</w:t>
            </w:r>
          </w:p>
        </w:tc>
        <w:tc>
          <w:tcPr>
            <w:tcW w:w="1818" w:type="dxa"/>
            <w:gridSpan w:val="2"/>
            <w:tcBorders>
              <w:left w:val="nil"/>
              <w:bottom w:val="nil"/>
            </w:tcBorders>
            <w:vAlign w:val="bottom"/>
          </w:tcPr>
          <w:p w14:paraId="487F7277" w14:textId="77777777" w:rsidR="00943B23" w:rsidRPr="00943B23" w:rsidRDefault="00943B23" w:rsidP="00943B23">
            <w:pPr>
              <w:ind w:left="-105"/>
              <w:jc w:val="center"/>
              <w:rPr>
                <w:b/>
                <w:sz w:val="18"/>
              </w:rPr>
            </w:pPr>
            <w:r w:rsidRPr="00943B23">
              <w:rPr>
                <w:b/>
                <w:sz w:val="18"/>
              </w:rPr>
              <w:t>Ventilation</w:t>
            </w:r>
          </w:p>
        </w:tc>
        <w:tc>
          <w:tcPr>
            <w:tcW w:w="3110" w:type="dxa"/>
            <w:vMerge w:val="restart"/>
            <w:vAlign w:val="bottom"/>
          </w:tcPr>
          <w:p w14:paraId="5C571087" w14:textId="77777777" w:rsidR="00943B23" w:rsidRPr="00943B23" w:rsidRDefault="00943B23" w:rsidP="00943B23">
            <w:pPr>
              <w:jc w:val="center"/>
              <w:rPr>
                <w:b/>
                <w:sz w:val="18"/>
              </w:rPr>
            </w:pPr>
            <w:r w:rsidRPr="00943B23">
              <w:rPr>
                <w:b/>
                <w:sz w:val="18"/>
              </w:rPr>
              <w:t>Remarks</w:t>
            </w:r>
          </w:p>
        </w:tc>
      </w:tr>
      <w:tr w:rsidR="00943B23" w:rsidRPr="00943B23" w14:paraId="3F183142" w14:textId="77777777" w:rsidTr="00D82080">
        <w:trPr>
          <w:cantSplit/>
          <w:trHeight w:val="240"/>
          <w:tblHeader/>
          <w:jc w:val="center"/>
        </w:trPr>
        <w:tc>
          <w:tcPr>
            <w:tcW w:w="1829" w:type="dxa"/>
            <w:vMerge/>
          </w:tcPr>
          <w:p w14:paraId="16CC5E79" w14:textId="77777777" w:rsidR="00943B23" w:rsidRPr="00943B23" w:rsidRDefault="00943B23" w:rsidP="00943B23">
            <w:pPr>
              <w:rPr>
                <w:sz w:val="18"/>
              </w:rPr>
            </w:pPr>
          </w:p>
        </w:tc>
        <w:tc>
          <w:tcPr>
            <w:tcW w:w="990" w:type="dxa"/>
            <w:vMerge/>
          </w:tcPr>
          <w:p w14:paraId="395111D6" w14:textId="77777777" w:rsidR="00943B23" w:rsidRPr="00943B23" w:rsidRDefault="00943B23" w:rsidP="00943B23">
            <w:pPr>
              <w:jc w:val="center"/>
              <w:rPr>
                <w:sz w:val="18"/>
              </w:rPr>
            </w:pPr>
          </w:p>
        </w:tc>
        <w:tc>
          <w:tcPr>
            <w:tcW w:w="990" w:type="dxa"/>
            <w:vMerge/>
          </w:tcPr>
          <w:p w14:paraId="76261C53" w14:textId="77777777" w:rsidR="00943B23" w:rsidRPr="00943B23" w:rsidRDefault="00943B23" w:rsidP="00943B23">
            <w:pPr>
              <w:jc w:val="center"/>
              <w:rPr>
                <w:b/>
                <w:sz w:val="18"/>
              </w:rPr>
            </w:pPr>
          </w:p>
        </w:tc>
        <w:tc>
          <w:tcPr>
            <w:tcW w:w="990" w:type="dxa"/>
            <w:vMerge/>
          </w:tcPr>
          <w:p w14:paraId="2F199756" w14:textId="77777777" w:rsidR="00943B23" w:rsidRPr="00943B23" w:rsidRDefault="00943B23" w:rsidP="00943B23">
            <w:pPr>
              <w:jc w:val="center"/>
              <w:rPr>
                <w:b/>
                <w:sz w:val="18"/>
              </w:rPr>
            </w:pPr>
          </w:p>
        </w:tc>
        <w:tc>
          <w:tcPr>
            <w:tcW w:w="1170" w:type="dxa"/>
            <w:vMerge/>
          </w:tcPr>
          <w:p w14:paraId="03CF8966" w14:textId="77777777" w:rsidR="00943B23" w:rsidRPr="00943B23" w:rsidRDefault="00943B23" w:rsidP="00943B23">
            <w:pPr>
              <w:jc w:val="center"/>
              <w:rPr>
                <w:b/>
                <w:sz w:val="18"/>
              </w:rPr>
            </w:pPr>
          </w:p>
        </w:tc>
        <w:tc>
          <w:tcPr>
            <w:tcW w:w="900" w:type="dxa"/>
            <w:vMerge/>
          </w:tcPr>
          <w:p w14:paraId="4BD6C8A6" w14:textId="77777777" w:rsidR="00943B23" w:rsidRPr="00943B23" w:rsidRDefault="00943B23" w:rsidP="00943B23">
            <w:pPr>
              <w:jc w:val="center"/>
              <w:rPr>
                <w:b/>
                <w:sz w:val="18"/>
              </w:rPr>
            </w:pPr>
          </w:p>
        </w:tc>
        <w:tc>
          <w:tcPr>
            <w:tcW w:w="1080" w:type="dxa"/>
            <w:vMerge/>
            <w:vAlign w:val="center"/>
          </w:tcPr>
          <w:p w14:paraId="09DC63CC" w14:textId="77777777" w:rsidR="00943B23" w:rsidRPr="00943B23" w:rsidRDefault="00943B23" w:rsidP="00943B23">
            <w:pPr>
              <w:rPr>
                <w:b/>
                <w:sz w:val="21"/>
                <w:szCs w:val="21"/>
              </w:rPr>
            </w:pPr>
          </w:p>
        </w:tc>
        <w:tc>
          <w:tcPr>
            <w:tcW w:w="1040" w:type="dxa"/>
            <w:vMerge/>
          </w:tcPr>
          <w:p w14:paraId="66ED3444" w14:textId="77777777" w:rsidR="00943B23" w:rsidRPr="00943B23" w:rsidRDefault="00943B23" w:rsidP="00943B23">
            <w:pPr>
              <w:jc w:val="center"/>
              <w:rPr>
                <w:b/>
                <w:sz w:val="18"/>
              </w:rPr>
            </w:pPr>
          </w:p>
        </w:tc>
        <w:tc>
          <w:tcPr>
            <w:tcW w:w="1040" w:type="dxa"/>
            <w:vMerge/>
          </w:tcPr>
          <w:p w14:paraId="34FB0685" w14:textId="77777777" w:rsidR="00943B23" w:rsidRPr="00943B23" w:rsidRDefault="00943B23" w:rsidP="00943B23">
            <w:pPr>
              <w:jc w:val="center"/>
              <w:rPr>
                <w:b/>
                <w:sz w:val="18"/>
              </w:rPr>
            </w:pPr>
          </w:p>
        </w:tc>
        <w:tc>
          <w:tcPr>
            <w:tcW w:w="882" w:type="dxa"/>
            <w:tcBorders>
              <w:bottom w:val="nil"/>
            </w:tcBorders>
            <w:vAlign w:val="bottom"/>
          </w:tcPr>
          <w:p w14:paraId="1D35F2C9" w14:textId="77777777" w:rsidR="00943B23" w:rsidRPr="00943B23" w:rsidRDefault="00943B23" w:rsidP="00943B23">
            <w:pPr>
              <w:jc w:val="center"/>
              <w:rPr>
                <w:sz w:val="16"/>
              </w:rPr>
            </w:pPr>
            <w:r w:rsidRPr="00943B23">
              <w:rPr>
                <w:b/>
                <w:sz w:val="16"/>
              </w:rPr>
              <w:t>Supply</w:t>
            </w:r>
          </w:p>
        </w:tc>
        <w:tc>
          <w:tcPr>
            <w:tcW w:w="936" w:type="dxa"/>
            <w:tcBorders>
              <w:bottom w:val="nil"/>
            </w:tcBorders>
            <w:vAlign w:val="bottom"/>
          </w:tcPr>
          <w:p w14:paraId="39AFD406" w14:textId="77777777" w:rsidR="00943B23" w:rsidRPr="00943B23" w:rsidRDefault="00943B23" w:rsidP="00943B23">
            <w:pPr>
              <w:jc w:val="center"/>
              <w:rPr>
                <w:sz w:val="16"/>
              </w:rPr>
            </w:pPr>
            <w:r w:rsidRPr="00943B23">
              <w:rPr>
                <w:b/>
                <w:sz w:val="16"/>
              </w:rPr>
              <w:t>Exhaust</w:t>
            </w:r>
          </w:p>
        </w:tc>
        <w:tc>
          <w:tcPr>
            <w:tcW w:w="3110" w:type="dxa"/>
            <w:vMerge/>
          </w:tcPr>
          <w:p w14:paraId="2965BD34" w14:textId="77777777" w:rsidR="00943B23" w:rsidRPr="00943B23" w:rsidRDefault="00943B23" w:rsidP="00943B23">
            <w:pPr>
              <w:rPr>
                <w:sz w:val="18"/>
              </w:rPr>
            </w:pPr>
          </w:p>
        </w:tc>
      </w:tr>
      <w:tr w:rsidR="00943B23" w:rsidRPr="00943B23" w14:paraId="5AB15F30" w14:textId="77777777" w:rsidTr="00D82080">
        <w:trPr>
          <w:cantSplit/>
          <w:trHeight w:val="560"/>
          <w:jc w:val="center"/>
        </w:trPr>
        <w:tc>
          <w:tcPr>
            <w:tcW w:w="1829" w:type="dxa"/>
            <w:vAlign w:val="center"/>
          </w:tcPr>
          <w:p w14:paraId="1E2681C0" w14:textId="4EF048F0" w:rsidR="00943B23" w:rsidRPr="00943B23" w:rsidRDefault="000870B4" w:rsidP="00943B23">
            <w:pPr>
              <w:spacing w:before="60" w:after="60"/>
              <w:rPr>
                <w:sz w:val="22"/>
                <w:szCs w:val="22"/>
              </w:rPr>
            </w:pPr>
            <w:r>
              <w:rPr>
                <w:sz w:val="22"/>
                <w:szCs w:val="22"/>
              </w:rPr>
              <w:t>Background</w:t>
            </w:r>
          </w:p>
        </w:tc>
        <w:tc>
          <w:tcPr>
            <w:tcW w:w="990" w:type="dxa"/>
            <w:vAlign w:val="center"/>
          </w:tcPr>
          <w:p w14:paraId="464C753F" w14:textId="09EC237F" w:rsidR="00943B23" w:rsidRPr="00943B23" w:rsidRDefault="00943B23" w:rsidP="00943B23">
            <w:pPr>
              <w:spacing w:before="60" w:after="60"/>
              <w:jc w:val="center"/>
              <w:rPr>
                <w:sz w:val="22"/>
                <w:szCs w:val="22"/>
              </w:rPr>
            </w:pPr>
          </w:p>
        </w:tc>
        <w:tc>
          <w:tcPr>
            <w:tcW w:w="990" w:type="dxa"/>
            <w:vAlign w:val="center"/>
          </w:tcPr>
          <w:p w14:paraId="7E3ACB33" w14:textId="517ED632" w:rsidR="00943B23" w:rsidRPr="00943B23" w:rsidRDefault="00943B23" w:rsidP="00943B23">
            <w:pPr>
              <w:jc w:val="center"/>
              <w:rPr>
                <w:sz w:val="22"/>
                <w:szCs w:val="22"/>
              </w:rPr>
            </w:pPr>
          </w:p>
        </w:tc>
        <w:tc>
          <w:tcPr>
            <w:tcW w:w="990" w:type="dxa"/>
            <w:vAlign w:val="center"/>
          </w:tcPr>
          <w:p w14:paraId="30925126" w14:textId="01450FE1" w:rsidR="00943B23" w:rsidRPr="00943B23" w:rsidRDefault="00943B23" w:rsidP="00943B23">
            <w:pPr>
              <w:spacing w:before="60" w:after="60"/>
              <w:jc w:val="center"/>
              <w:rPr>
                <w:sz w:val="22"/>
                <w:szCs w:val="22"/>
              </w:rPr>
            </w:pPr>
          </w:p>
        </w:tc>
        <w:tc>
          <w:tcPr>
            <w:tcW w:w="1170" w:type="dxa"/>
            <w:vAlign w:val="center"/>
          </w:tcPr>
          <w:p w14:paraId="783FEEC0" w14:textId="09AE5D7C" w:rsidR="00943B23" w:rsidRPr="00943B23" w:rsidRDefault="00943B23" w:rsidP="00943B23">
            <w:pPr>
              <w:spacing w:before="60" w:after="60"/>
              <w:jc w:val="center"/>
              <w:rPr>
                <w:sz w:val="22"/>
                <w:szCs w:val="22"/>
              </w:rPr>
            </w:pPr>
          </w:p>
        </w:tc>
        <w:tc>
          <w:tcPr>
            <w:tcW w:w="900" w:type="dxa"/>
            <w:vAlign w:val="center"/>
          </w:tcPr>
          <w:p w14:paraId="47B734AF" w14:textId="7E72803B" w:rsidR="00943B23" w:rsidRPr="00943B23" w:rsidRDefault="00943B23" w:rsidP="00943B23">
            <w:pPr>
              <w:spacing w:before="60" w:after="60"/>
              <w:jc w:val="center"/>
              <w:rPr>
                <w:sz w:val="22"/>
                <w:szCs w:val="22"/>
              </w:rPr>
            </w:pPr>
          </w:p>
        </w:tc>
        <w:tc>
          <w:tcPr>
            <w:tcW w:w="1080" w:type="dxa"/>
            <w:vAlign w:val="center"/>
          </w:tcPr>
          <w:p w14:paraId="5A6CFE01" w14:textId="6B2B7D4A" w:rsidR="00943B23" w:rsidRPr="00943B23" w:rsidRDefault="00943B23" w:rsidP="00943B23">
            <w:pPr>
              <w:jc w:val="center"/>
              <w:rPr>
                <w:sz w:val="22"/>
                <w:szCs w:val="22"/>
              </w:rPr>
            </w:pPr>
          </w:p>
        </w:tc>
        <w:tc>
          <w:tcPr>
            <w:tcW w:w="1040" w:type="dxa"/>
            <w:vAlign w:val="center"/>
          </w:tcPr>
          <w:p w14:paraId="225963CD" w14:textId="249109A3" w:rsidR="00943B23" w:rsidRPr="00943B23" w:rsidRDefault="00943B23" w:rsidP="00943B23">
            <w:pPr>
              <w:spacing w:before="60" w:after="60"/>
              <w:jc w:val="center"/>
              <w:rPr>
                <w:sz w:val="22"/>
                <w:szCs w:val="22"/>
              </w:rPr>
            </w:pPr>
          </w:p>
        </w:tc>
        <w:tc>
          <w:tcPr>
            <w:tcW w:w="1040" w:type="dxa"/>
            <w:vAlign w:val="center"/>
          </w:tcPr>
          <w:p w14:paraId="5A56777A" w14:textId="48A60816" w:rsidR="00943B23" w:rsidRPr="00943B23" w:rsidRDefault="00943B23" w:rsidP="00943B23">
            <w:pPr>
              <w:spacing w:before="60" w:after="60"/>
              <w:jc w:val="center"/>
              <w:rPr>
                <w:sz w:val="22"/>
                <w:szCs w:val="22"/>
              </w:rPr>
            </w:pPr>
          </w:p>
        </w:tc>
        <w:tc>
          <w:tcPr>
            <w:tcW w:w="882" w:type="dxa"/>
            <w:vAlign w:val="center"/>
          </w:tcPr>
          <w:p w14:paraId="42327284" w14:textId="3A9386C5" w:rsidR="00943B23" w:rsidRPr="00943B23" w:rsidRDefault="00943B23" w:rsidP="00943B23">
            <w:pPr>
              <w:spacing w:before="60" w:after="60"/>
              <w:jc w:val="center"/>
              <w:rPr>
                <w:sz w:val="22"/>
                <w:szCs w:val="22"/>
              </w:rPr>
            </w:pPr>
          </w:p>
        </w:tc>
        <w:tc>
          <w:tcPr>
            <w:tcW w:w="936" w:type="dxa"/>
            <w:vAlign w:val="center"/>
          </w:tcPr>
          <w:p w14:paraId="245FFAB6" w14:textId="2848D972" w:rsidR="00943B23" w:rsidRPr="00943B23" w:rsidRDefault="00943B23" w:rsidP="00943B23">
            <w:pPr>
              <w:spacing w:before="60" w:after="60"/>
              <w:jc w:val="center"/>
              <w:rPr>
                <w:sz w:val="22"/>
                <w:szCs w:val="22"/>
              </w:rPr>
            </w:pPr>
          </w:p>
        </w:tc>
        <w:tc>
          <w:tcPr>
            <w:tcW w:w="3110" w:type="dxa"/>
            <w:tcBorders>
              <w:left w:val="nil"/>
            </w:tcBorders>
            <w:vAlign w:val="center"/>
          </w:tcPr>
          <w:p w14:paraId="1121D9E8" w14:textId="05F2F1B8" w:rsidR="00943B23" w:rsidRPr="00943B23" w:rsidRDefault="001871B8" w:rsidP="00943B23">
            <w:pPr>
              <w:spacing w:before="60" w:after="60"/>
              <w:rPr>
                <w:sz w:val="22"/>
                <w:szCs w:val="22"/>
              </w:rPr>
            </w:pPr>
            <w:r>
              <w:rPr>
                <w:sz w:val="22"/>
                <w:szCs w:val="22"/>
              </w:rPr>
              <w:t>Heavy rain, no measurements taken outside</w:t>
            </w:r>
          </w:p>
        </w:tc>
      </w:tr>
      <w:tr w:rsidR="00943B23" w:rsidRPr="00943B23" w14:paraId="29B07845"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619DA055" w14:textId="743C8387" w:rsidR="00943B23" w:rsidRPr="00943B23" w:rsidRDefault="000870B4" w:rsidP="00943B23">
            <w:pPr>
              <w:spacing w:before="60" w:after="60"/>
              <w:rPr>
                <w:sz w:val="22"/>
                <w:szCs w:val="22"/>
              </w:rPr>
            </w:pPr>
            <w:r>
              <w:rPr>
                <w:sz w:val="22"/>
                <w:szCs w:val="22"/>
              </w:rPr>
              <w:t>OC1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71CCC4B" w14:textId="7E7D2B02" w:rsidR="00943B23" w:rsidRPr="00943B23" w:rsidRDefault="00502676" w:rsidP="00943B23">
            <w:pPr>
              <w:spacing w:before="60" w:after="60"/>
              <w:jc w:val="center"/>
              <w:rPr>
                <w:sz w:val="22"/>
                <w:szCs w:val="22"/>
              </w:rPr>
            </w:pPr>
            <w:r>
              <w:rPr>
                <w:sz w:val="22"/>
                <w:szCs w:val="22"/>
              </w:rPr>
              <w:t>54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6D65D46" w14:textId="5B0AAE05" w:rsidR="00943B23" w:rsidRPr="00943B23" w:rsidRDefault="00502676" w:rsidP="00943B23">
            <w:pPr>
              <w:spacing w:before="60" w:after="60"/>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8C4FC02" w14:textId="6DC9FCB5" w:rsidR="00943B23" w:rsidRPr="00943B23" w:rsidRDefault="00502676" w:rsidP="00943B23">
            <w:pPr>
              <w:spacing w:before="60" w:after="60"/>
              <w:jc w:val="center"/>
              <w:rPr>
                <w:sz w:val="22"/>
                <w:szCs w:val="22"/>
              </w:rPr>
            </w:pPr>
            <w:r>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8048756" w14:textId="5FA5F580" w:rsidR="00943B23" w:rsidRPr="00943B23" w:rsidRDefault="00502676" w:rsidP="00943B23">
            <w:pPr>
              <w:spacing w:before="60" w:after="60"/>
              <w:jc w:val="center"/>
              <w:rPr>
                <w:sz w:val="22"/>
                <w:szCs w:val="22"/>
              </w:rPr>
            </w:pPr>
            <w:r>
              <w:rPr>
                <w:sz w:val="22"/>
                <w:szCs w:val="22"/>
              </w:rPr>
              <w:t>5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C8A0F8" w14:textId="6E140933" w:rsidR="00943B23" w:rsidRPr="00943B23" w:rsidRDefault="00502676"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BD422D0" w14:textId="44C78324" w:rsidR="00943B23" w:rsidRPr="00943B23" w:rsidRDefault="001871B8" w:rsidP="00943B23">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4483B70" w14:textId="010BF32A" w:rsidR="00943B23" w:rsidRPr="00943B23" w:rsidRDefault="001871B8" w:rsidP="00943B23">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21D022A" w14:textId="399B490C" w:rsidR="00943B23" w:rsidRPr="00943B23" w:rsidRDefault="001871B8" w:rsidP="00943B23">
            <w:pPr>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DE8F43A" w14:textId="1F0C7C73" w:rsidR="00943B23" w:rsidRPr="00943B23" w:rsidRDefault="001871B8" w:rsidP="00943B23">
            <w:pPr>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CEE2F49" w14:textId="020F2E35" w:rsidR="00943B23" w:rsidRPr="00943B23" w:rsidRDefault="001871B8" w:rsidP="00943B23">
            <w:pPr>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4898D1AB" w14:textId="64259B8C" w:rsidR="00943B23" w:rsidRPr="00943B23" w:rsidRDefault="001871B8" w:rsidP="00943B23">
            <w:pPr>
              <w:rPr>
                <w:sz w:val="22"/>
                <w:szCs w:val="22"/>
              </w:rPr>
            </w:pPr>
            <w:r>
              <w:rPr>
                <w:sz w:val="22"/>
                <w:szCs w:val="22"/>
              </w:rPr>
              <w:t>DEM</w:t>
            </w:r>
          </w:p>
        </w:tc>
      </w:tr>
      <w:tr w:rsidR="00943B23" w:rsidRPr="00943B23" w14:paraId="3F081BAD"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7202BF29" w14:textId="61BCC2E5" w:rsidR="00502676" w:rsidRPr="00943B23" w:rsidRDefault="00502676" w:rsidP="00943B23">
            <w:pPr>
              <w:spacing w:before="60" w:after="60"/>
              <w:rPr>
                <w:sz w:val="22"/>
                <w:szCs w:val="22"/>
              </w:rPr>
            </w:pPr>
            <w:r>
              <w:rPr>
                <w:sz w:val="22"/>
                <w:szCs w:val="22"/>
              </w:rPr>
              <w:t>OC1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E6C8EC3" w14:textId="50A60126" w:rsidR="00943B23" w:rsidRPr="00943B23" w:rsidRDefault="00502676" w:rsidP="00943B23">
            <w:pPr>
              <w:spacing w:before="60" w:after="60"/>
              <w:jc w:val="center"/>
              <w:rPr>
                <w:sz w:val="22"/>
                <w:szCs w:val="22"/>
              </w:rPr>
            </w:pPr>
            <w:r>
              <w:rPr>
                <w:sz w:val="22"/>
                <w:szCs w:val="22"/>
              </w:rPr>
              <w:t>5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5ADCD3E" w14:textId="233AD67D" w:rsidR="00943B23" w:rsidRPr="00943B23" w:rsidRDefault="00502676" w:rsidP="00943B23">
            <w:pPr>
              <w:spacing w:before="60" w:after="60"/>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7A7ADDA" w14:textId="44522421" w:rsidR="00943B23" w:rsidRPr="00943B23" w:rsidRDefault="00502676" w:rsidP="00943B23">
            <w:pPr>
              <w:spacing w:before="60" w:after="60"/>
              <w:jc w:val="center"/>
              <w:rPr>
                <w:sz w:val="22"/>
                <w:szCs w:val="22"/>
              </w:rPr>
            </w:pPr>
            <w:r>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6C52E01" w14:textId="2373E540" w:rsidR="00943B23" w:rsidRPr="00943B23" w:rsidRDefault="00502676" w:rsidP="00943B23">
            <w:pPr>
              <w:spacing w:before="60" w:after="60"/>
              <w:jc w:val="center"/>
              <w:rPr>
                <w:sz w:val="22"/>
                <w:szCs w:val="22"/>
              </w:rPr>
            </w:pPr>
            <w:r>
              <w:rPr>
                <w:sz w:val="22"/>
                <w:szCs w:val="22"/>
              </w:rPr>
              <w:t>5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582C3D8" w14:textId="6CB4B27A" w:rsidR="00943B23" w:rsidRPr="00943B23" w:rsidRDefault="00502676"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49FE306" w14:textId="34FEC8F5" w:rsidR="00943B23" w:rsidRPr="00943B23" w:rsidRDefault="001871B8" w:rsidP="00943B23">
            <w:pPr>
              <w:jc w:val="center"/>
              <w:rPr>
                <w:sz w:val="22"/>
                <w:szCs w:val="22"/>
              </w:rPr>
            </w:pPr>
            <w:r>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4D547CE" w14:textId="35668524" w:rsidR="00943B23" w:rsidRPr="00943B23" w:rsidRDefault="001871B8" w:rsidP="00943B23">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5306F85" w14:textId="716C25C0" w:rsidR="00943B23" w:rsidRPr="00943B23" w:rsidRDefault="001871B8" w:rsidP="00943B23">
            <w:pPr>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E33184F" w14:textId="348B1063" w:rsidR="00943B23" w:rsidRPr="00943B23" w:rsidRDefault="001871B8" w:rsidP="00943B23">
            <w:pPr>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938641E" w14:textId="09224073" w:rsidR="00943B23" w:rsidRPr="00943B23" w:rsidRDefault="001871B8" w:rsidP="00943B23">
            <w:pPr>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1365AF70" w14:textId="0632322C" w:rsidR="00943B23" w:rsidRPr="00943B23" w:rsidRDefault="00943B23" w:rsidP="00943B23">
            <w:pPr>
              <w:rPr>
                <w:sz w:val="22"/>
                <w:szCs w:val="22"/>
              </w:rPr>
            </w:pPr>
          </w:p>
        </w:tc>
      </w:tr>
      <w:tr w:rsidR="00943B23" w:rsidRPr="00943B23" w14:paraId="425300C1"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351A9A55" w14:textId="3A6EB5DF" w:rsidR="00943B23" w:rsidRPr="00943B23" w:rsidRDefault="00502676" w:rsidP="00943B23">
            <w:pPr>
              <w:spacing w:before="60" w:after="60"/>
              <w:rPr>
                <w:sz w:val="22"/>
                <w:szCs w:val="22"/>
              </w:rPr>
            </w:pPr>
            <w:r>
              <w:rPr>
                <w:sz w:val="22"/>
                <w:szCs w:val="22"/>
              </w:rPr>
              <w:t>OC1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89F8A97" w14:textId="26D3850F" w:rsidR="00943B23" w:rsidRPr="00943B23" w:rsidRDefault="00502676" w:rsidP="00943B23">
            <w:pPr>
              <w:spacing w:before="60" w:after="60"/>
              <w:jc w:val="center"/>
              <w:rPr>
                <w:sz w:val="22"/>
                <w:szCs w:val="22"/>
              </w:rPr>
            </w:pPr>
            <w:r>
              <w:rPr>
                <w:sz w:val="22"/>
                <w:szCs w:val="22"/>
              </w:rPr>
              <w:t>5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B94A947" w14:textId="68A6F260" w:rsidR="00943B23" w:rsidRPr="00943B23" w:rsidRDefault="00502676" w:rsidP="00943B23">
            <w:pPr>
              <w:spacing w:before="60" w:after="60"/>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12F149D" w14:textId="3AC90ED3" w:rsidR="00943B23" w:rsidRPr="00943B23" w:rsidRDefault="00502676" w:rsidP="00943B23">
            <w:pPr>
              <w:spacing w:before="60" w:after="60"/>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367C69" w14:textId="0566BC8D" w:rsidR="00943B23" w:rsidRPr="00943B23" w:rsidRDefault="00502676" w:rsidP="00943B23">
            <w:pPr>
              <w:spacing w:before="60" w:after="60"/>
              <w:jc w:val="center"/>
              <w:rPr>
                <w:sz w:val="22"/>
                <w:szCs w:val="22"/>
              </w:rPr>
            </w:pPr>
            <w:r>
              <w:rPr>
                <w:sz w:val="22"/>
                <w:szCs w:val="22"/>
              </w:rPr>
              <w:t>5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4FBCE3" w14:textId="28A5F9F2" w:rsidR="00943B23" w:rsidRPr="00943B23" w:rsidRDefault="00502676"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50E03CB" w14:textId="2D70206B" w:rsidR="00943B23" w:rsidRPr="00943B23" w:rsidRDefault="001871B8" w:rsidP="00943B23">
            <w:pPr>
              <w:jc w:val="center"/>
              <w:rPr>
                <w:sz w:val="22"/>
                <w:szCs w:val="22"/>
              </w:rPr>
            </w:pPr>
            <w:r>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5B4467C" w14:textId="7F6913E4" w:rsidR="00943B23" w:rsidRPr="00943B23" w:rsidRDefault="001871B8" w:rsidP="00943B23">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000D552" w14:textId="154E219C" w:rsidR="00943B23" w:rsidRPr="00943B23" w:rsidRDefault="001871B8" w:rsidP="00943B23">
            <w:pPr>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B046F34" w14:textId="21D2F198" w:rsidR="00943B23" w:rsidRPr="00943B23" w:rsidRDefault="001871B8" w:rsidP="00943B23">
            <w:pPr>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42ACB26" w14:textId="4FDA6A06" w:rsidR="00943B23" w:rsidRPr="00943B23" w:rsidRDefault="001871B8" w:rsidP="00943B23">
            <w:pPr>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38C03F8E" w14:textId="4D866A75" w:rsidR="00943B23" w:rsidRPr="00943B23" w:rsidRDefault="00956C35" w:rsidP="00943B23">
            <w:pPr>
              <w:rPr>
                <w:sz w:val="22"/>
                <w:szCs w:val="22"/>
              </w:rPr>
            </w:pPr>
            <w:r>
              <w:rPr>
                <w:sz w:val="22"/>
                <w:szCs w:val="22"/>
              </w:rPr>
              <w:t>Ajar ceiling tile</w:t>
            </w:r>
          </w:p>
        </w:tc>
      </w:tr>
      <w:tr w:rsidR="00502676" w:rsidRPr="00943B23" w14:paraId="7AA7BDA7"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0E2EB4A3" w14:textId="3E25F286" w:rsidR="00502676" w:rsidRDefault="00502676" w:rsidP="00943B23">
            <w:pPr>
              <w:spacing w:before="60" w:after="60"/>
              <w:rPr>
                <w:sz w:val="22"/>
                <w:szCs w:val="22"/>
              </w:rPr>
            </w:pPr>
            <w:r>
              <w:rPr>
                <w:sz w:val="22"/>
                <w:szCs w:val="22"/>
              </w:rPr>
              <w:t>OC10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D48451" w14:textId="048D0FD3" w:rsidR="00502676" w:rsidRDefault="00502676" w:rsidP="00943B23">
            <w:pPr>
              <w:spacing w:before="60" w:after="60"/>
              <w:jc w:val="center"/>
              <w:rPr>
                <w:sz w:val="22"/>
                <w:szCs w:val="22"/>
              </w:rPr>
            </w:pPr>
            <w:r>
              <w:rPr>
                <w:sz w:val="22"/>
                <w:szCs w:val="22"/>
              </w:rPr>
              <w:t>5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3E4EC9E" w14:textId="7E9DE7FE" w:rsidR="00502676" w:rsidRPr="00943B23" w:rsidRDefault="00502676" w:rsidP="00943B23">
            <w:pPr>
              <w:spacing w:before="60" w:after="60"/>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0565764" w14:textId="1D158BC7" w:rsidR="00502676" w:rsidRPr="00943B23" w:rsidRDefault="00502676" w:rsidP="00943B23">
            <w:pPr>
              <w:spacing w:before="60" w:after="60"/>
              <w:jc w:val="center"/>
              <w:rPr>
                <w:sz w:val="22"/>
                <w:szCs w:val="22"/>
              </w:rPr>
            </w:pPr>
            <w:r>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B638A0A" w14:textId="58536E32" w:rsidR="00502676" w:rsidRPr="00943B23" w:rsidRDefault="00502676" w:rsidP="00943B23">
            <w:pPr>
              <w:spacing w:before="60" w:after="60"/>
              <w:jc w:val="center"/>
              <w:rPr>
                <w:sz w:val="22"/>
                <w:szCs w:val="22"/>
              </w:rPr>
            </w:pPr>
            <w:r>
              <w:rPr>
                <w:sz w:val="22"/>
                <w:szCs w:val="22"/>
              </w:rPr>
              <w:t>5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4B3A55B" w14:textId="7BD47D10" w:rsidR="00502676" w:rsidRPr="00943B23" w:rsidRDefault="00502676"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ADB7A7C" w14:textId="4198724D" w:rsidR="00502676" w:rsidRPr="00943B23" w:rsidRDefault="001871B8" w:rsidP="00943B23">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F6CC80" w14:textId="465E5FF7" w:rsidR="00502676" w:rsidRPr="00943B23" w:rsidRDefault="001871B8" w:rsidP="00943B23">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7102218" w14:textId="5CF12CE9" w:rsidR="00502676" w:rsidRPr="00943B23" w:rsidRDefault="001871B8" w:rsidP="00943B23">
            <w:pPr>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0F8B329" w14:textId="56007A55" w:rsidR="00502676" w:rsidRPr="00943B23" w:rsidRDefault="001871B8" w:rsidP="00943B23">
            <w:pPr>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FFDE777" w14:textId="0AED6222" w:rsidR="00502676" w:rsidRPr="00943B23" w:rsidRDefault="001871B8" w:rsidP="00943B23">
            <w:pPr>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3AA58338" w14:textId="77777777" w:rsidR="00502676" w:rsidRPr="00943B23" w:rsidRDefault="00502676" w:rsidP="00943B23">
            <w:pPr>
              <w:rPr>
                <w:sz w:val="22"/>
                <w:szCs w:val="22"/>
              </w:rPr>
            </w:pPr>
          </w:p>
        </w:tc>
      </w:tr>
      <w:tr w:rsidR="00943B23" w:rsidRPr="00943B23" w14:paraId="5EC799C5"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0550C19C" w14:textId="70C6D462" w:rsidR="00943B23" w:rsidRPr="00943B23" w:rsidRDefault="00502676" w:rsidP="00943B23">
            <w:pPr>
              <w:spacing w:before="60" w:after="60"/>
              <w:rPr>
                <w:sz w:val="22"/>
                <w:szCs w:val="22"/>
              </w:rPr>
            </w:pPr>
            <w:r>
              <w:rPr>
                <w:sz w:val="22"/>
                <w:szCs w:val="22"/>
              </w:rPr>
              <w:t>Conferen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6203AD1" w14:textId="627ACACE" w:rsidR="00943B23" w:rsidRPr="00943B23" w:rsidRDefault="00502676" w:rsidP="00943B23">
            <w:pPr>
              <w:spacing w:before="60" w:after="60"/>
              <w:jc w:val="center"/>
              <w:rPr>
                <w:sz w:val="22"/>
                <w:szCs w:val="22"/>
              </w:rPr>
            </w:pPr>
            <w:r>
              <w:rPr>
                <w:sz w:val="22"/>
                <w:szCs w:val="22"/>
              </w:rPr>
              <w:t>48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D7D1FCC" w14:textId="69BC1008" w:rsidR="00943B23" w:rsidRPr="00943B23" w:rsidRDefault="00502676" w:rsidP="00943B23">
            <w:pPr>
              <w:spacing w:before="60" w:after="60"/>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4398D9A" w14:textId="3B70D069" w:rsidR="00943B23" w:rsidRPr="00943B23" w:rsidRDefault="00502676" w:rsidP="00943B23">
            <w:pPr>
              <w:spacing w:before="60" w:after="60"/>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EFA4B81" w14:textId="7BED3A60" w:rsidR="00943B23" w:rsidRPr="00943B23" w:rsidRDefault="00502676" w:rsidP="00943B23">
            <w:pPr>
              <w:spacing w:before="60" w:after="60"/>
              <w:jc w:val="center"/>
              <w:rPr>
                <w:sz w:val="22"/>
                <w:szCs w:val="22"/>
              </w:rPr>
            </w:pPr>
            <w:r>
              <w:rPr>
                <w:sz w:val="22"/>
                <w:szCs w:val="22"/>
              </w:rPr>
              <w:t>4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32F3F53" w14:textId="1752E4D6" w:rsidR="00943B23" w:rsidRPr="00943B23" w:rsidRDefault="00502676"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69D141E" w14:textId="1065CE1D" w:rsidR="00943B23" w:rsidRPr="00943B23" w:rsidRDefault="001871B8" w:rsidP="00943B23">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1988E2" w14:textId="2F6F1C8A" w:rsidR="00943B23" w:rsidRPr="00943B23" w:rsidRDefault="001871B8" w:rsidP="00943B23">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5A5129A" w14:textId="2B54D1B8" w:rsidR="00943B23" w:rsidRPr="00943B23" w:rsidRDefault="001871B8" w:rsidP="00943B23">
            <w:pPr>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8C7893E" w14:textId="6B61FCF2" w:rsidR="00943B23" w:rsidRPr="00943B23" w:rsidRDefault="001871B8" w:rsidP="00943B23">
            <w:pPr>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9E8ED8F" w14:textId="589C9AD9" w:rsidR="00943B23" w:rsidRPr="00943B23" w:rsidRDefault="001871B8" w:rsidP="00943B23">
            <w:pPr>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07EE5F38" w14:textId="06B918A4" w:rsidR="00943B23" w:rsidRPr="00943B23" w:rsidRDefault="001871B8" w:rsidP="00943B23">
            <w:pPr>
              <w:rPr>
                <w:sz w:val="22"/>
                <w:szCs w:val="22"/>
              </w:rPr>
            </w:pPr>
            <w:r>
              <w:rPr>
                <w:sz w:val="22"/>
                <w:szCs w:val="22"/>
              </w:rPr>
              <w:t xml:space="preserve">1 </w:t>
            </w:r>
            <w:r w:rsidR="00846CDF">
              <w:rPr>
                <w:sz w:val="22"/>
                <w:szCs w:val="22"/>
              </w:rPr>
              <w:t>water-damaged ceiling tile</w:t>
            </w:r>
            <w:r>
              <w:rPr>
                <w:sz w:val="22"/>
                <w:szCs w:val="22"/>
              </w:rPr>
              <w:t>, DEM</w:t>
            </w:r>
          </w:p>
        </w:tc>
      </w:tr>
      <w:tr w:rsidR="00943B23" w:rsidRPr="00943B23" w14:paraId="0FEF8E56"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2A62FDC6" w14:textId="435EB961" w:rsidR="00943B23" w:rsidRPr="00943B23" w:rsidRDefault="00502676" w:rsidP="00943B23">
            <w:pPr>
              <w:spacing w:before="60" w:after="60"/>
              <w:rPr>
                <w:sz w:val="22"/>
                <w:szCs w:val="22"/>
              </w:rPr>
            </w:pPr>
            <w:r>
              <w:rPr>
                <w:sz w:val="22"/>
                <w:szCs w:val="22"/>
              </w:rPr>
              <w:t>OC111 wellnes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2AE5B4A" w14:textId="4F500A51" w:rsidR="00943B23" w:rsidRPr="00943B23" w:rsidRDefault="00502676" w:rsidP="00943B23">
            <w:pPr>
              <w:spacing w:before="60" w:after="60"/>
              <w:jc w:val="center"/>
              <w:rPr>
                <w:sz w:val="22"/>
                <w:szCs w:val="22"/>
              </w:rPr>
            </w:pPr>
            <w:r>
              <w:rPr>
                <w:sz w:val="22"/>
                <w:szCs w:val="22"/>
              </w:rPr>
              <w:t>4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F0EEDC" w14:textId="52FCEC1E" w:rsidR="00943B23" w:rsidRPr="00943B23" w:rsidRDefault="00502676" w:rsidP="00943B23">
            <w:pPr>
              <w:spacing w:before="60" w:after="60"/>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7086AFA" w14:textId="5979B356" w:rsidR="00943B23" w:rsidRPr="00943B23" w:rsidRDefault="00502676" w:rsidP="00943B23">
            <w:pPr>
              <w:spacing w:before="60" w:after="60"/>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FCD8BA" w14:textId="39D52884" w:rsidR="00943B23" w:rsidRPr="00943B23" w:rsidRDefault="00502676" w:rsidP="00943B23">
            <w:pPr>
              <w:spacing w:before="60" w:after="60"/>
              <w:jc w:val="center"/>
              <w:rPr>
                <w:sz w:val="22"/>
                <w:szCs w:val="22"/>
              </w:rPr>
            </w:pPr>
            <w:r>
              <w:rPr>
                <w:sz w:val="22"/>
                <w:szCs w:val="22"/>
              </w:rPr>
              <w:t>4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7134498" w14:textId="3F3EDCA9" w:rsidR="00943B23" w:rsidRPr="00943B23" w:rsidRDefault="00502676"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93B39B6" w14:textId="2CA0F5B8" w:rsidR="00943B23" w:rsidRPr="00943B23" w:rsidRDefault="001871B8" w:rsidP="00943B23">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021C153" w14:textId="1B335F0B" w:rsidR="00943B23" w:rsidRPr="00943B23" w:rsidRDefault="001871B8" w:rsidP="00943B23">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A026E90" w14:textId="6FFE48F9" w:rsidR="00943B23" w:rsidRPr="00943B23" w:rsidRDefault="001871B8" w:rsidP="00B13FA8">
            <w:pPr>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A5842E3" w14:textId="2931C999" w:rsidR="00943B23" w:rsidRPr="00943B23" w:rsidRDefault="001871B8" w:rsidP="00B13FA8">
            <w:pPr>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70AB743" w14:textId="46FC502D" w:rsidR="00943B23" w:rsidRPr="00943B23" w:rsidRDefault="001871B8" w:rsidP="00B13FA8">
            <w:pPr>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0125530B" w14:textId="297D1773" w:rsidR="00943B23" w:rsidRPr="00943B23" w:rsidRDefault="001871B8" w:rsidP="00B13FA8">
            <w:pPr>
              <w:rPr>
                <w:sz w:val="22"/>
                <w:szCs w:val="22"/>
              </w:rPr>
            </w:pPr>
            <w:r>
              <w:rPr>
                <w:sz w:val="22"/>
                <w:szCs w:val="22"/>
              </w:rPr>
              <w:t>Sink, NC</w:t>
            </w:r>
          </w:p>
        </w:tc>
      </w:tr>
      <w:tr w:rsidR="00943B23" w:rsidRPr="00943B23" w14:paraId="5CA4E34D"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74343BB4" w14:textId="3355A6C6" w:rsidR="00943B23" w:rsidRPr="00943B23" w:rsidRDefault="00502676" w:rsidP="00B13FA8">
            <w:pPr>
              <w:rPr>
                <w:rFonts w:eastAsia="Arial Unicode MS"/>
                <w:color w:val="000000"/>
                <w:sz w:val="22"/>
                <w:szCs w:val="22"/>
              </w:rPr>
            </w:pPr>
            <w:r>
              <w:rPr>
                <w:rFonts w:eastAsia="Arial Unicode MS"/>
                <w:color w:val="000000"/>
                <w:sz w:val="22"/>
                <w:szCs w:val="22"/>
              </w:rPr>
              <w:t>OC cube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2E35228" w14:textId="2B8ACD44" w:rsidR="00943B23" w:rsidRPr="00943B23" w:rsidRDefault="00502676" w:rsidP="00943B23">
            <w:pPr>
              <w:jc w:val="center"/>
              <w:rPr>
                <w:sz w:val="22"/>
                <w:szCs w:val="22"/>
              </w:rPr>
            </w:pPr>
            <w:r>
              <w:rPr>
                <w:sz w:val="22"/>
                <w:szCs w:val="22"/>
              </w:rPr>
              <w:t>46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5D377A9" w14:textId="79DEADC3" w:rsidR="00943B23" w:rsidRPr="00943B23" w:rsidRDefault="00502676"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CA271E7" w14:textId="6DEC9720" w:rsidR="00943B23" w:rsidRPr="00943B23" w:rsidRDefault="00502676"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EF866C9" w14:textId="6C040B99" w:rsidR="00943B23" w:rsidRPr="00943B23" w:rsidRDefault="00502676" w:rsidP="00943B23">
            <w:pPr>
              <w:jc w:val="center"/>
              <w:rPr>
                <w:sz w:val="22"/>
                <w:szCs w:val="22"/>
              </w:rPr>
            </w:pPr>
            <w:r>
              <w:rPr>
                <w:sz w:val="22"/>
                <w:szCs w:val="22"/>
              </w:rPr>
              <w:t>5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A8C0BE1" w14:textId="57C7C033" w:rsidR="00943B23" w:rsidRPr="00943B23" w:rsidRDefault="00502676"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9B08EED" w14:textId="35FF5CC0" w:rsidR="00943B23" w:rsidRPr="00943B23" w:rsidRDefault="001871B8" w:rsidP="00943B23">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681248" w14:textId="3D84B748" w:rsidR="00943B23" w:rsidRPr="00943B23" w:rsidRDefault="001871B8" w:rsidP="00943B23">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4923B7B" w14:textId="09425D17" w:rsidR="00943B23" w:rsidRPr="00943B23" w:rsidRDefault="001871B8" w:rsidP="00B13FA8">
            <w:pPr>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900CA07" w14:textId="760FCBD2" w:rsidR="00943B23" w:rsidRPr="00943B23" w:rsidRDefault="001871B8"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E536169" w14:textId="2E9C8DE5" w:rsidR="00943B23" w:rsidRPr="00943B23" w:rsidRDefault="001871B8" w:rsidP="00B13FA8">
            <w:pPr>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2FCCBE14" w14:textId="77777777" w:rsidR="00943B23" w:rsidRPr="00943B23" w:rsidRDefault="00943B23" w:rsidP="00B13FA8">
            <w:pPr>
              <w:rPr>
                <w:rFonts w:eastAsia="Arial Unicode MS"/>
                <w:color w:val="000000"/>
                <w:sz w:val="22"/>
                <w:szCs w:val="22"/>
              </w:rPr>
            </w:pPr>
          </w:p>
        </w:tc>
      </w:tr>
      <w:tr w:rsidR="00943B23" w:rsidRPr="00943B23" w14:paraId="3F7F0051"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3CB0D93D" w14:textId="0180495C" w:rsidR="00943B23" w:rsidRPr="00943B23" w:rsidRDefault="00502676" w:rsidP="00943B23">
            <w:pPr>
              <w:rPr>
                <w:sz w:val="22"/>
                <w:szCs w:val="22"/>
              </w:rPr>
            </w:pPr>
            <w:r>
              <w:rPr>
                <w:sz w:val="22"/>
                <w:szCs w:val="22"/>
              </w:rPr>
              <w:t>OC1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78AD1F3" w14:textId="1CEBC0DA" w:rsidR="00943B23" w:rsidRPr="00943B23" w:rsidRDefault="00502676" w:rsidP="00943B23">
            <w:pPr>
              <w:jc w:val="center"/>
              <w:rPr>
                <w:sz w:val="22"/>
                <w:szCs w:val="22"/>
              </w:rPr>
            </w:pPr>
            <w:r>
              <w:rPr>
                <w:sz w:val="22"/>
                <w:szCs w:val="22"/>
              </w:rPr>
              <w:t>46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3A53A7B" w14:textId="638A22D9" w:rsidR="00943B23" w:rsidRPr="00943B23" w:rsidRDefault="00502676"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4C16D69" w14:textId="339657B8" w:rsidR="00943B23" w:rsidRPr="00943B23" w:rsidRDefault="00502676" w:rsidP="00943B23">
            <w:pPr>
              <w:jc w:val="center"/>
              <w:rPr>
                <w:sz w:val="22"/>
                <w:szCs w:val="22"/>
              </w:rPr>
            </w:pPr>
            <w:r>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B8EF7C4" w14:textId="4A7B6651" w:rsidR="00943B23" w:rsidRPr="00943B23" w:rsidRDefault="00502676" w:rsidP="00943B23">
            <w:pPr>
              <w:jc w:val="center"/>
              <w:rPr>
                <w:sz w:val="22"/>
                <w:szCs w:val="22"/>
              </w:rPr>
            </w:pPr>
            <w:r>
              <w:rPr>
                <w:sz w:val="22"/>
                <w:szCs w:val="22"/>
              </w:rPr>
              <w:t>5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6C3CA89" w14:textId="25254F61" w:rsidR="00943B23" w:rsidRPr="00943B23" w:rsidRDefault="00502676" w:rsidP="00943B23">
            <w:pPr>
              <w:jc w:val="center"/>
              <w:rPr>
                <w:sz w:val="22"/>
                <w:szCs w:val="22"/>
              </w:rPr>
            </w:pPr>
            <w:r>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03DA351" w14:textId="2096017A" w:rsidR="00943B23" w:rsidRPr="00943B23" w:rsidRDefault="001871B8" w:rsidP="00943B23">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7AF2115" w14:textId="4341D13A" w:rsidR="00943B23" w:rsidRPr="00943B23" w:rsidRDefault="001871B8" w:rsidP="00943B23">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495077C" w14:textId="51F9ECBC" w:rsidR="00943B23" w:rsidRPr="00943B23" w:rsidRDefault="001871B8"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44CE668" w14:textId="570B1DF1" w:rsidR="00943B23" w:rsidRPr="00943B23" w:rsidRDefault="001871B8" w:rsidP="00B13FA8">
            <w:pPr>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52FECC4" w14:textId="23B695C6" w:rsidR="00943B23" w:rsidRPr="00943B23" w:rsidRDefault="001871B8"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1A9ACB89" w14:textId="77777777" w:rsidR="00943B23" w:rsidRPr="00943B23" w:rsidRDefault="00943B23" w:rsidP="00B13FA8">
            <w:pPr>
              <w:rPr>
                <w:rFonts w:eastAsia="Arial Unicode MS"/>
                <w:color w:val="000000"/>
                <w:sz w:val="22"/>
                <w:szCs w:val="22"/>
              </w:rPr>
            </w:pPr>
          </w:p>
        </w:tc>
      </w:tr>
      <w:tr w:rsidR="00943B23" w:rsidRPr="00943B23" w14:paraId="670F5012"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063BEA16" w14:textId="3513C132" w:rsidR="00943B23" w:rsidRPr="00943B23" w:rsidRDefault="00502676" w:rsidP="00B13FA8">
            <w:pPr>
              <w:spacing w:before="60" w:after="60"/>
              <w:rPr>
                <w:sz w:val="22"/>
                <w:szCs w:val="22"/>
              </w:rPr>
            </w:pPr>
            <w:r>
              <w:rPr>
                <w:sz w:val="22"/>
                <w:szCs w:val="22"/>
              </w:rPr>
              <w:t>OC storag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900C7C" w14:textId="0C985884" w:rsidR="00943B23" w:rsidRPr="00943B23" w:rsidRDefault="00943B23" w:rsidP="00B13FA8">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83BB742" w14:textId="6AF6794C" w:rsidR="00943B23" w:rsidRPr="00943B23" w:rsidRDefault="00943B23" w:rsidP="00B13FA8">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5F21A04" w14:textId="7E284BF2" w:rsidR="00943B23" w:rsidRPr="00943B23" w:rsidRDefault="00943B23" w:rsidP="00B13FA8">
            <w:pPr>
              <w:spacing w:before="60" w:after="60"/>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3DD10C0" w14:textId="63C7AC42" w:rsidR="00943B23" w:rsidRPr="00943B23" w:rsidRDefault="00943B23" w:rsidP="00B13FA8">
            <w:pPr>
              <w:spacing w:before="60" w:after="60"/>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2D874FC" w14:textId="39FE1711" w:rsidR="00943B23" w:rsidRPr="00943B23" w:rsidRDefault="00943B23" w:rsidP="00B13FA8">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50CBC38" w14:textId="429C51D9" w:rsidR="00943B23" w:rsidRPr="00943B23" w:rsidRDefault="00943B23"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49D6D8F" w14:textId="796D77D5" w:rsidR="00943B23" w:rsidRPr="00943B23" w:rsidRDefault="001871B8" w:rsidP="00B13FA8">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680F026" w14:textId="7BFBB6AB" w:rsidR="00943B23" w:rsidRPr="00943B23" w:rsidRDefault="001871B8" w:rsidP="00B13FA8">
            <w:pPr>
              <w:spacing w:before="60" w:after="60"/>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B89BC8A" w14:textId="60887AB2" w:rsidR="00943B23" w:rsidRPr="00943B23" w:rsidRDefault="001871B8" w:rsidP="00B13FA8">
            <w:pPr>
              <w:spacing w:before="60" w:after="60"/>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E12F90F" w14:textId="5A344E8E" w:rsidR="00943B23" w:rsidRPr="00943B23" w:rsidRDefault="001871B8" w:rsidP="00B13FA8">
            <w:pPr>
              <w:spacing w:before="60" w:after="60"/>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68E9A943" w14:textId="77777777" w:rsidR="00943B23" w:rsidRPr="00943B23" w:rsidRDefault="00943B23" w:rsidP="00943B23">
            <w:pPr>
              <w:spacing w:before="60" w:after="60"/>
              <w:rPr>
                <w:sz w:val="22"/>
                <w:szCs w:val="22"/>
              </w:rPr>
            </w:pPr>
          </w:p>
        </w:tc>
      </w:tr>
      <w:tr w:rsidR="00943B23" w:rsidRPr="00943B23" w14:paraId="01D21F9B"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517FAF7C" w14:textId="47F573A8" w:rsidR="00943B23" w:rsidRPr="00943B23" w:rsidRDefault="00502676" w:rsidP="00B13FA8">
            <w:pPr>
              <w:rPr>
                <w:rFonts w:eastAsia="Arial Unicode MS"/>
                <w:color w:val="000000"/>
                <w:sz w:val="22"/>
                <w:szCs w:val="22"/>
              </w:rPr>
            </w:pPr>
            <w:r>
              <w:rPr>
                <w:rFonts w:eastAsia="Arial Unicode MS"/>
                <w:color w:val="000000"/>
                <w:sz w:val="22"/>
                <w:szCs w:val="22"/>
              </w:rPr>
              <w:t>OC MDF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A7C05EF" w14:textId="6DBB9621" w:rsidR="00943B23" w:rsidRPr="00943B23" w:rsidRDefault="00943B23" w:rsidP="00B13FA8">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2FC6C26" w14:textId="0ADD7AC5" w:rsidR="00943B23" w:rsidRPr="00943B23" w:rsidRDefault="00943B23" w:rsidP="00B13FA8">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8CDF533" w14:textId="6BAA99DC" w:rsidR="00943B23" w:rsidRPr="00943B23" w:rsidRDefault="00943B23" w:rsidP="00B13FA8">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44880E" w14:textId="5EBBF4C9" w:rsidR="00943B23" w:rsidRPr="00943B23" w:rsidRDefault="00943B23" w:rsidP="00B13FA8">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0247BD2" w14:textId="6CADB314" w:rsidR="00943B23" w:rsidRPr="00943B23" w:rsidRDefault="00943B23" w:rsidP="00B13FA8">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2AEEF25" w14:textId="1E587564" w:rsidR="00943B23" w:rsidRPr="00943B23" w:rsidRDefault="00943B23"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C193FB2" w14:textId="12CB5A6B" w:rsidR="00943B23" w:rsidRPr="00943B23" w:rsidRDefault="001871B8" w:rsidP="00B13FA8">
            <w:pPr>
              <w:jc w:val="center"/>
              <w:rPr>
                <w:sz w:val="22"/>
                <w:szCs w:val="22"/>
              </w:rPr>
            </w:pPr>
            <w:r>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FAD8707" w14:textId="029BBE2D" w:rsidR="00943B23" w:rsidRPr="00943B23" w:rsidRDefault="001871B8"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F21D8A7" w14:textId="6ED7D7D4" w:rsidR="00943B23" w:rsidRPr="00943B23" w:rsidRDefault="001871B8" w:rsidP="003E3EE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8178F4" w14:textId="04916DF7" w:rsidR="00943B23" w:rsidRPr="00943B23" w:rsidRDefault="001871B8" w:rsidP="003E3EE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7209ECE6" w14:textId="43F5FCD7" w:rsidR="00943B23" w:rsidRPr="00943B23" w:rsidRDefault="001871B8" w:rsidP="003E3EE8">
            <w:pPr>
              <w:rPr>
                <w:rFonts w:eastAsia="Arial Unicode MS"/>
                <w:color w:val="000000"/>
                <w:sz w:val="22"/>
                <w:szCs w:val="22"/>
              </w:rPr>
            </w:pPr>
            <w:r>
              <w:rPr>
                <w:rFonts w:eastAsia="Arial Unicode MS"/>
                <w:color w:val="000000"/>
                <w:sz w:val="22"/>
                <w:szCs w:val="22"/>
              </w:rPr>
              <w:t>NC, ductless AC</w:t>
            </w:r>
          </w:p>
        </w:tc>
      </w:tr>
      <w:tr w:rsidR="00943B23" w:rsidRPr="00943B23" w14:paraId="569B0E7B"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75132E16" w14:textId="0563F734" w:rsidR="00943B23" w:rsidRPr="00943B23" w:rsidRDefault="00502676" w:rsidP="00B13FA8">
            <w:pPr>
              <w:spacing w:before="60" w:after="60"/>
              <w:rPr>
                <w:sz w:val="22"/>
                <w:szCs w:val="22"/>
              </w:rPr>
            </w:pPr>
            <w:r>
              <w:rPr>
                <w:sz w:val="22"/>
                <w:szCs w:val="22"/>
              </w:rPr>
              <w:lastRenderedPageBreak/>
              <w:t>OC women’s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BDBE559" w14:textId="2C645FC5" w:rsidR="00943B23" w:rsidRPr="00943B23" w:rsidRDefault="00943B23" w:rsidP="00B13FA8">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DFA72B4" w14:textId="0A8BB326" w:rsidR="00943B23" w:rsidRPr="00943B23" w:rsidRDefault="00943B23" w:rsidP="00B13FA8">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C0F4878" w14:textId="060BB782" w:rsidR="00943B23" w:rsidRPr="00943B23" w:rsidRDefault="00943B23" w:rsidP="00B13FA8">
            <w:pPr>
              <w:spacing w:before="60" w:after="60"/>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15BFEB6" w14:textId="23301112" w:rsidR="00943B23" w:rsidRPr="00943B23" w:rsidRDefault="00943B23" w:rsidP="00B13FA8">
            <w:pPr>
              <w:spacing w:before="60" w:after="60"/>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1473ACC" w14:textId="65FFD8E1" w:rsidR="00943B23" w:rsidRPr="00943B23" w:rsidRDefault="00943B23" w:rsidP="00B13FA8">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4A7842B" w14:textId="789778BD" w:rsidR="00943B23" w:rsidRPr="00943B23" w:rsidRDefault="00943B23"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98645AF" w14:textId="7A1451EA" w:rsidR="00943B23" w:rsidRPr="00943B23" w:rsidRDefault="00943B23"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F2BF8CD" w14:textId="2BDB8829" w:rsidR="00943B23" w:rsidRPr="00943B23" w:rsidRDefault="001871B8" w:rsidP="00B13FA8">
            <w:pPr>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4F4D372" w14:textId="697FBFB2" w:rsidR="00943B23" w:rsidRPr="00943B23" w:rsidRDefault="001871B8" w:rsidP="00B13FA8">
            <w:pPr>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F60A9BC" w14:textId="1F4065E3" w:rsidR="00943B23" w:rsidRPr="00943B23" w:rsidRDefault="001871B8" w:rsidP="00B13FA8">
            <w:pPr>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4A5C6BA9" w14:textId="28A60F7B" w:rsidR="00943B23" w:rsidRPr="00943B23" w:rsidRDefault="00943B23" w:rsidP="00943B23">
            <w:pPr>
              <w:rPr>
                <w:sz w:val="22"/>
                <w:szCs w:val="22"/>
              </w:rPr>
            </w:pPr>
          </w:p>
        </w:tc>
      </w:tr>
      <w:tr w:rsidR="00943B23" w:rsidRPr="00943B23" w14:paraId="0042E3CF"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15876798" w14:textId="1745CF2B" w:rsidR="00943B23" w:rsidRPr="00943B23" w:rsidRDefault="00502676" w:rsidP="00B13FA8">
            <w:pPr>
              <w:spacing w:before="60" w:after="60"/>
              <w:rPr>
                <w:sz w:val="22"/>
                <w:szCs w:val="22"/>
              </w:rPr>
            </w:pPr>
            <w:r>
              <w:rPr>
                <w:sz w:val="22"/>
                <w:szCs w:val="22"/>
              </w:rPr>
              <w:t>OC men’s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69DDCB5" w14:textId="77777777" w:rsidR="00943B23" w:rsidRPr="00943B23" w:rsidRDefault="00943B23" w:rsidP="00B13FA8">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128BEDA" w14:textId="77777777" w:rsidR="00943B23" w:rsidRPr="00943B23" w:rsidRDefault="00943B23" w:rsidP="00B13FA8">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2EACC1" w14:textId="77777777" w:rsidR="00943B23" w:rsidRPr="00943B23" w:rsidRDefault="00943B23" w:rsidP="00B13FA8">
            <w:pPr>
              <w:spacing w:before="60" w:after="60"/>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A62FD1" w14:textId="77777777" w:rsidR="00943B23" w:rsidRPr="00943B23" w:rsidRDefault="00943B23" w:rsidP="00B13FA8">
            <w:pPr>
              <w:spacing w:before="60" w:after="60"/>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2855E9C" w14:textId="77777777" w:rsidR="00943B23" w:rsidRPr="00943B23" w:rsidRDefault="00943B23" w:rsidP="00B13FA8">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18B5FE9" w14:textId="77777777" w:rsidR="00943B23" w:rsidRPr="00943B23" w:rsidRDefault="00943B23"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tcPr>
          <w:p w14:paraId="1AEB544D" w14:textId="77777777" w:rsidR="00943B23" w:rsidRPr="00943B23" w:rsidRDefault="00943B23" w:rsidP="00B13FA8">
            <w:pPr>
              <w:spacing w:before="60" w:after="60"/>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10DBB9A" w14:textId="20034F23" w:rsidR="00943B23" w:rsidRPr="00943B23" w:rsidRDefault="001871B8" w:rsidP="00B13FA8">
            <w:pPr>
              <w:spacing w:before="60" w:after="60"/>
              <w:jc w:val="center"/>
              <w:rPr>
                <w:sz w:val="22"/>
                <w:szCs w:val="22"/>
              </w:rPr>
            </w:pPr>
            <w:r>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6E2F48A" w14:textId="64EA0E37" w:rsidR="00943B23" w:rsidRPr="00943B23" w:rsidRDefault="001871B8" w:rsidP="00B13FA8">
            <w:pPr>
              <w:spacing w:before="60" w:after="60"/>
              <w:jc w:val="center"/>
              <w:rPr>
                <w:sz w:val="22"/>
                <w:szCs w:val="22"/>
              </w:rPr>
            </w:pPr>
            <w:r>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BCC13B3" w14:textId="58BB29D3" w:rsidR="00943B23" w:rsidRPr="00943B23" w:rsidRDefault="001871B8" w:rsidP="00B13FA8">
            <w:pPr>
              <w:spacing w:before="60" w:after="60"/>
              <w:jc w:val="center"/>
              <w:rPr>
                <w:sz w:val="22"/>
                <w:szCs w:val="22"/>
              </w:rPr>
            </w:pPr>
            <w:r>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7F1C6B07" w14:textId="1667A5AB" w:rsidR="00943B23" w:rsidRPr="00943B23" w:rsidRDefault="00943B23" w:rsidP="00943B23">
            <w:pPr>
              <w:spacing w:before="60" w:after="60"/>
              <w:rPr>
                <w:sz w:val="22"/>
                <w:szCs w:val="22"/>
              </w:rPr>
            </w:pPr>
          </w:p>
        </w:tc>
      </w:tr>
      <w:tr w:rsidR="00943B23" w:rsidRPr="00943B23" w14:paraId="78506285"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212A1DD8" w14:textId="74E8D8EE" w:rsidR="00943B23" w:rsidRPr="00943B23" w:rsidRDefault="00502676" w:rsidP="00943B23">
            <w:pPr>
              <w:rPr>
                <w:sz w:val="22"/>
                <w:szCs w:val="22"/>
              </w:rPr>
            </w:pPr>
            <w:r>
              <w:rPr>
                <w:sz w:val="22"/>
                <w:szCs w:val="22"/>
              </w:rPr>
              <w:t>OC1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7C7B04C" w14:textId="3BC8FAFD" w:rsidR="00943B23" w:rsidRPr="00943B23" w:rsidRDefault="00502676" w:rsidP="00943B23">
            <w:pPr>
              <w:jc w:val="center"/>
              <w:rPr>
                <w:sz w:val="22"/>
                <w:szCs w:val="22"/>
              </w:rPr>
            </w:pPr>
            <w:r>
              <w:rPr>
                <w:sz w:val="22"/>
                <w:szCs w:val="22"/>
              </w:rPr>
              <w:t>47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2C3511D" w14:textId="3B0143AB" w:rsidR="00943B23" w:rsidRPr="00943B23" w:rsidRDefault="00502676"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A0BA8E4" w14:textId="5E3B17BD" w:rsidR="00943B23" w:rsidRPr="00943B23" w:rsidRDefault="00502676" w:rsidP="00943B23">
            <w:pPr>
              <w:jc w:val="center"/>
              <w:rPr>
                <w:sz w:val="22"/>
                <w:szCs w:val="22"/>
              </w:rPr>
            </w:pPr>
            <w:r>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C5B0746" w14:textId="5AE0DF3B" w:rsidR="00943B23" w:rsidRPr="00943B23" w:rsidRDefault="00502676" w:rsidP="00943B23">
            <w:pPr>
              <w:jc w:val="center"/>
              <w:rPr>
                <w:sz w:val="22"/>
                <w:szCs w:val="22"/>
              </w:rPr>
            </w:pPr>
            <w:r>
              <w:rPr>
                <w:sz w:val="22"/>
                <w:szCs w:val="22"/>
              </w:rPr>
              <w:t>5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B32D71C" w14:textId="5F2806DE" w:rsidR="00943B23" w:rsidRPr="00943B23" w:rsidRDefault="001871B8" w:rsidP="00943B23">
            <w:pPr>
              <w:jc w:val="center"/>
              <w:rPr>
                <w:sz w:val="22"/>
                <w:szCs w:val="22"/>
              </w:rPr>
            </w:pPr>
            <w:r>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872F602" w14:textId="0CFC43F3" w:rsidR="00943B23" w:rsidRPr="00943B23" w:rsidRDefault="001871B8"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tcPr>
          <w:p w14:paraId="2D548458" w14:textId="597D5E66" w:rsidR="00943B23" w:rsidRPr="00943B23" w:rsidRDefault="001871B8" w:rsidP="00B13FA8">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E65E0BD" w14:textId="39FFABB6" w:rsidR="00943B23" w:rsidRPr="00943B23" w:rsidRDefault="001871B8"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56B720D" w14:textId="02304C2B" w:rsidR="00943B23" w:rsidRPr="00943B23" w:rsidRDefault="001871B8"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60329D3" w14:textId="5E90167A" w:rsidR="00943B23" w:rsidRPr="00943B23" w:rsidRDefault="001871B8"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026859F9" w14:textId="305D7928" w:rsidR="00943B23" w:rsidRPr="00943B23" w:rsidRDefault="00943B23" w:rsidP="00B13FA8">
            <w:pPr>
              <w:rPr>
                <w:rFonts w:eastAsia="Arial Unicode MS"/>
                <w:color w:val="000000"/>
                <w:sz w:val="22"/>
                <w:szCs w:val="22"/>
              </w:rPr>
            </w:pPr>
          </w:p>
        </w:tc>
      </w:tr>
      <w:tr w:rsidR="00943B23" w:rsidRPr="00943B23" w14:paraId="20664CD1"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3EE089F2" w14:textId="26A1BFEC" w:rsidR="00943B23" w:rsidRPr="00943B23" w:rsidRDefault="001871B8" w:rsidP="00943B23">
            <w:pPr>
              <w:rPr>
                <w:sz w:val="22"/>
                <w:szCs w:val="22"/>
              </w:rPr>
            </w:pPr>
            <w:r>
              <w:rPr>
                <w:sz w:val="22"/>
                <w:szCs w:val="22"/>
              </w:rPr>
              <w:t>OC1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718DC9C" w14:textId="54ACC18F" w:rsidR="00943B23" w:rsidRPr="00943B23" w:rsidRDefault="00E25C89" w:rsidP="00943B23">
            <w:pPr>
              <w:jc w:val="center"/>
              <w:rPr>
                <w:sz w:val="22"/>
                <w:szCs w:val="22"/>
              </w:rPr>
            </w:pPr>
            <w:r>
              <w:rPr>
                <w:sz w:val="22"/>
                <w:szCs w:val="22"/>
              </w:rPr>
              <w:t>54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FD42264" w14:textId="0DF4657E" w:rsidR="00943B23"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8382860" w14:textId="42AEFA50" w:rsidR="00943B23" w:rsidRPr="00943B23" w:rsidRDefault="00E25C89"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D71C0BF" w14:textId="5789BCDE" w:rsidR="00943B23" w:rsidRPr="00943B23" w:rsidRDefault="00E25C89" w:rsidP="00943B23">
            <w:pPr>
              <w:jc w:val="center"/>
              <w:rPr>
                <w:sz w:val="22"/>
                <w:szCs w:val="22"/>
              </w:rPr>
            </w:pPr>
            <w:r>
              <w:rPr>
                <w:sz w:val="22"/>
                <w:szCs w:val="22"/>
              </w:rPr>
              <w:t>5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FFC1901" w14:textId="55DE5FC5" w:rsidR="00943B23" w:rsidRPr="00943B23" w:rsidRDefault="00E25C89"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582F5A" w14:textId="07909E26" w:rsidR="00943B23"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1D706F" w14:textId="5959AD3E" w:rsidR="00943B23" w:rsidRPr="00943B23" w:rsidRDefault="00E25C89" w:rsidP="00B13FA8">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B6EF28C" w14:textId="206B2F39" w:rsidR="00943B23" w:rsidRPr="00943B23" w:rsidRDefault="001871B8"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A5B9C63" w14:textId="11E6CE96" w:rsidR="00943B23" w:rsidRPr="00943B23" w:rsidRDefault="001871B8"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78B3CEE" w14:textId="3C47D350" w:rsidR="00943B23"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33AD74CB" w14:textId="23A099DC" w:rsidR="00943B23" w:rsidRPr="00943B23" w:rsidRDefault="009E005C" w:rsidP="00B13FA8">
            <w:pPr>
              <w:rPr>
                <w:rFonts w:eastAsia="Arial Unicode MS"/>
                <w:color w:val="000000"/>
                <w:sz w:val="22"/>
                <w:szCs w:val="22"/>
              </w:rPr>
            </w:pPr>
            <w:r>
              <w:rPr>
                <w:rFonts w:eastAsia="Arial Unicode MS"/>
                <w:color w:val="000000"/>
                <w:sz w:val="22"/>
                <w:szCs w:val="22"/>
              </w:rPr>
              <w:t xml:space="preserve">NC, </w:t>
            </w:r>
            <w:r w:rsidR="009A33DC">
              <w:rPr>
                <w:rFonts w:eastAsia="Arial Unicode MS"/>
                <w:color w:val="000000"/>
                <w:sz w:val="22"/>
                <w:szCs w:val="22"/>
              </w:rPr>
              <w:t>cleaning products</w:t>
            </w:r>
          </w:p>
        </w:tc>
      </w:tr>
      <w:tr w:rsidR="001871B8" w:rsidRPr="00943B23" w14:paraId="4171A44A"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5D276ABE" w14:textId="7F8AB16D" w:rsidR="001871B8" w:rsidRPr="00943B23" w:rsidRDefault="001871B8" w:rsidP="00943B23">
            <w:pPr>
              <w:rPr>
                <w:sz w:val="22"/>
                <w:szCs w:val="22"/>
              </w:rPr>
            </w:pPr>
            <w:r>
              <w:rPr>
                <w:sz w:val="22"/>
                <w:szCs w:val="22"/>
              </w:rPr>
              <w:t>OC11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C36EAE4" w14:textId="1DE2241E" w:rsidR="001871B8" w:rsidRPr="00943B23" w:rsidRDefault="00E25C89" w:rsidP="00943B23">
            <w:pPr>
              <w:jc w:val="center"/>
              <w:rPr>
                <w:sz w:val="22"/>
                <w:szCs w:val="22"/>
              </w:rPr>
            </w:pPr>
            <w:r>
              <w:rPr>
                <w:sz w:val="22"/>
                <w:szCs w:val="22"/>
              </w:rPr>
              <w:t>4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1DE0DEF" w14:textId="66C55887"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EC9733F" w14:textId="355A5BA8" w:rsidR="001871B8" w:rsidRPr="00943B23" w:rsidRDefault="00E25C89"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157279B" w14:textId="051C4E5E" w:rsidR="001871B8" w:rsidRPr="00943B23" w:rsidRDefault="00E25C89" w:rsidP="00943B23">
            <w:pPr>
              <w:jc w:val="center"/>
              <w:rPr>
                <w:sz w:val="22"/>
                <w:szCs w:val="22"/>
              </w:rPr>
            </w:pPr>
            <w:r>
              <w:rPr>
                <w:sz w:val="22"/>
                <w:szCs w:val="22"/>
              </w:rPr>
              <w:t>4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797388E" w14:textId="4F0CF211" w:rsidR="001871B8" w:rsidRPr="00943B23" w:rsidRDefault="00E25C89" w:rsidP="00943B23">
            <w:pPr>
              <w:jc w:val="center"/>
              <w:rPr>
                <w:sz w:val="22"/>
                <w:szCs w:val="22"/>
              </w:rPr>
            </w:pPr>
            <w:r>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F6171DC" w14:textId="520FDACA" w:rsidR="001871B8"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859C955" w14:textId="2A606D4E" w:rsidR="001871B8" w:rsidRPr="00943B23" w:rsidRDefault="00E25C89" w:rsidP="00B13FA8">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78D9580" w14:textId="1A7A71AC"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DAD1E40" w14:textId="7AC32EE1"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6E536A" w14:textId="2A82841F"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5483055D" w14:textId="5ADE2D22" w:rsidR="001871B8" w:rsidRPr="00943B23" w:rsidRDefault="009E005C" w:rsidP="00B13FA8">
            <w:pPr>
              <w:rPr>
                <w:rFonts w:eastAsia="Arial Unicode MS"/>
                <w:color w:val="000000"/>
                <w:sz w:val="22"/>
                <w:szCs w:val="22"/>
              </w:rPr>
            </w:pPr>
            <w:r>
              <w:rPr>
                <w:rFonts w:eastAsia="Arial Unicode MS"/>
                <w:color w:val="000000"/>
                <w:sz w:val="22"/>
                <w:szCs w:val="22"/>
              </w:rPr>
              <w:t>Secure storage, carpeted</w:t>
            </w:r>
          </w:p>
        </w:tc>
      </w:tr>
      <w:tr w:rsidR="001871B8" w:rsidRPr="00943B23" w14:paraId="54FE605A"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3FB88D1D" w14:textId="1D71E9F7" w:rsidR="001871B8" w:rsidRPr="00943B23" w:rsidRDefault="001871B8" w:rsidP="00943B23">
            <w:pPr>
              <w:rPr>
                <w:sz w:val="22"/>
                <w:szCs w:val="22"/>
              </w:rPr>
            </w:pPr>
            <w:r>
              <w:rPr>
                <w:sz w:val="22"/>
                <w:szCs w:val="22"/>
              </w:rPr>
              <w:t>Ticket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60A7065" w14:textId="0BADF2D7" w:rsidR="001871B8" w:rsidRPr="00943B23" w:rsidRDefault="00E25C89" w:rsidP="00943B23">
            <w:pPr>
              <w:jc w:val="center"/>
              <w:rPr>
                <w:sz w:val="22"/>
                <w:szCs w:val="22"/>
              </w:rPr>
            </w:pPr>
            <w:r>
              <w:rPr>
                <w:sz w:val="22"/>
                <w:szCs w:val="22"/>
              </w:rPr>
              <w:t>46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986AAE1" w14:textId="6E5F1A5E"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E5671EC" w14:textId="19C6ABE9" w:rsidR="001871B8" w:rsidRPr="00943B23" w:rsidRDefault="00E25C89"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55D5210" w14:textId="076E3B58" w:rsidR="001871B8" w:rsidRPr="00943B23" w:rsidRDefault="00E25C89" w:rsidP="00943B23">
            <w:pPr>
              <w:jc w:val="center"/>
              <w:rPr>
                <w:sz w:val="22"/>
                <w:szCs w:val="22"/>
              </w:rPr>
            </w:pPr>
            <w:r>
              <w:rPr>
                <w:sz w:val="22"/>
                <w:szCs w:val="22"/>
              </w:rPr>
              <w:t>4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821F5CC" w14:textId="3EAF466D" w:rsidR="001871B8" w:rsidRPr="00943B23" w:rsidRDefault="00E25C89" w:rsidP="00943B23">
            <w:pPr>
              <w:jc w:val="center"/>
              <w:rPr>
                <w:sz w:val="22"/>
                <w:szCs w:val="22"/>
              </w:rPr>
            </w:pPr>
            <w:r>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9DF5F9D" w14:textId="4549600F" w:rsidR="001871B8"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963CEF8" w14:textId="5CEDF1F4" w:rsidR="001871B8" w:rsidRPr="00943B23" w:rsidRDefault="00E25C89" w:rsidP="00B13FA8">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07DE20" w14:textId="66678A68"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9E17040" w14:textId="2CEA5511"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89C4667" w14:textId="6C136DDA"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7E45C0B2" w14:textId="20B438D9" w:rsidR="001871B8" w:rsidRPr="00943B23" w:rsidRDefault="009E005C" w:rsidP="00B13FA8">
            <w:pPr>
              <w:rPr>
                <w:rFonts w:eastAsia="Arial Unicode MS"/>
                <w:color w:val="000000"/>
                <w:sz w:val="22"/>
                <w:szCs w:val="22"/>
              </w:rPr>
            </w:pPr>
            <w:r>
              <w:rPr>
                <w:rFonts w:eastAsia="Arial Unicode MS"/>
                <w:color w:val="000000"/>
                <w:sz w:val="22"/>
                <w:szCs w:val="22"/>
              </w:rPr>
              <w:t xml:space="preserve">NC, </w:t>
            </w:r>
            <w:r w:rsidR="009A33DC">
              <w:rPr>
                <w:rFonts w:eastAsia="Arial Unicode MS"/>
                <w:color w:val="000000"/>
                <w:sz w:val="22"/>
                <w:szCs w:val="22"/>
              </w:rPr>
              <w:t>HS</w:t>
            </w:r>
          </w:p>
        </w:tc>
      </w:tr>
      <w:tr w:rsidR="001871B8" w:rsidRPr="00943B23" w14:paraId="514A2849"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3DC347EB" w14:textId="02EFD12D" w:rsidR="001871B8" w:rsidRPr="00943B23" w:rsidRDefault="001871B8" w:rsidP="00943B23">
            <w:pPr>
              <w:rPr>
                <w:sz w:val="22"/>
                <w:szCs w:val="22"/>
              </w:rPr>
            </w:pPr>
            <w:r>
              <w:rPr>
                <w:sz w:val="22"/>
                <w:szCs w:val="22"/>
              </w:rPr>
              <w:t>124 serv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7AAD971" w14:textId="1A4FE9B7" w:rsidR="001871B8" w:rsidRPr="00943B23" w:rsidRDefault="00E25C89" w:rsidP="00943B23">
            <w:pPr>
              <w:jc w:val="center"/>
              <w:rPr>
                <w:sz w:val="22"/>
                <w:szCs w:val="22"/>
              </w:rPr>
            </w:pPr>
            <w:r>
              <w:rPr>
                <w:sz w:val="22"/>
                <w:szCs w:val="22"/>
              </w:rPr>
              <w:t>44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0647A13" w14:textId="3DCDB98C"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9AC0351" w14:textId="0FAD6AA8" w:rsidR="001871B8" w:rsidRPr="00943B23" w:rsidRDefault="00E25C89" w:rsidP="00943B23">
            <w:pPr>
              <w:jc w:val="center"/>
              <w:rPr>
                <w:sz w:val="22"/>
                <w:szCs w:val="22"/>
              </w:rPr>
            </w:pPr>
            <w:r>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7082128" w14:textId="09AB760F" w:rsidR="001871B8" w:rsidRPr="00943B23" w:rsidRDefault="00E25C89" w:rsidP="00943B23">
            <w:pPr>
              <w:jc w:val="center"/>
              <w:rPr>
                <w:sz w:val="22"/>
                <w:szCs w:val="22"/>
              </w:rPr>
            </w:pPr>
            <w:r>
              <w:rPr>
                <w:sz w:val="22"/>
                <w:szCs w:val="22"/>
              </w:rPr>
              <w:t>5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ECB021" w14:textId="1F546203" w:rsidR="001871B8" w:rsidRPr="00943B23" w:rsidRDefault="00E25C89"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C2DCF75" w14:textId="2AF6EFC6" w:rsidR="001871B8"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47CA3CD" w14:textId="464E1029" w:rsidR="001871B8" w:rsidRPr="00943B23" w:rsidRDefault="00E25C89" w:rsidP="00B13FA8">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CA4E9AF" w14:textId="2D359717"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DA59BDD" w14:textId="34CE333C"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5595D74" w14:textId="406A472C"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606301D5" w14:textId="59E57045" w:rsidR="001871B8" w:rsidRPr="00943B23" w:rsidRDefault="009E005C" w:rsidP="00B13FA8">
            <w:pPr>
              <w:rPr>
                <w:rFonts w:eastAsia="Arial Unicode MS"/>
                <w:color w:val="000000"/>
                <w:sz w:val="22"/>
                <w:szCs w:val="22"/>
              </w:rPr>
            </w:pPr>
            <w:r>
              <w:rPr>
                <w:rFonts w:eastAsia="Arial Unicode MS"/>
                <w:color w:val="000000"/>
                <w:sz w:val="22"/>
                <w:szCs w:val="22"/>
              </w:rPr>
              <w:t>NC</w:t>
            </w:r>
          </w:p>
        </w:tc>
      </w:tr>
      <w:tr w:rsidR="001871B8" w:rsidRPr="00943B23" w14:paraId="494C3C7D"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24F8658B" w14:textId="374C6793" w:rsidR="001871B8" w:rsidRPr="00943B23" w:rsidRDefault="001871B8" w:rsidP="00943B23">
            <w:pPr>
              <w:rPr>
                <w:sz w:val="22"/>
                <w:szCs w:val="22"/>
              </w:rPr>
            </w:pPr>
            <w:r>
              <w:rPr>
                <w:sz w:val="22"/>
                <w:szCs w:val="22"/>
              </w:rPr>
              <w:t>1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85C43FC" w14:textId="1C257E6B" w:rsidR="001871B8" w:rsidRPr="00943B23" w:rsidRDefault="00E25C89" w:rsidP="00943B23">
            <w:pPr>
              <w:jc w:val="center"/>
              <w:rPr>
                <w:sz w:val="22"/>
                <w:szCs w:val="22"/>
              </w:rPr>
            </w:pPr>
            <w:r>
              <w:rPr>
                <w:sz w:val="22"/>
                <w:szCs w:val="22"/>
              </w:rPr>
              <w:t>45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6A9071E" w14:textId="69921A61"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D82EB4F" w14:textId="0205F87E" w:rsidR="001871B8" w:rsidRPr="00943B23" w:rsidRDefault="00E25C89" w:rsidP="00943B23">
            <w:pPr>
              <w:jc w:val="center"/>
              <w:rPr>
                <w:sz w:val="22"/>
                <w:szCs w:val="22"/>
              </w:rPr>
            </w:pPr>
            <w:r>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289EE44" w14:textId="625E6234" w:rsidR="001871B8" w:rsidRPr="00943B23" w:rsidRDefault="00E25C89" w:rsidP="00943B23">
            <w:pPr>
              <w:jc w:val="center"/>
              <w:rPr>
                <w:sz w:val="22"/>
                <w:szCs w:val="22"/>
              </w:rPr>
            </w:pPr>
            <w:r>
              <w:rPr>
                <w:sz w:val="22"/>
                <w:szCs w:val="22"/>
              </w:rPr>
              <w:t>5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86AC3A" w14:textId="68BA8EBB" w:rsidR="001871B8" w:rsidRPr="00943B23" w:rsidRDefault="00E25C89"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989FAEC" w14:textId="5E594DFA" w:rsidR="001871B8"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D6BFF01" w14:textId="087ECCBB" w:rsidR="001871B8" w:rsidRPr="00943B23" w:rsidRDefault="00E25C89" w:rsidP="00B13FA8">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322D04F" w14:textId="7BF228FD"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99E45C8" w14:textId="65905844"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7E7F6C1" w14:textId="483929F1"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08F20F93" w14:textId="6BC4DF22" w:rsidR="001871B8" w:rsidRPr="00943B23" w:rsidRDefault="009E005C" w:rsidP="00B13FA8">
            <w:pPr>
              <w:rPr>
                <w:rFonts w:eastAsia="Arial Unicode MS"/>
                <w:color w:val="000000"/>
                <w:sz w:val="22"/>
                <w:szCs w:val="22"/>
              </w:rPr>
            </w:pPr>
            <w:r>
              <w:rPr>
                <w:rFonts w:eastAsia="Arial Unicode MS"/>
                <w:color w:val="000000"/>
                <w:sz w:val="22"/>
                <w:szCs w:val="22"/>
              </w:rPr>
              <w:t>HS</w:t>
            </w:r>
          </w:p>
        </w:tc>
      </w:tr>
      <w:tr w:rsidR="001871B8" w:rsidRPr="00943B23" w14:paraId="5993F657"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0CB96932" w14:textId="61FB9771" w:rsidR="001871B8" w:rsidRPr="00943B23" w:rsidRDefault="001871B8" w:rsidP="00943B23">
            <w:pPr>
              <w:rPr>
                <w:sz w:val="22"/>
                <w:szCs w:val="22"/>
              </w:rPr>
            </w:pPr>
            <w:r>
              <w:rPr>
                <w:sz w:val="22"/>
                <w:szCs w:val="22"/>
              </w:rPr>
              <w:t>125 service tech</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0055837" w14:textId="0BB9D193" w:rsidR="001871B8" w:rsidRPr="00943B23" w:rsidRDefault="00E25C89" w:rsidP="00943B23">
            <w:pPr>
              <w:jc w:val="center"/>
              <w:rPr>
                <w:sz w:val="22"/>
                <w:szCs w:val="22"/>
              </w:rPr>
            </w:pPr>
            <w:r>
              <w:rPr>
                <w:sz w:val="22"/>
                <w:szCs w:val="22"/>
              </w:rPr>
              <w:t>5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8160089" w14:textId="3079D9F1"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F1F5757" w14:textId="2A251C91" w:rsidR="001871B8" w:rsidRPr="00943B23" w:rsidRDefault="00E25C89" w:rsidP="00943B23">
            <w:pPr>
              <w:jc w:val="center"/>
              <w:rPr>
                <w:sz w:val="22"/>
                <w:szCs w:val="22"/>
              </w:rPr>
            </w:pPr>
            <w:r>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066A110" w14:textId="0D079FFE" w:rsidR="001871B8" w:rsidRPr="00943B23" w:rsidRDefault="00E25C89" w:rsidP="00943B23">
            <w:pPr>
              <w:jc w:val="center"/>
              <w:rPr>
                <w:sz w:val="22"/>
                <w:szCs w:val="22"/>
              </w:rPr>
            </w:pPr>
            <w:r>
              <w:rPr>
                <w:sz w:val="22"/>
                <w:szCs w:val="22"/>
              </w:rPr>
              <w:t>5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C3DB16A" w14:textId="73A91BDE" w:rsidR="001871B8" w:rsidRPr="00943B23" w:rsidRDefault="00E25C89"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5CBF7BE" w14:textId="231161DD" w:rsidR="001871B8" w:rsidRPr="00943B23" w:rsidRDefault="00E25C89" w:rsidP="00B13FA8">
            <w:pPr>
              <w:jc w:val="center"/>
              <w:rPr>
                <w:sz w:val="22"/>
                <w:szCs w:val="22"/>
              </w:rPr>
            </w:pPr>
            <w:r>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EBEB64" w14:textId="005FB0A2" w:rsidR="001871B8" w:rsidRPr="00943B23" w:rsidRDefault="00E25C89" w:rsidP="00B13FA8">
            <w:pPr>
              <w:jc w:val="center"/>
              <w:rPr>
                <w:rFonts w:eastAsia="Arial Unicode MS"/>
                <w:color w:val="000000"/>
                <w:sz w:val="22"/>
                <w:szCs w:val="22"/>
              </w:rPr>
            </w:pPr>
            <w:r>
              <w:rPr>
                <w:rFonts w:eastAsia="Arial Unicode MS"/>
                <w:color w:val="000000"/>
                <w:sz w:val="22"/>
                <w:szCs w:val="22"/>
              </w:rPr>
              <w:t>&l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1B26473" w14:textId="141B77BC"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3C452D7" w14:textId="6D970FE0"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DAACB64" w14:textId="540ADCEA"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6C49782B" w14:textId="0137FD80" w:rsidR="001871B8" w:rsidRPr="00943B23" w:rsidRDefault="009E005C" w:rsidP="00B13FA8">
            <w:pPr>
              <w:rPr>
                <w:rFonts w:eastAsia="Arial Unicode MS"/>
                <w:color w:val="000000"/>
                <w:sz w:val="22"/>
                <w:szCs w:val="22"/>
              </w:rPr>
            </w:pPr>
            <w:r>
              <w:rPr>
                <w:rFonts w:eastAsia="Arial Unicode MS"/>
                <w:color w:val="000000"/>
                <w:sz w:val="22"/>
                <w:szCs w:val="22"/>
              </w:rPr>
              <w:t>NC, computers, DEM</w:t>
            </w:r>
          </w:p>
        </w:tc>
      </w:tr>
      <w:tr w:rsidR="001871B8" w:rsidRPr="00943B23" w14:paraId="5A07FD41"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1C5E5707" w14:textId="44E19D31" w:rsidR="001871B8" w:rsidRPr="00943B23" w:rsidRDefault="001871B8" w:rsidP="00943B23">
            <w:pPr>
              <w:rPr>
                <w:sz w:val="22"/>
                <w:szCs w:val="22"/>
              </w:rPr>
            </w:pPr>
            <w:r>
              <w:rPr>
                <w:sz w:val="22"/>
                <w:szCs w:val="22"/>
              </w:rPr>
              <w:t>126 warehouse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A3D5ED6" w14:textId="35EDABA1" w:rsidR="001871B8" w:rsidRPr="00943B23" w:rsidRDefault="00E25C89" w:rsidP="00943B23">
            <w:pPr>
              <w:jc w:val="center"/>
              <w:rPr>
                <w:sz w:val="22"/>
                <w:szCs w:val="22"/>
              </w:rPr>
            </w:pPr>
            <w:r>
              <w:rPr>
                <w:sz w:val="22"/>
                <w:szCs w:val="22"/>
              </w:rPr>
              <w:t>47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F6C39E4" w14:textId="296AACCA"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5F5CD3A" w14:textId="77D68C60" w:rsidR="001871B8" w:rsidRPr="00943B23" w:rsidRDefault="00E25C89"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1CEE50A" w14:textId="04274BB1" w:rsidR="001871B8" w:rsidRPr="00943B23" w:rsidRDefault="00E25C89" w:rsidP="00943B23">
            <w:pPr>
              <w:jc w:val="center"/>
              <w:rPr>
                <w:sz w:val="22"/>
                <w:szCs w:val="22"/>
              </w:rPr>
            </w:pPr>
            <w:r>
              <w:rPr>
                <w:sz w:val="22"/>
                <w:szCs w:val="22"/>
              </w:rPr>
              <w:t>5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9358899" w14:textId="399EFBE0" w:rsidR="001871B8" w:rsidRPr="00943B23" w:rsidRDefault="00E25C89" w:rsidP="00943B23">
            <w:pPr>
              <w:jc w:val="center"/>
              <w:rPr>
                <w:sz w:val="22"/>
                <w:szCs w:val="22"/>
              </w:rPr>
            </w:pPr>
            <w:r>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5C638DC" w14:textId="6CE4204B" w:rsidR="001871B8" w:rsidRPr="00943B23" w:rsidRDefault="00E25C89" w:rsidP="00B13FA8">
            <w:pPr>
              <w:jc w:val="center"/>
              <w:rPr>
                <w:sz w:val="22"/>
                <w:szCs w:val="22"/>
              </w:rPr>
            </w:pPr>
            <w:r>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80439D" w14:textId="31CA0BD1" w:rsidR="001871B8" w:rsidRPr="00943B23" w:rsidRDefault="00E25C89" w:rsidP="00B13FA8">
            <w:pPr>
              <w:jc w:val="center"/>
              <w:rPr>
                <w:rFonts w:eastAsia="Arial Unicode MS"/>
                <w:color w:val="000000"/>
                <w:sz w:val="22"/>
                <w:szCs w:val="22"/>
              </w:rPr>
            </w:pPr>
            <w:r>
              <w:rPr>
                <w:rFonts w:eastAsia="Arial Unicode MS"/>
                <w:color w:val="000000"/>
                <w:sz w:val="22"/>
                <w:szCs w:val="22"/>
              </w:rPr>
              <w:t>&l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AEA2E5" w14:textId="7CCD2AA7"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DAC0243" w14:textId="57490926"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ADF7A5C" w14:textId="3FC9D918"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1A661A34" w14:textId="57A3AA01" w:rsidR="001871B8" w:rsidRPr="00943B23" w:rsidRDefault="009E005C" w:rsidP="00B13FA8">
            <w:pPr>
              <w:rPr>
                <w:rFonts w:eastAsia="Arial Unicode MS"/>
                <w:color w:val="000000"/>
                <w:sz w:val="22"/>
                <w:szCs w:val="22"/>
              </w:rPr>
            </w:pPr>
            <w:r>
              <w:rPr>
                <w:rFonts w:eastAsia="Arial Unicode MS"/>
                <w:color w:val="000000"/>
                <w:sz w:val="22"/>
                <w:szCs w:val="22"/>
              </w:rPr>
              <w:t>NC, doors to outside including roll-up, warehouse storage</w:t>
            </w:r>
          </w:p>
        </w:tc>
      </w:tr>
      <w:tr w:rsidR="00E25C89" w:rsidRPr="00943B23" w14:paraId="23111B93"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65A2E61D" w14:textId="75AB0838" w:rsidR="00E25C89" w:rsidRDefault="00E25C89" w:rsidP="00943B23">
            <w:pPr>
              <w:rPr>
                <w:sz w:val="22"/>
                <w:szCs w:val="22"/>
              </w:rPr>
            </w:pPr>
            <w:r>
              <w:rPr>
                <w:sz w:val="22"/>
                <w:szCs w:val="22"/>
              </w:rPr>
              <w:t>1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562C1E0" w14:textId="2C1B0E69" w:rsidR="00E25C89" w:rsidRDefault="00E25C89" w:rsidP="00943B23">
            <w:pPr>
              <w:jc w:val="center"/>
              <w:rPr>
                <w:sz w:val="22"/>
                <w:szCs w:val="22"/>
              </w:rPr>
            </w:pPr>
            <w:r>
              <w:rPr>
                <w:sz w:val="22"/>
                <w:szCs w:val="22"/>
              </w:rPr>
              <w:t>46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8B471F6" w14:textId="796D1302" w:rsidR="00E25C89"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D84BE10" w14:textId="730690B8" w:rsidR="00E25C89" w:rsidRPr="00943B23" w:rsidRDefault="00E25C89"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87C4188" w14:textId="02E01593" w:rsidR="00E25C89" w:rsidRPr="00943B23" w:rsidRDefault="00E25C89" w:rsidP="00943B23">
            <w:pPr>
              <w:jc w:val="center"/>
              <w:rPr>
                <w:sz w:val="22"/>
                <w:szCs w:val="22"/>
              </w:rPr>
            </w:pPr>
            <w:r>
              <w:rPr>
                <w:sz w:val="22"/>
                <w:szCs w:val="22"/>
              </w:rPr>
              <w:t>5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1EAD074" w14:textId="04A01F87" w:rsidR="00E25C89" w:rsidRPr="00943B23" w:rsidRDefault="00AA1FFE" w:rsidP="00943B23">
            <w:pPr>
              <w:jc w:val="center"/>
              <w:rPr>
                <w:sz w:val="22"/>
                <w:szCs w:val="22"/>
              </w:rPr>
            </w:pPr>
            <w:r>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84BC803" w14:textId="06B7C241" w:rsidR="00E25C89"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E44D4B6" w14:textId="7B48E1B0" w:rsidR="00E25C89" w:rsidRPr="00943B23" w:rsidRDefault="00E25C89" w:rsidP="00B13FA8">
            <w:pPr>
              <w:jc w:val="center"/>
              <w:rPr>
                <w:rFonts w:eastAsia="Arial Unicode MS"/>
                <w:color w:val="000000"/>
                <w:sz w:val="22"/>
                <w:szCs w:val="22"/>
              </w:rPr>
            </w:pPr>
            <w:r>
              <w:rPr>
                <w:rFonts w:eastAsia="Arial Unicode MS"/>
                <w:color w:val="000000"/>
                <w:sz w:val="22"/>
                <w:szCs w:val="22"/>
              </w:rPr>
              <w:t>&l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1A117BF" w14:textId="65EA542F" w:rsidR="00E25C89"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C18B4C2" w14:textId="27F0CB8D" w:rsidR="00E25C89"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ADB3D10" w14:textId="3D9A50A0" w:rsidR="00E25C89"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67C24655" w14:textId="171DAA02" w:rsidR="00E25C89" w:rsidRPr="00943B23" w:rsidRDefault="009E005C" w:rsidP="00B13FA8">
            <w:pPr>
              <w:rPr>
                <w:rFonts w:eastAsia="Arial Unicode MS"/>
                <w:color w:val="000000"/>
                <w:sz w:val="22"/>
                <w:szCs w:val="22"/>
              </w:rPr>
            </w:pPr>
            <w:r>
              <w:rPr>
                <w:rFonts w:eastAsia="Arial Unicode MS"/>
                <w:color w:val="000000"/>
                <w:sz w:val="22"/>
                <w:szCs w:val="22"/>
              </w:rPr>
              <w:t>Food, printer</w:t>
            </w:r>
          </w:p>
        </w:tc>
      </w:tr>
      <w:tr w:rsidR="001871B8" w:rsidRPr="00943B23" w14:paraId="69FDF239"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7F8B8193" w14:textId="6AD26798" w:rsidR="001871B8" w:rsidRPr="00943B23" w:rsidRDefault="001871B8" w:rsidP="00943B23">
            <w:pPr>
              <w:rPr>
                <w:sz w:val="22"/>
                <w:szCs w:val="22"/>
              </w:rPr>
            </w:pPr>
            <w:r>
              <w:rPr>
                <w:sz w:val="22"/>
                <w:szCs w:val="22"/>
              </w:rPr>
              <w:t>OC128 storag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5F6D1E0" w14:textId="65A83E3B" w:rsidR="001871B8" w:rsidRPr="00943B23" w:rsidRDefault="00E25C89" w:rsidP="00943B23">
            <w:pPr>
              <w:jc w:val="center"/>
              <w:rPr>
                <w:sz w:val="22"/>
                <w:szCs w:val="22"/>
              </w:rPr>
            </w:pPr>
            <w:r>
              <w:rPr>
                <w:sz w:val="22"/>
                <w:szCs w:val="22"/>
              </w:rPr>
              <w:t>4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8DE4064" w14:textId="6F1B2FB1"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158F0C7" w14:textId="1731D3D1" w:rsidR="001871B8" w:rsidRPr="00943B23" w:rsidRDefault="00E25C89"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C19E1D3" w14:textId="7C550757" w:rsidR="001871B8" w:rsidRPr="00943B23" w:rsidRDefault="00E25C89" w:rsidP="00943B23">
            <w:pPr>
              <w:jc w:val="center"/>
              <w:rPr>
                <w:sz w:val="22"/>
                <w:szCs w:val="22"/>
              </w:rPr>
            </w:pPr>
            <w:r>
              <w:rPr>
                <w:sz w:val="22"/>
                <w:szCs w:val="22"/>
              </w:rPr>
              <w:t>4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7F94C31" w14:textId="3EAF53CD" w:rsidR="001871B8" w:rsidRPr="00943B23" w:rsidRDefault="00E25C89"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1ECED42" w14:textId="52A3E565" w:rsidR="001871B8"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956E7AC" w14:textId="493DC81A" w:rsidR="001871B8" w:rsidRPr="00943B23" w:rsidRDefault="00E25C89" w:rsidP="00B13FA8">
            <w:pPr>
              <w:jc w:val="center"/>
              <w:rPr>
                <w:rFonts w:eastAsia="Arial Unicode MS"/>
                <w:color w:val="000000"/>
                <w:sz w:val="22"/>
                <w:szCs w:val="22"/>
              </w:rPr>
            </w:pPr>
            <w:r>
              <w:rPr>
                <w:rFonts w:eastAsia="Arial Unicode MS"/>
                <w:color w:val="000000"/>
                <w:sz w:val="22"/>
                <w:szCs w:val="22"/>
              </w:rPr>
              <w:t>&l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602A47F" w14:textId="69AC714E"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E6D955F" w14:textId="5BBDA468"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D083375" w14:textId="6413DAF9"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2EAAD018" w14:textId="427435B7" w:rsidR="001871B8" w:rsidRPr="00943B23" w:rsidRDefault="009E005C" w:rsidP="00B13FA8">
            <w:pPr>
              <w:rPr>
                <w:rFonts w:eastAsia="Arial Unicode MS"/>
                <w:color w:val="000000"/>
                <w:sz w:val="22"/>
                <w:szCs w:val="22"/>
              </w:rPr>
            </w:pPr>
            <w:r>
              <w:rPr>
                <w:rFonts w:eastAsia="Arial Unicode MS"/>
                <w:color w:val="000000"/>
                <w:sz w:val="22"/>
                <w:szCs w:val="22"/>
              </w:rPr>
              <w:t>NC</w:t>
            </w:r>
          </w:p>
        </w:tc>
      </w:tr>
      <w:tr w:rsidR="001871B8" w:rsidRPr="00943B23" w14:paraId="7AB22788"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4E4255D0" w14:textId="000AEFC4" w:rsidR="001871B8" w:rsidRPr="00943B23" w:rsidRDefault="001871B8" w:rsidP="00943B23">
            <w:pPr>
              <w:rPr>
                <w:sz w:val="22"/>
                <w:szCs w:val="22"/>
              </w:rPr>
            </w:pPr>
            <w:r>
              <w:rPr>
                <w:sz w:val="22"/>
                <w:szCs w:val="22"/>
              </w:rPr>
              <w:lastRenderedPageBreak/>
              <w:t>1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1E2F5FC" w14:textId="75F79513" w:rsidR="001871B8" w:rsidRPr="00943B23" w:rsidRDefault="00E25C89" w:rsidP="00943B23">
            <w:pPr>
              <w:jc w:val="center"/>
              <w:rPr>
                <w:sz w:val="22"/>
                <w:szCs w:val="22"/>
              </w:rPr>
            </w:pPr>
            <w:r>
              <w:rPr>
                <w:sz w:val="22"/>
                <w:szCs w:val="22"/>
              </w:rPr>
              <w:t>46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B03B430" w14:textId="361FD38A"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8248801" w14:textId="6F4A96C0" w:rsidR="001871B8" w:rsidRPr="00943B23" w:rsidRDefault="00E25C89"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C825DC9" w14:textId="6B7DA20E" w:rsidR="001871B8" w:rsidRPr="00943B23" w:rsidRDefault="00E25C89" w:rsidP="00943B23">
            <w:pPr>
              <w:jc w:val="center"/>
              <w:rPr>
                <w:sz w:val="22"/>
                <w:szCs w:val="22"/>
              </w:rPr>
            </w:pPr>
            <w:r>
              <w:rPr>
                <w:sz w:val="22"/>
                <w:szCs w:val="22"/>
              </w:rPr>
              <w:t>4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054D68A" w14:textId="03352A05" w:rsidR="001871B8" w:rsidRPr="00943B23" w:rsidRDefault="00E25C89" w:rsidP="00943B23">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1B742FA" w14:textId="07AD3297" w:rsidR="001871B8"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E91384D" w14:textId="42F34A38" w:rsidR="001871B8" w:rsidRPr="00943B23" w:rsidRDefault="00E25C89" w:rsidP="00B13FA8">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429C6C1" w14:textId="17839C33"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1BA995A" w14:textId="15590EDD"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E99F738" w14:textId="68C45BEB"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73AE2444" w14:textId="74C83A1E" w:rsidR="001871B8" w:rsidRPr="00943B23" w:rsidRDefault="009E005C" w:rsidP="00B13FA8">
            <w:pPr>
              <w:rPr>
                <w:rFonts w:eastAsia="Arial Unicode MS"/>
                <w:color w:val="000000"/>
                <w:sz w:val="22"/>
                <w:szCs w:val="22"/>
              </w:rPr>
            </w:pPr>
            <w:r>
              <w:rPr>
                <w:rFonts w:eastAsia="Arial Unicode MS"/>
                <w:color w:val="000000"/>
                <w:sz w:val="22"/>
                <w:szCs w:val="22"/>
              </w:rPr>
              <w:t>NC</w:t>
            </w:r>
          </w:p>
        </w:tc>
      </w:tr>
      <w:tr w:rsidR="001871B8" w:rsidRPr="00943B23" w14:paraId="7F8EF80D"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1FA37CBA" w14:textId="4F7A4DA1" w:rsidR="001871B8" w:rsidRPr="00943B23" w:rsidRDefault="001871B8" w:rsidP="00943B23">
            <w:pPr>
              <w:rPr>
                <w:sz w:val="22"/>
                <w:szCs w:val="22"/>
              </w:rPr>
            </w:pPr>
            <w:r>
              <w:rPr>
                <w:sz w:val="22"/>
                <w:szCs w:val="22"/>
              </w:rPr>
              <w:t>121 secure ticke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F4A9D6" w14:textId="722FAF65" w:rsidR="001871B8" w:rsidRPr="00943B23" w:rsidRDefault="00E25C89" w:rsidP="00943B23">
            <w:pPr>
              <w:jc w:val="center"/>
              <w:rPr>
                <w:sz w:val="22"/>
                <w:szCs w:val="22"/>
              </w:rPr>
            </w:pPr>
            <w:r>
              <w:rPr>
                <w:sz w:val="22"/>
                <w:szCs w:val="22"/>
              </w:rPr>
              <w:t>47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E244E69" w14:textId="58C99F23" w:rsidR="001871B8" w:rsidRPr="00943B23" w:rsidRDefault="00E25C89" w:rsidP="00943B23">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1E0D98E" w14:textId="07574B7F" w:rsidR="001871B8" w:rsidRPr="00943B23" w:rsidRDefault="00E25C89" w:rsidP="00943B23">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A06D408" w14:textId="2EDEEE5B" w:rsidR="001871B8" w:rsidRPr="00943B23" w:rsidRDefault="00E25C89" w:rsidP="00943B23">
            <w:pPr>
              <w:jc w:val="center"/>
              <w:rPr>
                <w:sz w:val="22"/>
                <w:szCs w:val="22"/>
              </w:rPr>
            </w:pPr>
            <w:r>
              <w:rPr>
                <w:sz w:val="22"/>
                <w:szCs w:val="22"/>
              </w:rPr>
              <w:t>5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0120A2" w14:textId="2999AD0D" w:rsidR="001871B8" w:rsidRPr="00943B23" w:rsidRDefault="00E25C89" w:rsidP="00943B23">
            <w:pPr>
              <w:jc w:val="center"/>
              <w:rPr>
                <w:sz w:val="22"/>
                <w:szCs w:val="22"/>
              </w:rPr>
            </w:pPr>
            <w:r>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4DA5A4" w14:textId="111C59C9" w:rsidR="001871B8" w:rsidRPr="00943B23" w:rsidRDefault="00E25C89" w:rsidP="00B13FA8">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6D866AA" w14:textId="7AE07CB0" w:rsidR="001871B8" w:rsidRPr="00943B23" w:rsidRDefault="00E25C89" w:rsidP="00B13FA8">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6E74952" w14:textId="2F0C025B" w:rsidR="001871B8" w:rsidRDefault="00E25C89"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1F4A627" w14:textId="149BE90A"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1971E6F" w14:textId="500741ED" w:rsidR="001871B8" w:rsidRPr="00943B23" w:rsidRDefault="00E25C89"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1D7729E5" w14:textId="4F651132" w:rsidR="001871B8" w:rsidRPr="00943B23" w:rsidRDefault="009E005C" w:rsidP="00B13FA8">
            <w:pPr>
              <w:rPr>
                <w:rFonts w:eastAsia="Arial Unicode MS"/>
                <w:color w:val="000000"/>
                <w:sz w:val="22"/>
                <w:szCs w:val="22"/>
              </w:rPr>
            </w:pPr>
            <w:r>
              <w:rPr>
                <w:rFonts w:eastAsia="Arial Unicode MS"/>
                <w:color w:val="000000"/>
                <w:sz w:val="22"/>
                <w:szCs w:val="22"/>
              </w:rPr>
              <w:t>NC</w:t>
            </w:r>
          </w:p>
        </w:tc>
      </w:tr>
      <w:tr w:rsidR="001871B8" w:rsidRPr="00943B23" w14:paraId="26A5251D"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2ACF0977" w14:textId="26DD0ABD" w:rsidR="001871B8" w:rsidRPr="00943B23" w:rsidRDefault="009E005C" w:rsidP="00943B23">
            <w:pPr>
              <w:rPr>
                <w:sz w:val="22"/>
                <w:szCs w:val="22"/>
              </w:rPr>
            </w:pPr>
            <w:r>
              <w:rPr>
                <w:sz w:val="22"/>
                <w:szCs w:val="22"/>
              </w:rPr>
              <w:t>Men’s single-occ rest</w:t>
            </w:r>
            <w:r w:rsidR="001A5EB1">
              <w:rPr>
                <w:sz w:val="22"/>
                <w:szCs w:val="22"/>
              </w:rPr>
              <w:t>r</w:t>
            </w:r>
            <w:r>
              <w:rPr>
                <w:sz w:val="22"/>
                <w:szCs w:val="22"/>
              </w:rPr>
              <w:t>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3AAEA54" w14:textId="77777777" w:rsidR="001871B8" w:rsidRPr="00943B23" w:rsidRDefault="001871B8" w:rsidP="00943B23">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EEC7906" w14:textId="55C6FC49" w:rsidR="001871B8" w:rsidRPr="00943B23" w:rsidRDefault="001871B8" w:rsidP="00943B23">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0EBB338" w14:textId="77777777" w:rsidR="001871B8" w:rsidRPr="00943B23" w:rsidRDefault="001871B8" w:rsidP="00943B23">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D475598" w14:textId="77777777" w:rsidR="001871B8" w:rsidRPr="00943B23" w:rsidRDefault="001871B8" w:rsidP="00943B23">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4AB716D" w14:textId="77777777" w:rsidR="001871B8" w:rsidRPr="00943B23" w:rsidRDefault="001871B8" w:rsidP="00943B23">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02B27D4" w14:textId="77777777" w:rsidR="001871B8" w:rsidRPr="00943B23" w:rsidRDefault="001871B8"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2A3E9EC" w14:textId="77777777" w:rsidR="001871B8" w:rsidRPr="00943B23" w:rsidRDefault="001871B8" w:rsidP="00B13FA8">
            <w:pPr>
              <w:jc w:val="center"/>
              <w:rPr>
                <w:rFonts w:eastAsia="Arial Unicode MS"/>
                <w:color w:val="000000"/>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551F0E2" w14:textId="615BA0DB" w:rsidR="001871B8" w:rsidRDefault="009E005C"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92C22E" w14:textId="5DD7D607" w:rsidR="001871B8" w:rsidRPr="00943B23" w:rsidRDefault="009E005C"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301B67" w14:textId="1586564A" w:rsidR="001871B8" w:rsidRPr="00943B23" w:rsidRDefault="009E005C"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40981D34" w14:textId="3DF13FF6" w:rsidR="001871B8" w:rsidRPr="00943B23" w:rsidRDefault="009E005C" w:rsidP="00B13FA8">
            <w:pPr>
              <w:rPr>
                <w:rFonts w:eastAsia="Arial Unicode MS"/>
                <w:color w:val="000000"/>
                <w:sz w:val="22"/>
                <w:szCs w:val="22"/>
              </w:rPr>
            </w:pPr>
            <w:r>
              <w:rPr>
                <w:rFonts w:eastAsia="Arial Unicode MS"/>
                <w:color w:val="000000"/>
                <w:sz w:val="22"/>
                <w:szCs w:val="22"/>
              </w:rPr>
              <w:t>Deodorizer odor</w:t>
            </w:r>
          </w:p>
        </w:tc>
      </w:tr>
      <w:tr w:rsidR="001871B8" w:rsidRPr="00943B23" w14:paraId="73A4441B"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288D9F7B" w14:textId="55C1ACB9" w:rsidR="001871B8" w:rsidRPr="00943B23" w:rsidRDefault="009E005C" w:rsidP="00943B23">
            <w:pPr>
              <w:rPr>
                <w:sz w:val="22"/>
                <w:szCs w:val="22"/>
              </w:rPr>
            </w:pPr>
            <w:r>
              <w:rPr>
                <w:sz w:val="22"/>
                <w:szCs w:val="22"/>
              </w:rPr>
              <w:t xml:space="preserve">Women’s </w:t>
            </w:r>
            <w:r w:rsidR="001A5EB1">
              <w:rPr>
                <w:sz w:val="22"/>
                <w:szCs w:val="22"/>
              </w:rPr>
              <w:t>s</w:t>
            </w:r>
            <w:r>
              <w:rPr>
                <w:sz w:val="22"/>
                <w:szCs w:val="22"/>
              </w:rPr>
              <w:t>ingle-occ rest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C2BF245" w14:textId="77777777" w:rsidR="001871B8" w:rsidRPr="00943B23" w:rsidRDefault="001871B8" w:rsidP="00943B23">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CFA30F0" w14:textId="77777777" w:rsidR="001871B8" w:rsidRPr="00943B23" w:rsidRDefault="001871B8" w:rsidP="00943B23">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53421EE" w14:textId="77777777" w:rsidR="001871B8" w:rsidRPr="00943B23" w:rsidRDefault="001871B8" w:rsidP="00943B23">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0690E2" w14:textId="77777777" w:rsidR="001871B8" w:rsidRPr="00943B23" w:rsidRDefault="001871B8" w:rsidP="00943B23">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2F11DBF" w14:textId="77777777" w:rsidR="001871B8" w:rsidRPr="00943B23" w:rsidRDefault="001871B8" w:rsidP="00943B23">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70EF4BE" w14:textId="77777777" w:rsidR="001871B8" w:rsidRPr="00943B23" w:rsidRDefault="001871B8"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3CFD406" w14:textId="77777777" w:rsidR="001871B8" w:rsidRPr="00943B23" w:rsidRDefault="001871B8" w:rsidP="00B13FA8">
            <w:pPr>
              <w:jc w:val="center"/>
              <w:rPr>
                <w:rFonts w:eastAsia="Arial Unicode MS"/>
                <w:color w:val="000000"/>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705AA18" w14:textId="1336EA6C" w:rsidR="001871B8" w:rsidRDefault="009E005C" w:rsidP="00B13FA8">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F5B323C" w14:textId="3C3ABFE2" w:rsidR="001871B8" w:rsidRPr="00943B23" w:rsidRDefault="009E005C" w:rsidP="00B13FA8">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8A307A2" w14:textId="5DA90EF3" w:rsidR="001871B8" w:rsidRPr="00943B23" w:rsidRDefault="009E005C" w:rsidP="00B13FA8">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1168918B" w14:textId="28984E0E" w:rsidR="001871B8" w:rsidRPr="00943B23" w:rsidRDefault="009E005C" w:rsidP="00B13FA8">
            <w:pPr>
              <w:rPr>
                <w:rFonts w:eastAsia="Arial Unicode MS"/>
                <w:color w:val="000000"/>
                <w:sz w:val="22"/>
                <w:szCs w:val="22"/>
              </w:rPr>
            </w:pPr>
            <w:r>
              <w:rPr>
                <w:rFonts w:eastAsia="Arial Unicode MS"/>
                <w:color w:val="000000"/>
                <w:sz w:val="22"/>
                <w:szCs w:val="22"/>
              </w:rPr>
              <w:t>Deodorizer odor</w:t>
            </w:r>
          </w:p>
        </w:tc>
      </w:tr>
      <w:tr w:rsidR="009E005C" w:rsidRPr="00943B23" w14:paraId="075F01BD"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7FD5AC00" w14:textId="1FBAFF06" w:rsidR="009E005C" w:rsidRPr="00943B23" w:rsidRDefault="009E005C" w:rsidP="009E005C">
            <w:pPr>
              <w:rPr>
                <w:sz w:val="22"/>
                <w:szCs w:val="22"/>
              </w:rPr>
            </w:pPr>
            <w:r>
              <w:rPr>
                <w:sz w:val="22"/>
                <w:szCs w:val="22"/>
              </w:rPr>
              <w:t>R11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34874B" w14:textId="17807052" w:rsidR="009E005C" w:rsidRPr="00943B23" w:rsidRDefault="009E005C" w:rsidP="009E005C">
            <w:pPr>
              <w:jc w:val="center"/>
              <w:rPr>
                <w:sz w:val="22"/>
                <w:szCs w:val="22"/>
              </w:rPr>
            </w:pPr>
            <w:r>
              <w:rPr>
                <w:sz w:val="22"/>
                <w:szCs w:val="22"/>
              </w:rPr>
              <w:t>5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137157F" w14:textId="1E6D3B3C" w:rsidR="009E005C" w:rsidRPr="00943B23" w:rsidRDefault="00956C35" w:rsidP="009E005C">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9408D64" w14:textId="2A4C3E48" w:rsidR="009E005C" w:rsidRPr="00943B23" w:rsidRDefault="009E005C" w:rsidP="009E005C">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C7D1084" w14:textId="6E292D37" w:rsidR="009E005C" w:rsidRPr="00943B23" w:rsidRDefault="009E005C" w:rsidP="009E005C">
            <w:pPr>
              <w:jc w:val="center"/>
              <w:rPr>
                <w:sz w:val="22"/>
                <w:szCs w:val="22"/>
              </w:rPr>
            </w:pPr>
            <w:r>
              <w:rPr>
                <w:sz w:val="22"/>
                <w:szCs w:val="22"/>
              </w:rPr>
              <w:t>5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4EF73F6" w14:textId="2C1D34A0" w:rsidR="009E005C" w:rsidRPr="00943B23" w:rsidRDefault="009E005C" w:rsidP="00CE087F">
            <w:pPr>
              <w:jc w:val="center"/>
              <w:rPr>
                <w:sz w:val="22"/>
                <w:szCs w:val="22"/>
              </w:rPr>
            </w:pPr>
            <w:r>
              <w:rPr>
                <w:sz w:val="22"/>
                <w:szCs w:val="22"/>
              </w:rPr>
              <w:t>N</w:t>
            </w:r>
            <w:r w:rsidR="00CE087F">
              <w:rPr>
                <w:sz w:val="22"/>
                <w:szCs w:val="22"/>
              </w:rPr>
              <w:t>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140A6AB" w14:textId="6D639DB1" w:rsidR="009E005C" w:rsidRPr="00943B23" w:rsidRDefault="009E005C" w:rsidP="009E005C">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46C32A" w14:textId="337D433F" w:rsidR="009E005C" w:rsidRPr="00943B23" w:rsidRDefault="009E005C" w:rsidP="009E005C">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BA0250" w14:textId="3CCBE430"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3F7B205" w14:textId="34E005D0"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075466E" w14:textId="39AF77B7"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7E1BB0EA" w14:textId="7E64076C" w:rsidR="009E005C" w:rsidRPr="00943B23" w:rsidRDefault="00E506BF" w:rsidP="009E005C">
            <w:pPr>
              <w:rPr>
                <w:rFonts w:eastAsia="Arial Unicode MS"/>
                <w:color w:val="000000"/>
                <w:sz w:val="22"/>
                <w:szCs w:val="22"/>
              </w:rPr>
            </w:pPr>
            <w:r>
              <w:rPr>
                <w:rFonts w:eastAsia="Arial Unicode MS"/>
                <w:color w:val="000000"/>
                <w:sz w:val="22"/>
                <w:szCs w:val="22"/>
              </w:rPr>
              <w:t>NC, refrigerator and sink</w:t>
            </w:r>
          </w:p>
        </w:tc>
      </w:tr>
      <w:tr w:rsidR="009E005C" w:rsidRPr="00943B23" w14:paraId="28924A10"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62D26588" w14:textId="0401E85F" w:rsidR="009E005C" w:rsidRPr="00943B23" w:rsidRDefault="009E005C" w:rsidP="009E005C">
            <w:pPr>
              <w:rPr>
                <w:sz w:val="22"/>
                <w:szCs w:val="22"/>
              </w:rPr>
            </w:pPr>
            <w:r>
              <w:rPr>
                <w:sz w:val="22"/>
                <w:szCs w:val="22"/>
              </w:rPr>
              <w:t>R cube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C8E0340" w14:textId="2F4672D4" w:rsidR="009E005C" w:rsidRPr="00943B23" w:rsidRDefault="009E005C" w:rsidP="009E005C">
            <w:pPr>
              <w:jc w:val="center"/>
              <w:rPr>
                <w:sz w:val="22"/>
                <w:szCs w:val="22"/>
              </w:rPr>
            </w:pPr>
            <w:r>
              <w:rPr>
                <w:sz w:val="22"/>
                <w:szCs w:val="22"/>
              </w:rPr>
              <w:t>52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F1F76DB" w14:textId="3B7F1039" w:rsidR="009E005C" w:rsidRPr="00943B23" w:rsidRDefault="00956C35" w:rsidP="009E005C">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1F89C5" w14:textId="49FE0FEC" w:rsidR="009E005C" w:rsidRPr="00943B23" w:rsidRDefault="009E005C" w:rsidP="009E005C">
            <w:pPr>
              <w:jc w:val="center"/>
              <w:rPr>
                <w:sz w:val="22"/>
                <w:szCs w:val="22"/>
              </w:rPr>
            </w:pPr>
            <w:r>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5F53F15" w14:textId="0F4AC64F" w:rsidR="009E005C" w:rsidRPr="00943B23" w:rsidRDefault="009E005C" w:rsidP="009E005C">
            <w:pPr>
              <w:jc w:val="center"/>
              <w:rPr>
                <w:sz w:val="22"/>
                <w:szCs w:val="22"/>
              </w:rPr>
            </w:pPr>
            <w:r>
              <w:rPr>
                <w:sz w:val="22"/>
                <w:szCs w:val="22"/>
              </w:rPr>
              <w:t>5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C81CD6A" w14:textId="429C3398" w:rsidR="009E005C" w:rsidRPr="00943B23" w:rsidRDefault="009E005C" w:rsidP="009E005C">
            <w:pPr>
              <w:jc w:val="center"/>
              <w:rPr>
                <w:sz w:val="22"/>
                <w:szCs w:val="22"/>
              </w:rPr>
            </w:pPr>
            <w:r>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AB22B9C" w14:textId="21A58C49" w:rsidR="009E005C" w:rsidRPr="00943B23" w:rsidRDefault="009E005C" w:rsidP="009E005C">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3FB9D0" w14:textId="6AD87CD5" w:rsidR="009E005C" w:rsidRPr="00943B23" w:rsidRDefault="009E005C" w:rsidP="009E005C">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7C85EF7" w14:textId="74FDCCB1"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CF0140E" w14:textId="114BC5B2"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13E2D42" w14:textId="1B906F7D"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295B2474" w14:textId="77777777" w:rsidR="009E005C" w:rsidRPr="00943B23" w:rsidRDefault="009E005C" w:rsidP="009E005C">
            <w:pPr>
              <w:rPr>
                <w:rFonts w:eastAsia="Arial Unicode MS"/>
                <w:color w:val="000000"/>
                <w:sz w:val="22"/>
                <w:szCs w:val="22"/>
              </w:rPr>
            </w:pPr>
          </w:p>
        </w:tc>
      </w:tr>
      <w:tr w:rsidR="009E005C" w:rsidRPr="00943B23" w14:paraId="32EF7C78"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0F300C13" w14:textId="21ECE2C2" w:rsidR="009E005C" w:rsidRPr="00943B23" w:rsidRDefault="009E005C" w:rsidP="009E005C">
            <w:pPr>
              <w:rPr>
                <w:sz w:val="22"/>
                <w:szCs w:val="22"/>
              </w:rPr>
            </w:pPr>
            <w:r>
              <w:rPr>
                <w:sz w:val="22"/>
                <w:szCs w:val="22"/>
              </w:rPr>
              <w:t>R116</w:t>
            </w:r>
            <w:r w:rsidR="00E506BF">
              <w:rPr>
                <w:sz w:val="22"/>
                <w:szCs w:val="22"/>
              </w:rPr>
              <w:t xml:space="preserve"> kitche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14BFA96" w14:textId="1C1EC27A" w:rsidR="009E005C" w:rsidRPr="00943B23" w:rsidRDefault="009E005C" w:rsidP="009E005C">
            <w:pPr>
              <w:jc w:val="center"/>
              <w:rPr>
                <w:sz w:val="22"/>
                <w:szCs w:val="22"/>
              </w:rPr>
            </w:pPr>
            <w:r>
              <w:rPr>
                <w:sz w:val="22"/>
                <w:szCs w:val="22"/>
              </w:rPr>
              <w:t>5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AD9237D" w14:textId="15D99EF2" w:rsidR="009E005C" w:rsidRPr="00943B23" w:rsidRDefault="00956C35" w:rsidP="009E005C">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7332178" w14:textId="32B59A51" w:rsidR="009E005C" w:rsidRPr="00943B23" w:rsidRDefault="009E005C" w:rsidP="009E005C">
            <w:pPr>
              <w:jc w:val="center"/>
              <w:rPr>
                <w:sz w:val="22"/>
                <w:szCs w:val="22"/>
              </w:rPr>
            </w:pPr>
            <w:r>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F97AEC5" w14:textId="08853AB4" w:rsidR="009E005C" w:rsidRPr="00943B23" w:rsidRDefault="009E005C" w:rsidP="009E005C">
            <w:pPr>
              <w:jc w:val="center"/>
              <w:rPr>
                <w:sz w:val="22"/>
                <w:szCs w:val="22"/>
              </w:rPr>
            </w:pPr>
            <w:r>
              <w:rPr>
                <w:sz w:val="22"/>
                <w:szCs w:val="22"/>
              </w:rPr>
              <w:t>5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9187B8F" w14:textId="6C7F35A0" w:rsidR="009E005C" w:rsidRPr="00943B23" w:rsidRDefault="009E005C" w:rsidP="009E005C">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B48D512" w14:textId="67037F18" w:rsidR="009E005C" w:rsidRPr="00943B23" w:rsidRDefault="009E005C" w:rsidP="009E005C">
            <w:pPr>
              <w:jc w:val="center"/>
              <w:rPr>
                <w:sz w:val="22"/>
                <w:szCs w:val="22"/>
              </w:rPr>
            </w:pPr>
            <w:r>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422EF41" w14:textId="650423A6" w:rsidR="009E005C" w:rsidRPr="00943B23" w:rsidRDefault="009E005C" w:rsidP="009E005C">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B4150AE" w14:textId="47A2988A"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3C0E24D" w14:textId="22EBFBEE"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9B67B91" w14:textId="0F11D73E"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38AF2A1D" w14:textId="545038D3" w:rsidR="009E005C" w:rsidRPr="00943B23" w:rsidRDefault="00E506BF" w:rsidP="009E005C">
            <w:pPr>
              <w:rPr>
                <w:rFonts w:eastAsia="Arial Unicode MS"/>
                <w:color w:val="000000"/>
                <w:sz w:val="22"/>
                <w:szCs w:val="22"/>
              </w:rPr>
            </w:pPr>
            <w:r>
              <w:rPr>
                <w:rFonts w:eastAsia="Arial Unicode MS"/>
                <w:color w:val="000000"/>
                <w:sz w:val="22"/>
                <w:szCs w:val="22"/>
              </w:rPr>
              <w:t>NC, appliances</w:t>
            </w:r>
          </w:p>
        </w:tc>
      </w:tr>
      <w:tr w:rsidR="009E005C" w:rsidRPr="00943B23" w14:paraId="3A8BC4DF"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2886CA95" w14:textId="6BC25CE5" w:rsidR="009E005C" w:rsidRPr="00943B23" w:rsidRDefault="009E005C" w:rsidP="009E005C">
            <w:pPr>
              <w:rPr>
                <w:sz w:val="22"/>
                <w:szCs w:val="22"/>
              </w:rPr>
            </w:pPr>
            <w:r>
              <w:rPr>
                <w:sz w:val="22"/>
                <w:szCs w:val="22"/>
              </w:rPr>
              <w:t>R1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167870" w14:textId="0D27F64B" w:rsidR="009E005C" w:rsidRPr="00943B23" w:rsidRDefault="009E005C" w:rsidP="009E005C">
            <w:pPr>
              <w:jc w:val="center"/>
              <w:rPr>
                <w:sz w:val="22"/>
                <w:szCs w:val="22"/>
              </w:rPr>
            </w:pPr>
            <w:r>
              <w:rPr>
                <w:sz w:val="22"/>
                <w:szCs w:val="22"/>
              </w:rPr>
              <w:t>53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175760" w14:textId="76403DE8" w:rsidR="009E005C" w:rsidRPr="00943B23" w:rsidRDefault="00956C35" w:rsidP="009E005C">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57FCCED" w14:textId="7BEDD722" w:rsidR="009E005C" w:rsidRPr="00943B23" w:rsidRDefault="009E005C" w:rsidP="009E005C">
            <w:pPr>
              <w:jc w:val="center"/>
              <w:rPr>
                <w:sz w:val="22"/>
                <w:szCs w:val="22"/>
              </w:rPr>
            </w:pPr>
            <w:r>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2E56BC6" w14:textId="2E1C015E" w:rsidR="009E005C" w:rsidRPr="00943B23" w:rsidRDefault="009E005C" w:rsidP="009E005C">
            <w:pPr>
              <w:jc w:val="center"/>
              <w:rPr>
                <w:sz w:val="22"/>
                <w:szCs w:val="22"/>
              </w:rPr>
            </w:pPr>
            <w:r>
              <w:rPr>
                <w:sz w:val="22"/>
                <w:szCs w:val="22"/>
              </w:rPr>
              <w:t>5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664764E" w14:textId="1A2A1151" w:rsidR="009E005C" w:rsidRPr="00943B23" w:rsidRDefault="009E005C" w:rsidP="009E005C">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71B4CFA" w14:textId="0C2FACDD" w:rsidR="009E005C" w:rsidRPr="00943B23" w:rsidRDefault="009E005C" w:rsidP="009E005C">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64E6F7" w14:textId="5BD13B04" w:rsidR="009E005C" w:rsidRPr="00943B23" w:rsidRDefault="009E005C" w:rsidP="009E005C">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2FD6AE6" w14:textId="43C2B1E3"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EFAB2E0" w14:textId="522CB120"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2AD137F" w14:textId="3A7B2E48"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44D1AAA1" w14:textId="77777777" w:rsidR="009E005C" w:rsidRPr="00943B23" w:rsidRDefault="009E005C" w:rsidP="009E005C">
            <w:pPr>
              <w:rPr>
                <w:rFonts w:eastAsia="Arial Unicode MS"/>
                <w:color w:val="000000"/>
                <w:sz w:val="22"/>
                <w:szCs w:val="22"/>
              </w:rPr>
            </w:pPr>
          </w:p>
        </w:tc>
      </w:tr>
      <w:tr w:rsidR="009E005C" w:rsidRPr="00943B23" w14:paraId="5B327A64"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5C7AF2A7" w14:textId="4295282C" w:rsidR="009E005C" w:rsidRDefault="009E005C" w:rsidP="009E005C">
            <w:pPr>
              <w:rPr>
                <w:sz w:val="22"/>
                <w:szCs w:val="22"/>
              </w:rPr>
            </w:pPr>
            <w:r>
              <w:rPr>
                <w:sz w:val="22"/>
                <w:szCs w:val="22"/>
              </w:rPr>
              <w:t>R1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3BBD1C6" w14:textId="78BBD53E" w:rsidR="009E005C" w:rsidRPr="00943B23" w:rsidRDefault="009E005C" w:rsidP="009E005C">
            <w:pPr>
              <w:jc w:val="center"/>
              <w:rPr>
                <w:sz w:val="22"/>
                <w:szCs w:val="22"/>
              </w:rPr>
            </w:pPr>
            <w:r>
              <w:rPr>
                <w:sz w:val="22"/>
                <w:szCs w:val="22"/>
              </w:rPr>
              <w:t>53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76B825C" w14:textId="5BE4F5F7" w:rsidR="009E005C" w:rsidRPr="00943B23" w:rsidRDefault="00956C35" w:rsidP="009E005C">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274A66A" w14:textId="6E633F04" w:rsidR="009E005C" w:rsidRPr="00943B23" w:rsidRDefault="009E005C" w:rsidP="009E005C">
            <w:pPr>
              <w:jc w:val="center"/>
              <w:rPr>
                <w:sz w:val="22"/>
                <w:szCs w:val="22"/>
              </w:rPr>
            </w:pPr>
            <w:r>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02103AE" w14:textId="0E780DE7" w:rsidR="009E005C" w:rsidRPr="00943B23" w:rsidRDefault="009E005C" w:rsidP="009E005C">
            <w:pPr>
              <w:jc w:val="center"/>
              <w:rPr>
                <w:sz w:val="22"/>
                <w:szCs w:val="22"/>
              </w:rPr>
            </w:pPr>
            <w:r>
              <w:rPr>
                <w:sz w:val="22"/>
                <w:szCs w:val="22"/>
              </w:rPr>
              <w:t>5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96F583" w14:textId="6CDDD775" w:rsidR="009E005C" w:rsidRPr="00943B23" w:rsidRDefault="009E005C" w:rsidP="009E005C">
            <w:pPr>
              <w:jc w:val="center"/>
              <w:rPr>
                <w:sz w:val="22"/>
                <w:szCs w:val="22"/>
              </w:rPr>
            </w:pPr>
            <w:r>
              <w:rPr>
                <w:sz w:val="22"/>
                <w:szCs w:val="22"/>
              </w:rPr>
              <w:t>ND</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55917D" w14:textId="1C075867" w:rsidR="009E005C" w:rsidRPr="00943B23" w:rsidRDefault="009E005C" w:rsidP="009E005C">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4BB154C" w14:textId="063EA241" w:rsidR="009E005C" w:rsidRPr="00943B23" w:rsidRDefault="009E005C" w:rsidP="009E005C">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82CB085" w14:textId="1F2F1D72"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57CA2BB" w14:textId="17940666"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97B8D31" w14:textId="22AB41F2"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33E45F8D" w14:textId="66B10DD3" w:rsidR="009E005C" w:rsidRPr="00943B23" w:rsidRDefault="00E506BF" w:rsidP="009E005C">
            <w:pPr>
              <w:rPr>
                <w:rFonts w:eastAsia="Arial Unicode MS"/>
                <w:color w:val="000000"/>
                <w:sz w:val="22"/>
                <w:szCs w:val="22"/>
              </w:rPr>
            </w:pPr>
            <w:r>
              <w:rPr>
                <w:rFonts w:eastAsia="Arial Unicode MS"/>
                <w:color w:val="000000"/>
                <w:sz w:val="22"/>
                <w:szCs w:val="22"/>
              </w:rPr>
              <w:t>Carpet, photocopier</w:t>
            </w:r>
          </w:p>
        </w:tc>
      </w:tr>
      <w:tr w:rsidR="009E005C" w:rsidRPr="00943B23" w14:paraId="13308E87"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3A8E23D2" w14:textId="7326C42D" w:rsidR="009E005C" w:rsidRDefault="009E005C" w:rsidP="009E005C">
            <w:pPr>
              <w:rPr>
                <w:sz w:val="22"/>
                <w:szCs w:val="22"/>
              </w:rPr>
            </w:pPr>
            <w:r>
              <w:rPr>
                <w:sz w:val="22"/>
                <w:szCs w:val="22"/>
              </w:rPr>
              <w:t>R103 customer serv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A0112CA" w14:textId="23529B7E" w:rsidR="009E005C" w:rsidRPr="00943B23" w:rsidRDefault="009E005C" w:rsidP="009E005C">
            <w:pPr>
              <w:jc w:val="center"/>
              <w:rPr>
                <w:sz w:val="22"/>
                <w:szCs w:val="22"/>
              </w:rPr>
            </w:pPr>
            <w:r>
              <w:rPr>
                <w:sz w:val="22"/>
                <w:szCs w:val="22"/>
              </w:rPr>
              <w:t>55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63AD7FB" w14:textId="5DBBF852" w:rsidR="009E005C" w:rsidRPr="00943B23" w:rsidRDefault="00956C35" w:rsidP="009E005C">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A7C70C1" w14:textId="70756C78" w:rsidR="009E005C" w:rsidRPr="00943B23" w:rsidRDefault="009E005C" w:rsidP="009E005C">
            <w:pPr>
              <w:jc w:val="center"/>
              <w:rPr>
                <w:sz w:val="22"/>
                <w:szCs w:val="22"/>
              </w:rPr>
            </w:pPr>
            <w:r>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2FE7B46" w14:textId="32C8CF61" w:rsidR="009E005C" w:rsidRPr="00943B23" w:rsidRDefault="009E005C" w:rsidP="009E005C">
            <w:pPr>
              <w:jc w:val="center"/>
              <w:rPr>
                <w:sz w:val="22"/>
                <w:szCs w:val="22"/>
              </w:rPr>
            </w:pPr>
            <w:r>
              <w:rPr>
                <w:sz w:val="22"/>
                <w:szCs w:val="22"/>
              </w:rPr>
              <w:t>5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CBFA22" w14:textId="159F8D75" w:rsidR="009E005C" w:rsidRPr="00943B23" w:rsidRDefault="009E005C" w:rsidP="009E005C">
            <w:pPr>
              <w:jc w:val="center"/>
              <w:rPr>
                <w:sz w:val="22"/>
                <w:szCs w:val="22"/>
              </w:rPr>
            </w:pPr>
            <w:r>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747ABB1" w14:textId="60D73125" w:rsidR="009E005C" w:rsidRPr="00943B23" w:rsidRDefault="009E005C" w:rsidP="009E005C">
            <w:pPr>
              <w:jc w:val="center"/>
              <w:rPr>
                <w:sz w:val="22"/>
                <w:szCs w:val="22"/>
              </w:rPr>
            </w:pPr>
            <w:r>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9267C4" w14:textId="4903EBB1" w:rsidR="009E005C" w:rsidRPr="00943B23" w:rsidRDefault="009E005C" w:rsidP="009E005C">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2A3821A" w14:textId="6D8958EE"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5C2E640" w14:textId="24C62E81"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108180A" w14:textId="1F0DA6D3"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3E8F1BF6" w14:textId="774809E2" w:rsidR="009E005C" w:rsidRPr="00943B23" w:rsidRDefault="00E506BF" w:rsidP="009E005C">
            <w:pPr>
              <w:rPr>
                <w:rFonts w:eastAsia="Arial Unicode MS"/>
                <w:color w:val="000000"/>
                <w:sz w:val="22"/>
                <w:szCs w:val="22"/>
              </w:rPr>
            </w:pPr>
            <w:r>
              <w:rPr>
                <w:rFonts w:eastAsia="Arial Unicode MS"/>
                <w:color w:val="000000"/>
                <w:sz w:val="22"/>
                <w:szCs w:val="22"/>
              </w:rPr>
              <w:t>Printer</w:t>
            </w:r>
          </w:p>
        </w:tc>
      </w:tr>
      <w:tr w:rsidR="009E005C" w:rsidRPr="00943B23" w14:paraId="50879657"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48D88292" w14:textId="349E35F8" w:rsidR="009E005C" w:rsidRDefault="009E005C" w:rsidP="009E005C">
            <w:pPr>
              <w:rPr>
                <w:sz w:val="22"/>
                <w:szCs w:val="22"/>
              </w:rPr>
            </w:pPr>
            <w:r>
              <w:rPr>
                <w:sz w:val="22"/>
                <w:szCs w:val="22"/>
              </w:rPr>
              <w:t>R1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515F75A" w14:textId="785433F8" w:rsidR="009E005C" w:rsidRPr="00943B23" w:rsidRDefault="009E005C" w:rsidP="009E005C">
            <w:pPr>
              <w:jc w:val="center"/>
              <w:rPr>
                <w:sz w:val="22"/>
                <w:szCs w:val="22"/>
              </w:rPr>
            </w:pPr>
            <w:r>
              <w:rPr>
                <w:sz w:val="22"/>
                <w:szCs w:val="22"/>
              </w:rPr>
              <w:t>5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6BF0925" w14:textId="18FD74EF" w:rsidR="009E005C" w:rsidRPr="00943B23" w:rsidRDefault="00956C35" w:rsidP="009E005C">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9CE94EE" w14:textId="63CF26B6" w:rsidR="009E005C" w:rsidRPr="00943B23" w:rsidRDefault="009E005C" w:rsidP="009E005C">
            <w:pPr>
              <w:jc w:val="center"/>
              <w:rPr>
                <w:sz w:val="22"/>
                <w:szCs w:val="22"/>
              </w:rPr>
            </w:pPr>
            <w:r>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53422AF" w14:textId="17464286" w:rsidR="009E005C" w:rsidRPr="00943B23" w:rsidRDefault="009E005C" w:rsidP="009E005C">
            <w:pPr>
              <w:jc w:val="center"/>
              <w:rPr>
                <w:sz w:val="22"/>
                <w:szCs w:val="22"/>
              </w:rPr>
            </w:pPr>
            <w:r>
              <w:rPr>
                <w:sz w:val="22"/>
                <w:szCs w:val="22"/>
              </w:rPr>
              <w:t>5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C238491" w14:textId="25026EFD" w:rsidR="009E005C" w:rsidRPr="00943B23" w:rsidRDefault="009E005C" w:rsidP="009E005C">
            <w:pPr>
              <w:jc w:val="center"/>
              <w:rPr>
                <w:sz w:val="22"/>
                <w:szCs w:val="22"/>
              </w:rPr>
            </w:pPr>
            <w:r>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9A18539" w14:textId="3A854E74" w:rsidR="009E005C" w:rsidRPr="00943B23" w:rsidRDefault="009E005C" w:rsidP="009E005C">
            <w:pPr>
              <w:jc w:val="center"/>
              <w:rPr>
                <w:sz w:val="22"/>
                <w:szCs w:val="22"/>
              </w:rPr>
            </w:pPr>
            <w:r>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4808751" w14:textId="5F43AD76" w:rsidR="009E005C" w:rsidRPr="00943B23" w:rsidRDefault="009E005C" w:rsidP="009E005C">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1D3FD54" w14:textId="49259D58"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CAA3D41" w14:textId="61F2CE39"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9FCDA3B" w14:textId="69C5B22F"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444CC753" w14:textId="77777777" w:rsidR="009E005C" w:rsidRPr="00943B23" w:rsidRDefault="009E005C" w:rsidP="009E005C">
            <w:pPr>
              <w:rPr>
                <w:rFonts w:eastAsia="Arial Unicode MS"/>
                <w:color w:val="000000"/>
                <w:sz w:val="22"/>
                <w:szCs w:val="22"/>
              </w:rPr>
            </w:pPr>
          </w:p>
        </w:tc>
      </w:tr>
      <w:tr w:rsidR="009E005C" w:rsidRPr="00943B23" w14:paraId="04320710"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7C9F639D" w14:textId="13D7E133" w:rsidR="009E005C" w:rsidRDefault="009E005C" w:rsidP="009E005C">
            <w:pPr>
              <w:rPr>
                <w:sz w:val="22"/>
                <w:szCs w:val="22"/>
              </w:rPr>
            </w:pPr>
            <w:r>
              <w:rPr>
                <w:sz w:val="22"/>
                <w:szCs w:val="22"/>
              </w:rPr>
              <w:t>Waiting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9BD8057" w14:textId="4D79AC74" w:rsidR="009E005C" w:rsidRPr="00943B23" w:rsidRDefault="009E005C" w:rsidP="009E005C">
            <w:pPr>
              <w:jc w:val="center"/>
              <w:rPr>
                <w:sz w:val="22"/>
                <w:szCs w:val="22"/>
              </w:rPr>
            </w:pPr>
            <w:r>
              <w:rPr>
                <w:sz w:val="22"/>
                <w:szCs w:val="22"/>
              </w:rPr>
              <w:t>56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5F13849" w14:textId="7A645316" w:rsidR="009E005C" w:rsidRPr="00943B23" w:rsidRDefault="00956C35" w:rsidP="009E005C">
            <w:pPr>
              <w:jc w:val="center"/>
              <w:rPr>
                <w:sz w:val="22"/>
                <w:szCs w:val="22"/>
              </w:rPr>
            </w:pPr>
            <w:r>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2092894" w14:textId="1D0CFC58" w:rsidR="009E005C" w:rsidRPr="00943B23" w:rsidRDefault="009E005C" w:rsidP="009E005C">
            <w:pPr>
              <w:jc w:val="center"/>
              <w:rPr>
                <w:sz w:val="22"/>
                <w:szCs w:val="22"/>
              </w:rPr>
            </w:pPr>
            <w:r>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4668A5C" w14:textId="3A71DD75" w:rsidR="009E005C" w:rsidRPr="00943B23" w:rsidRDefault="009E005C" w:rsidP="009E005C">
            <w:pPr>
              <w:jc w:val="center"/>
              <w:rPr>
                <w:sz w:val="22"/>
                <w:szCs w:val="22"/>
              </w:rPr>
            </w:pPr>
            <w:r>
              <w:rPr>
                <w:sz w:val="22"/>
                <w:szCs w:val="22"/>
              </w:rPr>
              <w:t>6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CD6C809" w14:textId="69689D33" w:rsidR="009E005C" w:rsidRPr="00943B23" w:rsidRDefault="009E005C" w:rsidP="009E005C">
            <w:pPr>
              <w:jc w:val="center"/>
              <w:rPr>
                <w:sz w:val="22"/>
                <w:szCs w:val="22"/>
              </w:rPr>
            </w:pPr>
            <w:r>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6C4C83A" w14:textId="271F9534" w:rsidR="009E005C" w:rsidRPr="00943B23" w:rsidRDefault="009E005C" w:rsidP="009E005C">
            <w:pPr>
              <w:jc w:val="center"/>
              <w:rPr>
                <w:sz w:val="22"/>
                <w:szCs w:val="22"/>
              </w:rPr>
            </w:pPr>
            <w:r>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6423370" w14:textId="57CBDA91" w:rsidR="009E005C" w:rsidRPr="00943B23" w:rsidRDefault="009E005C" w:rsidP="009E005C">
            <w:pPr>
              <w:jc w:val="center"/>
              <w:rPr>
                <w:rFonts w:eastAsia="Arial Unicode MS"/>
                <w:color w:val="000000"/>
                <w:sz w:val="22"/>
                <w:szCs w:val="22"/>
              </w:rPr>
            </w:pPr>
            <w:r>
              <w:rPr>
                <w:rFonts w:eastAsia="Arial Unicode MS"/>
                <w:color w:val="000000"/>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4BC0569" w14:textId="43120E9D"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C28700D" w14:textId="3ADE45DC"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65F7392" w14:textId="6051A47E"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36E18181" w14:textId="7B19922B" w:rsidR="009E005C" w:rsidRPr="00943B23" w:rsidRDefault="00E506BF" w:rsidP="009E005C">
            <w:pPr>
              <w:rPr>
                <w:rFonts w:eastAsia="Arial Unicode MS"/>
                <w:color w:val="000000"/>
                <w:sz w:val="22"/>
                <w:szCs w:val="22"/>
              </w:rPr>
            </w:pPr>
            <w:r>
              <w:rPr>
                <w:rFonts w:eastAsia="Arial Unicode MS"/>
                <w:color w:val="000000"/>
                <w:sz w:val="22"/>
                <w:szCs w:val="22"/>
              </w:rPr>
              <w:t>NC</w:t>
            </w:r>
          </w:p>
        </w:tc>
      </w:tr>
      <w:tr w:rsidR="009E005C" w:rsidRPr="00943B23" w14:paraId="0654F267"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0E459216" w14:textId="67A33131" w:rsidR="009E005C" w:rsidRDefault="009E005C" w:rsidP="009E005C">
            <w:pPr>
              <w:rPr>
                <w:sz w:val="22"/>
                <w:szCs w:val="22"/>
              </w:rPr>
            </w:pPr>
            <w:r>
              <w:rPr>
                <w:sz w:val="22"/>
                <w:szCs w:val="22"/>
              </w:rPr>
              <w:lastRenderedPageBreak/>
              <w:t>Public restroom Me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E01FBFC" w14:textId="77777777" w:rsidR="009E005C" w:rsidRPr="00943B23" w:rsidRDefault="009E005C" w:rsidP="009E005C">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D2CA98B" w14:textId="68300E26" w:rsidR="009E005C" w:rsidRPr="00943B23" w:rsidRDefault="009E005C" w:rsidP="009E005C">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5711FC6" w14:textId="77777777" w:rsidR="009E005C" w:rsidRPr="00943B23" w:rsidRDefault="009E005C" w:rsidP="009E005C">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FDCC673" w14:textId="77777777" w:rsidR="009E005C" w:rsidRPr="00943B23" w:rsidRDefault="009E005C" w:rsidP="009E005C">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3B5E33F" w14:textId="77777777" w:rsidR="009E005C" w:rsidRPr="00943B23" w:rsidRDefault="009E005C" w:rsidP="009E005C">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3DBCDF1" w14:textId="77777777" w:rsidR="009E005C" w:rsidRPr="00943B23" w:rsidRDefault="009E005C" w:rsidP="009E005C">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2785950" w14:textId="5866230D" w:rsidR="009E005C" w:rsidRPr="00943B23" w:rsidRDefault="009E005C" w:rsidP="009E005C">
            <w:pPr>
              <w:jc w:val="center"/>
              <w:rPr>
                <w:rFonts w:eastAsia="Arial Unicode MS"/>
                <w:color w:val="000000"/>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E0725D6" w14:textId="26C7681D"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3433911" w14:textId="7C2AEB00"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4F10F1B" w14:textId="3720536F"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7EDD2EAF" w14:textId="3C78F0C0" w:rsidR="009E005C" w:rsidRPr="00943B23" w:rsidRDefault="009E005C" w:rsidP="009E005C">
            <w:pPr>
              <w:rPr>
                <w:rFonts w:eastAsia="Arial Unicode MS"/>
                <w:color w:val="000000"/>
                <w:sz w:val="22"/>
                <w:szCs w:val="22"/>
              </w:rPr>
            </w:pPr>
            <w:r>
              <w:rPr>
                <w:rFonts w:eastAsia="Arial Unicode MS"/>
                <w:color w:val="000000"/>
                <w:sz w:val="22"/>
                <w:szCs w:val="22"/>
              </w:rPr>
              <w:t>Deodorizer odor</w:t>
            </w:r>
          </w:p>
        </w:tc>
      </w:tr>
      <w:tr w:rsidR="009E005C" w:rsidRPr="00943B23" w14:paraId="7B0BA0B0" w14:textId="77777777"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14:paraId="03E41298" w14:textId="3D7F8A72" w:rsidR="009E005C" w:rsidRDefault="009E005C" w:rsidP="009E005C">
            <w:pPr>
              <w:rPr>
                <w:sz w:val="22"/>
                <w:szCs w:val="22"/>
              </w:rPr>
            </w:pPr>
            <w:r>
              <w:rPr>
                <w:sz w:val="22"/>
                <w:szCs w:val="22"/>
              </w:rPr>
              <w:t>Public restroom, wome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FA9F508" w14:textId="77777777" w:rsidR="009E005C" w:rsidRPr="00943B23" w:rsidRDefault="009E005C" w:rsidP="009E005C">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62A2D5E" w14:textId="77777777" w:rsidR="009E005C" w:rsidRPr="00943B23" w:rsidRDefault="009E005C" w:rsidP="009E005C">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B1B337B" w14:textId="77777777" w:rsidR="009E005C" w:rsidRPr="00943B23" w:rsidRDefault="009E005C" w:rsidP="009E005C">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D92E8B4" w14:textId="77777777" w:rsidR="009E005C" w:rsidRPr="00943B23" w:rsidRDefault="009E005C" w:rsidP="009E005C">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7F5EDF9" w14:textId="77777777" w:rsidR="009E005C" w:rsidRPr="00943B23" w:rsidRDefault="009E005C" w:rsidP="009E005C">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0B74639" w14:textId="77777777" w:rsidR="009E005C" w:rsidRPr="00943B23" w:rsidRDefault="009E005C" w:rsidP="009E005C">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20DA73C" w14:textId="77777777" w:rsidR="009E005C" w:rsidRPr="00943B23" w:rsidRDefault="009E005C" w:rsidP="009E005C">
            <w:pPr>
              <w:jc w:val="center"/>
              <w:rPr>
                <w:rFonts w:eastAsia="Arial Unicode MS"/>
                <w:color w:val="000000"/>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0D5A148" w14:textId="4AF1FA86" w:rsidR="009E005C" w:rsidRDefault="009E005C" w:rsidP="009E005C">
            <w:pPr>
              <w:jc w:val="center"/>
              <w:rPr>
                <w:rFonts w:eastAsia="Arial Unicode MS"/>
                <w:color w:val="000000"/>
                <w:sz w:val="22"/>
                <w:szCs w:val="22"/>
              </w:rPr>
            </w:pPr>
            <w:r>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E9923FE" w14:textId="68241091"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406A323" w14:textId="6E2DA51C" w:rsidR="009E005C" w:rsidRPr="00943B23" w:rsidRDefault="009E005C" w:rsidP="009E005C">
            <w:pPr>
              <w:jc w:val="center"/>
              <w:rPr>
                <w:rFonts w:eastAsia="Arial Unicode MS"/>
                <w:color w:val="000000"/>
                <w:sz w:val="22"/>
                <w:szCs w:val="22"/>
              </w:rPr>
            </w:pPr>
            <w:r>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14:paraId="7DAD43B6" w14:textId="37484AF7" w:rsidR="009E005C" w:rsidRPr="00943B23" w:rsidRDefault="009E005C" w:rsidP="009E005C">
            <w:pPr>
              <w:rPr>
                <w:rFonts w:eastAsia="Arial Unicode MS"/>
                <w:color w:val="000000"/>
                <w:sz w:val="22"/>
                <w:szCs w:val="22"/>
              </w:rPr>
            </w:pPr>
            <w:r>
              <w:rPr>
                <w:rFonts w:eastAsia="Arial Unicode MS"/>
                <w:color w:val="000000"/>
                <w:sz w:val="22"/>
                <w:szCs w:val="22"/>
              </w:rPr>
              <w:t>Deodorizer odor</w:t>
            </w:r>
          </w:p>
        </w:tc>
      </w:tr>
    </w:tbl>
    <w:p w14:paraId="2D7C5BA2" w14:textId="77777777" w:rsidR="00F65092" w:rsidRPr="00943B23" w:rsidRDefault="00F65092" w:rsidP="00943B23">
      <w:pPr>
        <w:spacing w:after="200" w:line="276" w:lineRule="auto"/>
        <w:jc w:val="center"/>
        <w:rPr>
          <w:rFonts w:eastAsia="Calibri"/>
          <w:b/>
          <w:sz w:val="22"/>
          <w:szCs w:val="22"/>
        </w:rPr>
      </w:pPr>
    </w:p>
    <w:sectPr w:rsidR="00F65092" w:rsidRPr="00943B23" w:rsidSect="00943B23">
      <w:headerReference w:type="even" r:id="rId17"/>
      <w:headerReference w:type="default" r:id="rId18"/>
      <w:footerReference w:type="default" r:id="rId19"/>
      <w:headerReference w:type="first" r:id="rId20"/>
      <w:footerReference w:type="first" r:id="rId21"/>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22299" w14:textId="77777777" w:rsidR="0011240B" w:rsidRDefault="0011240B">
      <w:r>
        <w:separator/>
      </w:r>
    </w:p>
  </w:endnote>
  <w:endnote w:type="continuationSeparator" w:id="0">
    <w:p w14:paraId="7749086B" w14:textId="77777777" w:rsidR="0011240B" w:rsidRDefault="00112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CAE8" w14:textId="77777777" w:rsidR="00CE087F" w:rsidRDefault="00CE087F"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90F748" w14:textId="77777777" w:rsidR="00CE087F" w:rsidRDefault="00CE08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0B91E" w14:textId="77777777" w:rsidR="00CE087F" w:rsidRDefault="00CE087F"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00066">
      <w:rPr>
        <w:rStyle w:val="PageNumber"/>
        <w:noProof/>
      </w:rPr>
      <w:t>7</w:t>
    </w:r>
    <w:r>
      <w:rPr>
        <w:rStyle w:val="PageNumber"/>
      </w:rPr>
      <w:fldChar w:fldCharType="end"/>
    </w:r>
  </w:p>
  <w:p w14:paraId="337A9349" w14:textId="77777777" w:rsidR="00CE087F" w:rsidRDefault="00CE08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E949" w14:textId="77777777" w:rsidR="00CE087F" w:rsidRDefault="00CE08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144" w:type="dxa"/>
      <w:jc w:val="center"/>
      <w:tblLayout w:type="fixed"/>
      <w:tblLook w:val="0000" w:firstRow="0" w:lastRow="0" w:firstColumn="0" w:lastColumn="0" w:noHBand="0" w:noVBand="0"/>
    </w:tblPr>
    <w:tblGrid>
      <w:gridCol w:w="104"/>
      <w:gridCol w:w="3316"/>
      <w:gridCol w:w="2908"/>
      <w:gridCol w:w="2908"/>
      <w:gridCol w:w="2908"/>
    </w:tblGrid>
    <w:tr w:rsidR="00CE087F" w:rsidRPr="00F374D5" w14:paraId="40C11877" w14:textId="77777777" w:rsidTr="00CE087F">
      <w:trPr>
        <w:trHeight w:val="300"/>
        <w:jc w:val="center"/>
      </w:trPr>
      <w:tc>
        <w:tcPr>
          <w:tcW w:w="3420" w:type="dxa"/>
          <w:gridSpan w:val="2"/>
          <w:tcBorders>
            <w:top w:val="nil"/>
            <w:left w:val="nil"/>
            <w:bottom w:val="nil"/>
            <w:right w:val="nil"/>
          </w:tcBorders>
          <w:shd w:val="clear" w:color="auto" w:fill="auto"/>
          <w:noWrap/>
          <w:vAlign w:val="center"/>
        </w:tcPr>
        <w:p w14:paraId="4C91A15B" w14:textId="77777777" w:rsidR="00CE087F" w:rsidRPr="00860C0A" w:rsidRDefault="00CE087F" w:rsidP="00956C35">
          <w:pPr>
            <w:rPr>
              <w:rFonts w:ascii="Times" w:hAnsi="Times" w:cs="Times"/>
              <w:sz w:val="18"/>
            </w:rPr>
          </w:pPr>
          <w:r>
            <w:rPr>
              <w:rFonts w:ascii="Times" w:hAnsi="Times" w:cs="Times"/>
              <w:sz w:val="18"/>
            </w:rPr>
            <w:t>TVOCs = total volatile organic compounds</w:t>
          </w:r>
        </w:p>
      </w:tc>
      <w:tc>
        <w:tcPr>
          <w:tcW w:w="2908" w:type="dxa"/>
          <w:tcBorders>
            <w:top w:val="nil"/>
            <w:left w:val="nil"/>
            <w:bottom w:val="nil"/>
            <w:right w:val="nil"/>
          </w:tcBorders>
          <w:vAlign w:val="center"/>
        </w:tcPr>
        <w:p w14:paraId="09E80404" w14:textId="77777777" w:rsidR="00CE087F" w:rsidRDefault="00CE087F" w:rsidP="00956C35">
          <w:pPr>
            <w:rPr>
              <w:rFonts w:ascii="Times" w:hAnsi="Times" w:cs="Times"/>
              <w:sz w:val="18"/>
            </w:rPr>
          </w:pPr>
          <w:r w:rsidRPr="00860C0A">
            <w:rPr>
              <w:rFonts w:ascii="Times" w:hAnsi="Times" w:cs="Times"/>
              <w:sz w:val="18"/>
            </w:rPr>
            <w:t>ppm = parts per million</w:t>
          </w:r>
        </w:p>
      </w:tc>
      <w:tc>
        <w:tcPr>
          <w:tcW w:w="2908" w:type="dxa"/>
          <w:tcBorders>
            <w:top w:val="nil"/>
            <w:left w:val="nil"/>
            <w:bottom w:val="nil"/>
            <w:right w:val="nil"/>
          </w:tcBorders>
          <w:vAlign w:val="center"/>
        </w:tcPr>
        <w:p w14:paraId="24EECCC5" w14:textId="42F5DC2F" w:rsidR="00CE087F" w:rsidRDefault="00CE087F" w:rsidP="00956C35">
          <w:pPr>
            <w:rPr>
              <w:rFonts w:ascii="Times" w:hAnsi="Times" w:cs="Times"/>
              <w:sz w:val="18"/>
            </w:rPr>
          </w:pPr>
          <w:r>
            <w:rPr>
              <w:rFonts w:ascii="Times" w:hAnsi="Times" w:cs="Times"/>
              <w:sz w:val="18"/>
            </w:rPr>
            <w:t>DEM = dry erase materials</w:t>
          </w:r>
        </w:p>
      </w:tc>
      <w:tc>
        <w:tcPr>
          <w:tcW w:w="2908" w:type="dxa"/>
          <w:tcBorders>
            <w:top w:val="nil"/>
            <w:left w:val="nil"/>
            <w:bottom w:val="nil"/>
            <w:right w:val="nil"/>
          </w:tcBorders>
          <w:shd w:val="clear" w:color="auto" w:fill="auto"/>
          <w:noWrap/>
          <w:vAlign w:val="center"/>
        </w:tcPr>
        <w:p w14:paraId="783267B2" w14:textId="286AEA87" w:rsidR="00CE087F" w:rsidRPr="00860C0A" w:rsidRDefault="00CE087F" w:rsidP="00956C35">
          <w:pPr>
            <w:rPr>
              <w:rFonts w:ascii="Times" w:hAnsi="Times" w:cs="Times"/>
              <w:sz w:val="18"/>
            </w:rPr>
          </w:pPr>
          <w:r>
            <w:rPr>
              <w:rFonts w:ascii="Times" w:hAnsi="Times" w:cs="Times"/>
              <w:sz w:val="18"/>
            </w:rPr>
            <w:t>NC = not carpeted</w:t>
          </w:r>
        </w:p>
      </w:tc>
    </w:tr>
    <w:tr w:rsidR="00CE087F" w:rsidRPr="00F374D5" w14:paraId="7E5D0425" w14:textId="77777777" w:rsidTr="00CE087F">
      <w:trPr>
        <w:gridBefore w:val="1"/>
        <w:wBefore w:w="104" w:type="dxa"/>
        <w:trHeight w:val="300"/>
        <w:jc w:val="center"/>
      </w:trPr>
      <w:tc>
        <w:tcPr>
          <w:tcW w:w="3316" w:type="dxa"/>
          <w:tcBorders>
            <w:top w:val="nil"/>
            <w:left w:val="nil"/>
            <w:bottom w:val="nil"/>
            <w:right w:val="nil"/>
          </w:tcBorders>
          <w:shd w:val="clear" w:color="auto" w:fill="auto"/>
          <w:noWrap/>
          <w:vAlign w:val="center"/>
        </w:tcPr>
        <w:p w14:paraId="4AD4705C" w14:textId="77777777" w:rsidR="00CE087F" w:rsidRPr="00860C0A" w:rsidRDefault="00CE087F" w:rsidP="00956C35">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908" w:type="dxa"/>
          <w:tcBorders>
            <w:top w:val="nil"/>
            <w:left w:val="nil"/>
            <w:bottom w:val="nil"/>
            <w:right w:val="nil"/>
          </w:tcBorders>
          <w:vAlign w:val="center"/>
        </w:tcPr>
        <w:p w14:paraId="52E75F2C" w14:textId="1F865B41" w:rsidR="00CE087F" w:rsidRPr="00071561" w:rsidRDefault="00CE087F" w:rsidP="00956C35">
          <w:pPr>
            <w:rPr>
              <w:rFonts w:ascii="Times" w:hAnsi="Times" w:cs="Times"/>
              <w:sz w:val="18"/>
            </w:rPr>
          </w:pPr>
          <w:r>
            <w:rPr>
              <w:rFonts w:ascii="Times" w:hAnsi="Times" w:cs="Times"/>
              <w:sz w:val="18"/>
            </w:rPr>
            <w:t>AC = air conditioner</w:t>
          </w:r>
        </w:p>
      </w:tc>
      <w:tc>
        <w:tcPr>
          <w:tcW w:w="2908" w:type="dxa"/>
          <w:tcBorders>
            <w:top w:val="nil"/>
            <w:left w:val="nil"/>
            <w:bottom w:val="nil"/>
            <w:right w:val="nil"/>
          </w:tcBorders>
          <w:vAlign w:val="center"/>
        </w:tcPr>
        <w:p w14:paraId="113B0E74" w14:textId="00D7F0BD" w:rsidR="00CE087F" w:rsidRPr="00071561" w:rsidRDefault="00CE087F" w:rsidP="00956C35">
          <w:pPr>
            <w:rPr>
              <w:rFonts w:ascii="Times" w:hAnsi="Times" w:cs="Times"/>
              <w:sz w:val="18"/>
            </w:rPr>
          </w:pPr>
          <w:r>
            <w:rPr>
              <w:rFonts w:ascii="Times" w:hAnsi="Times" w:cs="Times"/>
              <w:sz w:val="18"/>
            </w:rPr>
            <w:t>HS = hand sanitizer</w:t>
          </w:r>
        </w:p>
      </w:tc>
      <w:tc>
        <w:tcPr>
          <w:tcW w:w="2908" w:type="dxa"/>
          <w:tcBorders>
            <w:top w:val="nil"/>
            <w:left w:val="nil"/>
            <w:bottom w:val="nil"/>
            <w:right w:val="nil"/>
          </w:tcBorders>
          <w:shd w:val="clear" w:color="auto" w:fill="auto"/>
          <w:noWrap/>
          <w:vAlign w:val="center"/>
        </w:tcPr>
        <w:p w14:paraId="21A62819" w14:textId="4980D12D" w:rsidR="00CE087F" w:rsidRPr="00071561" w:rsidRDefault="00CE087F" w:rsidP="00956C35">
          <w:pPr>
            <w:rPr>
              <w:rFonts w:ascii="Times" w:hAnsi="Times" w:cs="Times"/>
              <w:sz w:val="18"/>
            </w:rPr>
          </w:pPr>
          <w:r w:rsidRPr="00071561">
            <w:rPr>
              <w:rFonts w:ascii="Times" w:hAnsi="Times" w:cs="Times"/>
              <w:sz w:val="18"/>
            </w:rPr>
            <w:t>ND = non detect</w:t>
          </w:r>
        </w:p>
      </w:tc>
    </w:tr>
  </w:tbl>
  <w:p w14:paraId="51750111" w14:textId="77777777" w:rsidR="00CE087F" w:rsidRDefault="00CE087F" w:rsidP="009A33DC">
    <w:pPr>
      <w:tabs>
        <w:tab w:val="left" w:pos="9180"/>
      </w:tabs>
      <w:rPr>
        <w:b/>
        <w:sz w:val="20"/>
      </w:rPr>
    </w:pPr>
  </w:p>
  <w:p w14:paraId="10B6CC4F" w14:textId="77777777" w:rsidR="00CE087F" w:rsidRDefault="00CE087F" w:rsidP="009A33DC">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E087F" w14:paraId="3005D82F" w14:textId="77777777" w:rsidTr="00CE087F">
      <w:tc>
        <w:tcPr>
          <w:tcW w:w="2718" w:type="dxa"/>
        </w:tcPr>
        <w:p w14:paraId="4FC8B217" w14:textId="77777777" w:rsidR="00CE087F" w:rsidRDefault="00CE087F" w:rsidP="009A33DC">
          <w:pPr>
            <w:jc w:val="right"/>
            <w:rPr>
              <w:sz w:val="20"/>
              <w:lang w:val="fr-FR"/>
            </w:rPr>
          </w:pPr>
          <w:r>
            <w:rPr>
              <w:sz w:val="20"/>
              <w:lang w:val="fr-FR"/>
            </w:rPr>
            <w:t>Carbon Dioxide:</w:t>
          </w:r>
        </w:p>
      </w:tc>
      <w:tc>
        <w:tcPr>
          <w:tcW w:w="4860" w:type="dxa"/>
        </w:tcPr>
        <w:p w14:paraId="6164E974" w14:textId="77777777" w:rsidR="00CE087F" w:rsidRDefault="00CE087F" w:rsidP="009A33DC">
          <w:pPr>
            <w:rPr>
              <w:sz w:val="20"/>
            </w:rPr>
          </w:pPr>
          <w:r>
            <w:rPr>
              <w:sz w:val="20"/>
            </w:rPr>
            <w:t>&lt; 800 ppm = preferable</w:t>
          </w:r>
        </w:p>
      </w:tc>
      <w:tc>
        <w:tcPr>
          <w:tcW w:w="3600" w:type="dxa"/>
        </w:tcPr>
        <w:p w14:paraId="775D03D1" w14:textId="77777777" w:rsidR="00CE087F" w:rsidRDefault="00CE087F" w:rsidP="009A33DC">
          <w:pPr>
            <w:jc w:val="right"/>
            <w:rPr>
              <w:sz w:val="20"/>
            </w:rPr>
          </w:pPr>
          <w:r>
            <w:rPr>
              <w:sz w:val="20"/>
            </w:rPr>
            <w:t>Temperature:</w:t>
          </w:r>
        </w:p>
      </w:tc>
      <w:tc>
        <w:tcPr>
          <w:tcW w:w="3420" w:type="dxa"/>
        </w:tcPr>
        <w:p w14:paraId="466872B8" w14:textId="77777777" w:rsidR="00CE087F" w:rsidRDefault="00CE087F" w:rsidP="009A33DC">
          <w:pPr>
            <w:rPr>
              <w:sz w:val="20"/>
            </w:rPr>
          </w:pPr>
          <w:r>
            <w:rPr>
              <w:sz w:val="20"/>
            </w:rPr>
            <w:t>70 - 78 °F</w:t>
          </w:r>
        </w:p>
      </w:tc>
    </w:tr>
    <w:tr w:rsidR="00CE087F" w14:paraId="0CA1DD0A" w14:textId="77777777" w:rsidTr="00CE087F">
      <w:tc>
        <w:tcPr>
          <w:tcW w:w="2718" w:type="dxa"/>
        </w:tcPr>
        <w:p w14:paraId="6B4346A8" w14:textId="77777777" w:rsidR="00CE087F" w:rsidRDefault="00CE087F" w:rsidP="009A33DC">
          <w:pPr>
            <w:jc w:val="right"/>
            <w:rPr>
              <w:sz w:val="20"/>
            </w:rPr>
          </w:pPr>
        </w:p>
      </w:tc>
      <w:tc>
        <w:tcPr>
          <w:tcW w:w="4860" w:type="dxa"/>
        </w:tcPr>
        <w:p w14:paraId="0EFA9518" w14:textId="77777777" w:rsidR="00CE087F" w:rsidRDefault="00CE087F" w:rsidP="009A33DC">
          <w:pPr>
            <w:rPr>
              <w:sz w:val="20"/>
            </w:rPr>
          </w:pPr>
          <w:r>
            <w:rPr>
              <w:sz w:val="20"/>
            </w:rPr>
            <w:t>&gt; 800 ppm = indicative of ventilation problems</w:t>
          </w:r>
        </w:p>
      </w:tc>
      <w:tc>
        <w:tcPr>
          <w:tcW w:w="3600" w:type="dxa"/>
        </w:tcPr>
        <w:p w14:paraId="3E366926" w14:textId="77777777" w:rsidR="00CE087F" w:rsidRDefault="00CE087F" w:rsidP="009A33DC">
          <w:pPr>
            <w:jc w:val="right"/>
            <w:rPr>
              <w:sz w:val="20"/>
            </w:rPr>
          </w:pPr>
          <w:r>
            <w:rPr>
              <w:sz w:val="20"/>
            </w:rPr>
            <w:t>Relative Humidity:</w:t>
          </w:r>
        </w:p>
      </w:tc>
      <w:tc>
        <w:tcPr>
          <w:tcW w:w="3420" w:type="dxa"/>
        </w:tcPr>
        <w:p w14:paraId="486CAFD2" w14:textId="77777777" w:rsidR="00CE087F" w:rsidRDefault="00CE087F" w:rsidP="009A33DC">
          <w:pPr>
            <w:rPr>
              <w:sz w:val="20"/>
            </w:rPr>
          </w:pPr>
          <w:r>
            <w:rPr>
              <w:sz w:val="20"/>
            </w:rPr>
            <w:t>40 - 60%</w:t>
          </w:r>
        </w:p>
      </w:tc>
    </w:tr>
  </w:tbl>
  <w:p w14:paraId="38A982A1" w14:textId="77777777" w:rsidR="00CE087F" w:rsidRDefault="00CE087F" w:rsidP="009A33DC">
    <w:pPr>
      <w:pStyle w:val="Footer"/>
      <w:jc w:val="center"/>
    </w:pPr>
  </w:p>
  <w:p w14:paraId="22C2421D" w14:textId="1259A759" w:rsidR="00CE087F" w:rsidRPr="009A33DC" w:rsidRDefault="00CE087F" w:rsidP="009A33DC">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000066">
      <w:rPr>
        <w:rStyle w:val="PageNumber"/>
        <w:noProof/>
        <w:sz w:val="22"/>
        <w:szCs w:val="22"/>
      </w:rPr>
      <w:t>4</w:t>
    </w:r>
    <w:r w:rsidRPr="00A7353A">
      <w:rPr>
        <w:rStyle w:val="PageNumber"/>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144" w:type="dxa"/>
      <w:jc w:val="center"/>
      <w:tblLayout w:type="fixed"/>
      <w:tblLook w:val="0000" w:firstRow="0" w:lastRow="0" w:firstColumn="0" w:lastColumn="0" w:noHBand="0" w:noVBand="0"/>
    </w:tblPr>
    <w:tblGrid>
      <w:gridCol w:w="104"/>
      <w:gridCol w:w="3316"/>
      <w:gridCol w:w="2908"/>
      <w:gridCol w:w="2908"/>
      <w:gridCol w:w="2908"/>
    </w:tblGrid>
    <w:tr w:rsidR="00CE087F" w:rsidRPr="00F374D5" w14:paraId="1366FE12" w14:textId="77777777" w:rsidTr="00CE087F">
      <w:trPr>
        <w:trHeight w:val="300"/>
        <w:jc w:val="center"/>
      </w:trPr>
      <w:tc>
        <w:tcPr>
          <w:tcW w:w="3420" w:type="dxa"/>
          <w:gridSpan w:val="2"/>
          <w:tcBorders>
            <w:top w:val="nil"/>
            <w:left w:val="nil"/>
            <w:bottom w:val="nil"/>
            <w:right w:val="nil"/>
          </w:tcBorders>
          <w:shd w:val="clear" w:color="auto" w:fill="auto"/>
          <w:noWrap/>
          <w:vAlign w:val="center"/>
        </w:tcPr>
        <w:p w14:paraId="525E1BC9" w14:textId="77777777" w:rsidR="00CE087F" w:rsidRPr="00860C0A" w:rsidRDefault="00CE087F" w:rsidP="00956C35">
          <w:pPr>
            <w:rPr>
              <w:rFonts w:ascii="Times" w:hAnsi="Times" w:cs="Times"/>
              <w:sz w:val="18"/>
            </w:rPr>
          </w:pPr>
          <w:r>
            <w:rPr>
              <w:rFonts w:ascii="Times" w:hAnsi="Times" w:cs="Times"/>
              <w:sz w:val="18"/>
            </w:rPr>
            <w:t>TVOCs = total volatile organic compounds</w:t>
          </w:r>
        </w:p>
      </w:tc>
      <w:tc>
        <w:tcPr>
          <w:tcW w:w="2908" w:type="dxa"/>
          <w:tcBorders>
            <w:top w:val="nil"/>
            <w:left w:val="nil"/>
            <w:bottom w:val="nil"/>
            <w:right w:val="nil"/>
          </w:tcBorders>
          <w:vAlign w:val="center"/>
        </w:tcPr>
        <w:p w14:paraId="7F5CD1E5" w14:textId="77777777" w:rsidR="00CE087F" w:rsidRDefault="00CE087F" w:rsidP="00956C35">
          <w:pPr>
            <w:rPr>
              <w:rFonts w:ascii="Times" w:hAnsi="Times" w:cs="Times"/>
              <w:sz w:val="18"/>
            </w:rPr>
          </w:pPr>
          <w:r w:rsidRPr="00860C0A">
            <w:rPr>
              <w:rFonts w:ascii="Times" w:hAnsi="Times" w:cs="Times"/>
              <w:sz w:val="18"/>
            </w:rPr>
            <w:t>ppm = parts per million</w:t>
          </w:r>
        </w:p>
      </w:tc>
      <w:tc>
        <w:tcPr>
          <w:tcW w:w="2908" w:type="dxa"/>
          <w:tcBorders>
            <w:top w:val="nil"/>
            <w:left w:val="nil"/>
            <w:bottom w:val="nil"/>
            <w:right w:val="nil"/>
          </w:tcBorders>
          <w:vAlign w:val="center"/>
        </w:tcPr>
        <w:p w14:paraId="26ED4344" w14:textId="77777777" w:rsidR="00CE087F" w:rsidRDefault="00CE087F" w:rsidP="00956C35">
          <w:pPr>
            <w:rPr>
              <w:rFonts w:ascii="Times" w:hAnsi="Times" w:cs="Times"/>
              <w:sz w:val="18"/>
            </w:rPr>
          </w:pPr>
          <w:r>
            <w:rPr>
              <w:rFonts w:ascii="Times" w:hAnsi="Times" w:cs="Times"/>
              <w:sz w:val="18"/>
            </w:rPr>
            <w:t>DEM = dry erase materials</w:t>
          </w:r>
        </w:p>
      </w:tc>
      <w:tc>
        <w:tcPr>
          <w:tcW w:w="2908" w:type="dxa"/>
          <w:tcBorders>
            <w:top w:val="nil"/>
            <w:left w:val="nil"/>
            <w:bottom w:val="nil"/>
            <w:right w:val="nil"/>
          </w:tcBorders>
          <w:shd w:val="clear" w:color="auto" w:fill="auto"/>
          <w:noWrap/>
          <w:vAlign w:val="center"/>
        </w:tcPr>
        <w:p w14:paraId="773A51F4" w14:textId="77777777" w:rsidR="00CE087F" w:rsidRPr="00860C0A" w:rsidRDefault="00CE087F" w:rsidP="00956C35">
          <w:pPr>
            <w:rPr>
              <w:rFonts w:ascii="Times" w:hAnsi="Times" w:cs="Times"/>
              <w:sz w:val="18"/>
            </w:rPr>
          </w:pPr>
          <w:r>
            <w:rPr>
              <w:rFonts w:ascii="Times" w:hAnsi="Times" w:cs="Times"/>
              <w:sz w:val="18"/>
            </w:rPr>
            <w:t>NC = not carpeted</w:t>
          </w:r>
        </w:p>
      </w:tc>
    </w:tr>
    <w:tr w:rsidR="00CE087F" w:rsidRPr="00F374D5" w14:paraId="19F0F84B" w14:textId="77777777" w:rsidTr="00CE087F">
      <w:trPr>
        <w:gridBefore w:val="1"/>
        <w:wBefore w:w="104" w:type="dxa"/>
        <w:trHeight w:val="300"/>
        <w:jc w:val="center"/>
      </w:trPr>
      <w:tc>
        <w:tcPr>
          <w:tcW w:w="3316" w:type="dxa"/>
          <w:tcBorders>
            <w:top w:val="nil"/>
            <w:left w:val="nil"/>
            <w:bottom w:val="nil"/>
            <w:right w:val="nil"/>
          </w:tcBorders>
          <w:shd w:val="clear" w:color="auto" w:fill="auto"/>
          <w:noWrap/>
          <w:vAlign w:val="center"/>
        </w:tcPr>
        <w:p w14:paraId="712DB8E6" w14:textId="77777777" w:rsidR="00CE087F" w:rsidRPr="00860C0A" w:rsidRDefault="00CE087F" w:rsidP="00956C35">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908" w:type="dxa"/>
          <w:tcBorders>
            <w:top w:val="nil"/>
            <w:left w:val="nil"/>
            <w:bottom w:val="nil"/>
            <w:right w:val="nil"/>
          </w:tcBorders>
          <w:vAlign w:val="center"/>
        </w:tcPr>
        <w:p w14:paraId="021B50E3" w14:textId="13C3455F" w:rsidR="00CE087F" w:rsidRPr="00071561" w:rsidRDefault="00CE087F" w:rsidP="00956C35">
          <w:pPr>
            <w:rPr>
              <w:rFonts w:ascii="Times" w:hAnsi="Times" w:cs="Times"/>
              <w:sz w:val="18"/>
            </w:rPr>
          </w:pPr>
          <w:r>
            <w:rPr>
              <w:rFonts w:ascii="Times" w:hAnsi="Times" w:cs="Times"/>
              <w:sz w:val="18"/>
            </w:rPr>
            <w:t>AC = air conditioner</w:t>
          </w:r>
        </w:p>
      </w:tc>
      <w:tc>
        <w:tcPr>
          <w:tcW w:w="2908" w:type="dxa"/>
          <w:tcBorders>
            <w:top w:val="nil"/>
            <w:left w:val="nil"/>
            <w:bottom w:val="nil"/>
            <w:right w:val="nil"/>
          </w:tcBorders>
          <w:vAlign w:val="center"/>
        </w:tcPr>
        <w:p w14:paraId="6CFAB55B" w14:textId="77777777" w:rsidR="00CE087F" w:rsidRPr="00071561" w:rsidRDefault="00CE087F" w:rsidP="00956C35">
          <w:pPr>
            <w:rPr>
              <w:rFonts w:ascii="Times" w:hAnsi="Times" w:cs="Times"/>
              <w:sz w:val="18"/>
            </w:rPr>
          </w:pPr>
          <w:r>
            <w:rPr>
              <w:rFonts w:ascii="Times" w:hAnsi="Times" w:cs="Times"/>
              <w:sz w:val="18"/>
            </w:rPr>
            <w:t>HS = hand sanitizer</w:t>
          </w:r>
        </w:p>
      </w:tc>
      <w:tc>
        <w:tcPr>
          <w:tcW w:w="2908" w:type="dxa"/>
          <w:tcBorders>
            <w:top w:val="nil"/>
            <w:left w:val="nil"/>
            <w:bottom w:val="nil"/>
            <w:right w:val="nil"/>
          </w:tcBorders>
          <w:shd w:val="clear" w:color="auto" w:fill="auto"/>
          <w:noWrap/>
          <w:vAlign w:val="center"/>
        </w:tcPr>
        <w:p w14:paraId="690C5A4C" w14:textId="77777777" w:rsidR="00CE087F" w:rsidRPr="00071561" w:rsidRDefault="00CE087F" w:rsidP="00956C35">
          <w:pPr>
            <w:rPr>
              <w:rFonts w:ascii="Times" w:hAnsi="Times" w:cs="Times"/>
              <w:sz w:val="18"/>
            </w:rPr>
          </w:pPr>
          <w:r w:rsidRPr="00071561">
            <w:rPr>
              <w:rFonts w:ascii="Times" w:hAnsi="Times" w:cs="Times"/>
              <w:sz w:val="18"/>
            </w:rPr>
            <w:t>ND = non detect</w:t>
          </w:r>
        </w:p>
      </w:tc>
    </w:tr>
  </w:tbl>
  <w:p w14:paraId="4C721130" w14:textId="77777777" w:rsidR="00CE087F" w:rsidRDefault="00CE087F" w:rsidP="00956C35">
    <w:pPr>
      <w:tabs>
        <w:tab w:val="left" w:pos="9180"/>
      </w:tabs>
      <w:rPr>
        <w:b/>
        <w:sz w:val="20"/>
      </w:rPr>
    </w:pPr>
  </w:p>
  <w:p w14:paraId="4F0A4444" w14:textId="77777777" w:rsidR="00CE087F" w:rsidRDefault="00CE087F" w:rsidP="00956C3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E087F" w14:paraId="125203C5" w14:textId="77777777" w:rsidTr="00CE087F">
      <w:tc>
        <w:tcPr>
          <w:tcW w:w="2718" w:type="dxa"/>
        </w:tcPr>
        <w:p w14:paraId="57E9B8C6" w14:textId="77777777" w:rsidR="00CE087F" w:rsidRDefault="00CE087F" w:rsidP="00956C35">
          <w:pPr>
            <w:jc w:val="right"/>
            <w:rPr>
              <w:sz w:val="20"/>
              <w:lang w:val="fr-FR"/>
            </w:rPr>
          </w:pPr>
          <w:r>
            <w:rPr>
              <w:sz w:val="20"/>
              <w:lang w:val="fr-FR"/>
            </w:rPr>
            <w:t>Carbon Dioxide:</w:t>
          </w:r>
        </w:p>
      </w:tc>
      <w:tc>
        <w:tcPr>
          <w:tcW w:w="4860" w:type="dxa"/>
        </w:tcPr>
        <w:p w14:paraId="3C625620" w14:textId="77777777" w:rsidR="00CE087F" w:rsidRDefault="00CE087F" w:rsidP="00956C35">
          <w:pPr>
            <w:rPr>
              <w:sz w:val="20"/>
            </w:rPr>
          </w:pPr>
          <w:r>
            <w:rPr>
              <w:sz w:val="20"/>
            </w:rPr>
            <w:t>&lt; 800 ppm = preferable</w:t>
          </w:r>
        </w:p>
      </w:tc>
      <w:tc>
        <w:tcPr>
          <w:tcW w:w="3600" w:type="dxa"/>
        </w:tcPr>
        <w:p w14:paraId="238EED6E" w14:textId="77777777" w:rsidR="00CE087F" w:rsidRDefault="00CE087F" w:rsidP="00956C35">
          <w:pPr>
            <w:jc w:val="right"/>
            <w:rPr>
              <w:sz w:val="20"/>
            </w:rPr>
          </w:pPr>
          <w:r>
            <w:rPr>
              <w:sz w:val="20"/>
            </w:rPr>
            <w:t>Temperature:</w:t>
          </w:r>
        </w:p>
      </w:tc>
      <w:tc>
        <w:tcPr>
          <w:tcW w:w="3420" w:type="dxa"/>
        </w:tcPr>
        <w:p w14:paraId="3D376CB4" w14:textId="77777777" w:rsidR="00CE087F" w:rsidRDefault="00CE087F" w:rsidP="00956C35">
          <w:pPr>
            <w:rPr>
              <w:sz w:val="20"/>
            </w:rPr>
          </w:pPr>
          <w:r>
            <w:rPr>
              <w:sz w:val="20"/>
            </w:rPr>
            <w:t>70 - 78 °F</w:t>
          </w:r>
        </w:p>
      </w:tc>
    </w:tr>
    <w:tr w:rsidR="00CE087F" w14:paraId="267F65F1" w14:textId="77777777" w:rsidTr="00CE087F">
      <w:tc>
        <w:tcPr>
          <w:tcW w:w="2718" w:type="dxa"/>
        </w:tcPr>
        <w:p w14:paraId="6F674FE4" w14:textId="77777777" w:rsidR="00CE087F" w:rsidRDefault="00CE087F" w:rsidP="00956C35">
          <w:pPr>
            <w:jc w:val="right"/>
            <w:rPr>
              <w:sz w:val="20"/>
            </w:rPr>
          </w:pPr>
        </w:p>
      </w:tc>
      <w:tc>
        <w:tcPr>
          <w:tcW w:w="4860" w:type="dxa"/>
        </w:tcPr>
        <w:p w14:paraId="6970C7ED" w14:textId="77777777" w:rsidR="00CE087F" w:rsidRDefault="00CE087F" w:rsidP="00956C35">
          <w:pPr>
            <w:rPr>
              <w:sz w:val="20"/>
            </w:rPr>
          </w:pPr>
          <w:r>
            <w:rPr>
              <w:sz w:val="20"/>
            </w:rPr>
            <w:t>&gt; 800 ppm = indicative of ventilation problems</w:t>
          </w:r>
        </w:p>
      </w:tc>
      <w:tc>
        <w:tcPr>
          <w:tcW w:w="3600" w:type="dxa"/>
        </w:tcPr>
        <w:p w14:paraId="26B2B0BB" w14:textId="77777777" w:rsidR="00CE087F" w:rsidRDefault="00CE087F" w:rsidP="00956C35">
          <w:pPr>
            <w:jc w:val="right"/>
            <w:rPr>
              <w:sz w:val="20"/>
            </w:rPr>
          </w:pPr>
          <w:r>
            <w:rPr>
              <w:sz w:val="20"/>
            </w:rPr>
            <w:t>Relative Humidity:</w:t>
          </w:r>
        </w:p>
      </w:tc>
      <w:tc>
        <w:tcPr>
          <w:tcW w:w="3420" w:type="dxa"/>
        </w:tcPr>
        <w:p w14:paraId="3032C369" w14:textId="77777777" w:rsidR="00CE087F" w:rsidRDefault="00CE087F" w:rsidP="00956C35">
          <w:pPr>
            <w:rPr>
              <w:sz w:val="20"/>
            </w:rPr>
          </w:pPr>
          <w:r>
            <w:rPr>
              <w:sz w:val="20"/>
            </w:rPr>
            <w:t>40 - 60%</w:t>
          </w:r>
        </w:p>
      </w:tc>
    </w:tr>
  </w:tbl>
  <w:p w14:paraId="00769D61" w14:textId="77777777" w:rsidR="00CE087F" w:rsidRDefault="00CE087F" w:rsidP="00956C35">
    <w:pPr>
      <w:pStyle w:val="Footer"/>
      <w:jc w:val="center"/>
    </w:pPr>
  </w:p>
  <w:p w14:paraId="6BA504C3" w14:textId="117DC977" w:rsidR="00CE087F" w:rsidRPr="00956C35" w:rsidRDefault="00CE087F" w:rsidP="00956C35">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000066">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BEE4F" w14:textId="77777777" w:rsidR="0011240B" w:rsidRDefault="0011240B">
      <w:r>
        <w:separator/>
      </w:r>
    </w:p>
  </w:footnote>
  <w:footnote w:type="continuationSeparator" w:id="0">
    <w:p w14:paraId="121F3952" w14:textId="77777777" w:rsidR="0011240B" w:rsidRDefault="00112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C1892" w14:textId="77777777" w:rsidR="00CE087F" w:rsidRDefault="00CE087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92766F7" w14:textId="77777777" w:rsidR="00CE087F" w:rsidRDefault="00CE08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3096"/>
      <w:gridCol w:w="3374"/>
      <w:gridCol w:w="1405"/>
      <w:gridCol w:w="1701"/>
    </w:tblGrid>
    <w:tr w:rsidR="00CE087F" w14:paraId="5610D377" w14:textId="77777777" w:rsidTr="00CE087F">
      <w:trPr>
        <w:cantSplit/>
        <w:trHeight w:val="360"/>
      </w:trPr>
      <w:tc>
        <w:tcPr>
          <w:tcW w:w="12258" w:type="dxa"/>
          <w:gridSpan w:val="3"/>
        </w:tcPr>
        <w:p w14:paraId="30C8F893" w14:textId="77777777" w:rsidR="00CE087F" w:rsidRPr="00AA0C96" w:rsidRDefault="00CE087F" w:rsidP="000870B4">
          <w:pPr>
            <w:pStyle w:val="Header"/>
            <w:spacing w:before="60" w:after="60"/>
            <w:rPr>
              <w:b/>
              <w:sz w:val="22"/>
            </w:rPr>
          </w:pPr>
          <w:r>
            <w:rPr>
              <w:b/>
              <w:sz w:val="22"/>
            </w:rPr>
            <w:t>Location: Massachusetts Lottery</w:t>
          </w:r>
        </w:p>
      </w:tc>
      <w:tc>
        <w:tcPr>
          <w:tcW w:w="2358" w:type="dxa"/>
        </w:tcPr>
        <w:p w14:paraId="28F4E563" w14:textId="77777777" w:rsidR="00CE087F" w:rsidRPr="00AA0C96" w:rsidRDefault="00CE087F" w:rsidP="000870B4">
          <w:pPr>
            <w:pStyle w:val="Header"/>
            <w:tabs>
              <w:tab w:val="clear" w:pos="4320"/>
              <w:tab w:val="clear" w:pos="8640"/>
            </w:tabs>
            <w:spacing w:before="60" w:after="60"/>
            <w:rPr>
              <w:b/>
              <w:sz w:val="22"/>
            </w:rPr>
          </w:pPr>
          <w:r w:rsidRPr="00AA0C96">
            <w:rPr>
              <w:b/>
              <w:sz w:val="22"/>
            </w:rPr>
            <w:t>Indoor Air Results</w:t>
          </w:r>
        </w:p>
      </w:tc>
    </w:tr>
    <w:tr w:rsidR="00CE087F" w14:paraId="3302961D" w14:textId="77777777" w:rsidTr="00CE087F">
      <w:trPr>
        <w:cantSplit/>
      </w:trPr>
      <w:tc>
        <w:tcPr>
          <w:tcW w:w="4872" w:type="dxa"/>
        </w:tcPr>
        <w:p w14:paraId="5E8D6787" w14:textId="3055FCA7" w:rsidR="00CE087F" w:rsidRPr="00AA0C96" w:rsidRDefault="00CE087F" w:rsidP="000870B4">
          <w:pPr>
            <w:pStyle w:val="Header"/>
            <w:tabs>
              <w:tab w:val="clear" w:pos="4320"/>
              <w:tab w:val="clear" w:pos="8640"/>
            </w:tabs>
            <w:spacing w:before="60" w:after="60"/>
            <w:rPr>
              <w:b/>
              <w:sz w:val="22"/>
            </w:rPr>
          </w:pPr>
          <w:r w:rsidRPr="00AA0C96">
            <w:rPr>
              <w:b/>
              <w:sz w:val="22"/>
            </w:rPr>
            <w:t>Address</w:t>
          </w:r>
          <w:r>
            <w:rPr>
              <w:b/>
              <w:sz w:val="22"/>
            </w:rPr>
            <w:t xml:space="preserve">: 160 Winthrop </w:t>
          </w:r>
          <w:r w:rsidRPr="00B148E5">
            <w:rPr>
              <w:b/>
              <w:sz w:val="22"/>
            </w:rPr>
            <w:t>Avenue</w:t>
          </w:r>
          <w:r>
            <w:rPr>
              <w:b/>
              <w:sz w:val="22"/>
            </w:rPr>
            <w:t>, Lawrence, MA</w:t>
          </w:r>
        </w:p>
      </w:tc>
      <w:tc>
        <w:tcPr>
          <w:tcW w:w="4872" w:type="dxa"/>
        </w:tcPr>
        <w:p w14:paraId="71C98413" w14:textId="5804D967" w:rsidR="00CE087F" w:rsidRPr="00AA0C96" w:rsidRDefault="00CE087F" w:rsidP="000870B4">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14:paraId="5ADCCB88" w14:textId="77777777" w:rsidR="00CE087F" w:rsidRPr="00AA0C96" w:rsidRDefault="00CE087F" w:rsidP="000870B4">
          <w:pPr>
            <w:pStyle w:val="Header"/>
            <w:tabs>
              <w:tab w:val="clear" w:pos="4320"/>
              <w:tab w:val="clear" w:pos="8640"/>
            </w:tabs>
            <w:spacing w:before="60" w:after="60"/>
            <w:rPr>
              <w:b/>
              <w:sz w:val="22"/>
            </w:rPr>
          </w:pPr>
        </w:p>
      </w:tc>
      <w:tc>
        <w:tcPr>
          <w:tcW w:w="2358" w:type="dxa"/>
        </w:tcPr>
        <w:p w14:paraId="6378F958" w14:textId="77777777" w:rsidR="00CE087F" w:rsidRPr="00AA0C96" w:rsidRDefault="00CE087F" w:rsidP="000870B4">
          <w:pPr>
            <w:pStyle w:val="Header"/>
            <w:tabs>
              <w:tab w:val="clear" w:pos="4320"/>
              <w:tab w:val="clear" w:pos="8640"/>
            </w:tabs>
            <w:spacing w:before="60" w:after="60"/>
            <w:rPr>
              <w:b/>
              <w:sz w:val="22"/>
            </w:rPr>
          </w:pPr>
          <w:r w:rsidRPr="00AA0C96">
            <w:rPr>
              <w:b/>
              <w:sz w:val="22"/>
            </w:rPr>
            <w:t>Date</w:t>
          </w:r>
          <w:r>
            <w:rPr>
              <w:b/>
              <w:sz w:val="22"/>
            </w:rPr>
            <w:t>: 8/5/2021</w:t>
          </w:r>
        </w:p>
      </w:tc>
    </w:tr>
  </w:tbl>
  <w:p w14:paraId="01D71E0A" w14:textId="77777777" w:rsidR="00CE087F" w:rsidRDefault="00CE08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4872"/>
      <w:gridCol w:w="4872"/>
      <w:gridCol w:w="2514"/>
      <w:gridCol w:w="2358"/>
    </w:tblGrid>
    <w:tr w:rsidR="00CE087F" w14:paraId="759C376D" w14:textId="77777777" w:rsidTr="00D82080">
      <w:trPr>
        <w:cantSplit/>
        <w:trHeight w:val="360"/>
      </w:trPr>
      <w:tc>
        <w:tcPr>
          <w:tcW w:w="12258" w:type="dxa"/>
          <w:gridSpan w:val="3"/>
        </w:tcPr>
        <w:p w14:paraId="70065C0E" w14:textId="0D62BC3B" w:rsidR="00CE087F" w:rsidRPr="00AA0C96" w:rsidRDefault="00CE087F" w:rsidP="00D82080">
          <w:pPr>
            <w:pStyle w:val="Header"/>
            <w:spacing w:before="60" w:after="60"/>
            <w:rPr>
              <w:b/>
              <w:sz w:val="22"/>
            </w:rPr>
          </w:pPr>
          <w:r>
            <w:rPr>
              <w:b/>
              <w:sz w:val="22"/>
            </w:rPr>
            <w:t>Location: Massachusetts Lottery</w:t>
          </w:r>
        </w:p>
      </w:tc>
      <w:tc>
        <w:tcPr>
          <w:tcW w:w="2358" w:type="dxa"/>
        </w:tcPr>
        <w:p w14:paraId="3F0673FB" w14:textId="77777777" w:rsidR="00CE087F" w:rsidRPr="00AA0C96" w:rsidRDefault="00CE087F" w:rsidP="00D82080">
          <w:pPr>
            <w:pStyle w:val="Header"/>
            <w:tabs>
              <w:tab w:val="clear" w:pos="4320"/>
              <w:tab w:val="clear" w:pos="8640"/>
            </w:tabs>
            <w:spacing w:before="60" w:after="60"/>
            <w:rPr>
              <w:b/>
              <w:sz w:val="22"/>
            </w:rPr>
          </w:pPr>
          <w:r w:rsidRPr="00AA0C96">
            <w:rPr>
              <w:b/>
              <w:sz w:val="22"/>
            </w:rPr>
            <w:t>Indoor Air Results</w:t>
          </w:r>
        </w:p>
      </w:tc>
    </w:tr>
    <w:tr w:rsidR="00CE087F" w14:paraId="4E136946" w14:textId="77777777" w:rsidTr="00D82080">
      <w:trPr>
        <w:cantSplit/>
      </w:trPr>
      <w:tc>
        <w:tcPr>
          <w:tcW w:w="4872" w:type="dxa"/>
        </w:tcPr>
        <w:p w14:paraId="0507493C" w14:textId="336BF607" w:rsidR="00CE087F" w:rsidRPr="00AA0C96" w:rsidRDefault="00CE087F" w:rsidP="00D82080">
          <w:pPr>
            <w:pStyle w:val="Header"/>
            <w:tabs>
              <w:tab w:val="clear" w:pos="4320"/>
              <w:tab w:val="clear" w:pos="8640"/>
            </w:tabs>
            <w:spacing w:before="60" w:after="60"/>
            <w:rPr>
              <w:b/>
              <w:sz w:val="22"/>
            </w:rPr>
          </w:pPr>
          <w:r w:rsidRPr="00AA0C96">
            <w:rPr>
              <w:b/>
              <w:sz w:val="22"/>
            </w:rPr>
            <w:t>Address</w:t>
          </w:r>
          <w:r>
            <w:rPr>
              <w:b/>
              <w:sz w:val="22"/>
            </w:rPr>
            <w:t xml:space="preserve">: 160 Winthrop </w:t>
          </w:r>
          <w:r w:rsidRPr="00B148E5">
            <w:rPr>
              <w:b/>
              <w:sz w:val="22"/>
            </w:rPr>
            <w:t>Avenue</w:t>
          </w:r>
          <w:r>
            <w:rPr>
              <w:b/>
              <w:sz w:val="22"/>
            </w:rPr>
            <w:t>, Lawrence, MA</w:t>
          </w:r>
        </w:p>
      </w:tc>
      <w:tc>
        <w:tcPr>
          <w:tcW w:w="4872" w:type="dxa"/>
        </w:tcPr>
        <w:p w14:paraId="0391475C" w14:textId="77777777" w:rsidR="00CE087F" w:rsidRPr="00AA0C96" w:rsidRDefault="00CE087F" w:rsidP="00D82080">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14:paraId="776B4F9D" w14:textId="77777777" w:rsidR="00CE087F" w:rsidRPr="00AA0C96" w:rsidRDefault="00CE087F" w:rsidP="00D82080">
          <w:pPr>
            <w:pStyle w:val="Header"/>
            <w:tabs>
              <w:tab w:val="clear" w:pos="4320"/>
              <w:tab w:val="clear" w:pos="8640"/>
            </w:tabs>
            <w:spacing w:before="60" w:after="60"/>
            <w:rPr>
              <w:b/>
              <w:sz w:val="22"/>
            </w:rPr>
          </w:pPr>
        </w:p>
      </w:tc>
      <w:tc>
        <w:tcPr>
          <w:tcW w:w="2358" w:type="dxa"/>
        </w:tcPr>
        <w:p w14:paraId="6ADA26E7" w14:textId="0ED4D9D2" w:rsidR="00CE087F" w:rsidRPr="00AA0C96" w:rsidRDefault="00CE087F" w:rsidP="00D82080">
          <w:pPr>
            <w:pStyle w:val="Header"/>
            <w:tabs>
              <w:tab w:val="clear" w:pos="4320"/>
              <w:tab w:val="clear" w:pos="8640"/>
            </w:tabs>
            <w:spacing w:before="60" w:after="60"/>
            <w:rPr>
              <w:b/>
              <w:sz w:val="22"/>
            </w:rPr>
          </w:pPr>
          <w:r w:rsidRPr="00AA0C96">
            <w:rPr>
              <w:b/>
              <w:sz w:val="22"/>
            </w:rPr>
            <w:t>Date</w:t>
          </w:r>
          <w:r>
            <w:rPr>
              <w:b/>
              <w:sz w:val="22"/>
            </w:rPr>
            <w:t>: 8/5/2021</w:t>
          </w:r>
        </w:p>
      </w:tc>
    </w:tr>
  </w:tbl>
  <w:p w14:paraId="59BA77EC" w14:textId="77777777" w:rsidR="00CE087F" w:rsidRDefault="00CE087F" w:rsidP="00D820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B24EFB"/>
    <w:multiLevelType w:val="multilevel"/>
    <w:tmpl w:val="28FCADD2"/>
    <w:numStyleLink w:val="StyleBulletedSymbolsymbolLeft025Hanging025"/>
  </w:abstractNum>
  <w:abstractNum w:abstractNumId="14"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5"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6"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DD64C6"/>
    <w:multiLevelType w:val="multilevel"/>
    <w:tmpl w:val="1762915E"/>
    <w:numStyleLink w:val="StyleBulletedSymbolsymbolBoldLeft0Hanging0251"/>
  </w:abstractNum>
  <w:abstractNum w:abstractNumId="1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4E67BEC"/>
    <w:multiLevelType w:val="multilevel"/>
    <w:tmpl w:val="71C4E34C"/>
    <w:numStyleLink w:val="StyleNumberedLeft0Hanging025"/>
  </w:abstractNum>
  <w:abstractNum w:abstractNumId="20"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FC6D8A"/>
    <w:multiLevelType w:val="multilevel"/>
    <w:tmpl w:val="1762915E"/>
    <w:numStyleLink w:val="StyleBulletedSymbolsymbolBoldLeft0Hanging0251"/>
  </w:abstractNum>
  <w:abstractNum w:abstractNumId="27"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4"/>
  </w:num>
  <w:num w:numId="2">
    <w:abstractNumId w:val="0"/>
  </w:num>
  <w:num w:numId="3">
    <w:abstractNumId w:val="12"/>
  </w:num>
  <w:num w:numId="4">
    <w:abstractNumId w:val="15"/>
  </w:num>
  <w:num w:numId="5">
    <w:abstractNumId w:val="16"/>
  </w:num>
  <w:num w:numId="6">
    <w:abstractNumId w:val="28"/>
  </w:num>
  <w:num w:numId="7">
    <w:abstractNumId w:val="27"/>
  </w:num>
  <w:num w:numId="8">
    <w:abstractNumId w:val="7"/>
  </w:num>
  <w:num w:numId="9">
    <w:abstractNumId w:val="2"/>
  </w:num>
  <w:num w:numId="10">
    <w:abstractNumId w:val="8"/>
  </w:num>
  <w:num w:numId="11">
    <w:abstractNumId w:val="21"/>
  </w:num>
  <w:num w:numId="12">
    <w:abstractNumId w:val="6"/>
  </w:num>
  <w:num w:numId="13">
    <w:abstractNumId w:val="23"/>
  </w:num>
  <w:num w:numId="14">
    <w:abstractNumId w:val="18"/>
  </w:num>
  <w:num w:numId="15">
    <w:abstractNumId w:val="5"/>
  </w:num>
  <w:num w:numId="16">
    <w:abstractNumId w:val="17"/>
  </w:num>
  <w:num w:numId="17">
    <w:abstractNumId w:val="4"/>
  </w:num>
  <w:num w:numId="18">
    <w:abstractNumId w:val="9"/>
  </w:num>
  <w:num w:numId="19">
    <w:abstractNumId w:val="26"/>
  </w:num>
  <w:num w:numId="20">
    <w:abstractNumId w:val="25"/>
  </w:num>
  <w:num w:numId="21">
    <w:abstractNumId w:val="29"/>
  </w:num>
  <w:num w:numId="22">
    <w:abstractNumId w:val="19"/>
  </w:num>
  <w:num w:numId="23">
    <w:abstractNumId w:val="22"/>
  </w:num>
  <w:num w:numId="24">
    <w:abstractNumId w:val="3"/>
  </w:num>
  <w:num w:numId="25">
    <w:abstractNumId w:val="24"/>
  </w:num>
  <w:num w:numId="26">
    <w:abstractNumId w:val="10"/>
  </w:num>
  <w:num w:numId="27">
    <w:abstractNumId w:val="11"/>
  </w:num>
  <w:num w:numId="28">
    <w:abstractNumId w:val="1"/>
  </w:num>
  <w:num w:numId="29">
    <w:abstractNumId w:val="20"/>
  </w:num>
  <w:num w:numId="30">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0066"/>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15BCF"/>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473"/>
    <w:rsid w:val="000454B0"/>
    <w:rsid w:val="0004591A"/>
    <w:rsid w:val="00045DAC"/>
    <w:rsid w:val="00045F3A"/>
    <w:rsid w:val="000479ED"/>
    <w:rsid w:val="00047CA4"/>
    <w:rsid w:val="00050533"/>
    <w:rsid w:val="000506A6"/>
    <w:rsid w:val="00050A04"/>
    <w:rsid w:val="00051245"/>
    <w:rsid w:val="00051D6A"/>
    <w:rsid w:val="000532DF"/>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CF3"/>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36F"/>
    <w:rsid w:val="00076A4B"/>
    <w:rsid w:val="00076CDF"/>
    <w:rsid w:val="000770C5"/>
    <w:rsid w:val="000771D8"/>
    <w:rsid w:val="00081B88"/>
    <w:rsid w:val="0008234D"/>
    <w:rsid w:val="000824E4"/>
    <w:rsid w:val="0008264F"/>
    <w:rsid w:val="000835D9"/>
    <w:rsid w:val="00083B4C"/>
    <w:rsid w:val="00083CD1"/>
    <w:rsid w:val="00084CDC"/>
    <w:rsid w:val="00084F56"/>
    <w:rsid w:val="000858A8"/>
    <w:rsid w:val="00085C64"/>
    <w:rsid w:val="00085FDB"/>
    <w:rsid w:val="00085FFB"/>
    <w:rsid w:val="00086A04"/>
    <w:rsid w:val="00086A56"/>
    <w:rsid w:val="00086A60"/>
    <w:rsid w:val="000870B4"/>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2999"/>
    <w:rsid w:val="000A2BBB"/>
    <w:rsid w:val="000A3089"/>
    <w:rsid w:val="000A3B69"/>
    <w:rsid w:val="000A3C8E"/>
    <w:rsid w:val="000A3E8D"/>
    <w:rsid w:val="000A4A43"/>
    <w:rsid w:val="000A4E06"/>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111B"/>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048"/>
    <w:rsid w:val="000F694B"/>
    <w:rsid w:val="0010091C"/>
    <w:rsid w:val="00101E4B"/>
    <w:rsid w:val="00102288"/>
    <w:rsid w:val="001022AC"/>
    <w:rsid w:val="00102F01"/>
    <w:rsid w:val="00104481"/>
    <w:rsid w:val="00104BB6"/>
    <w:rsid w:val="00104C3D"/>
    <w:rsid w:val="001062F9"/>
    <w:rsid w:val="00107443"/>
    <w:rsid w:val="001111F2"/>
    <w:rsid w:val="00111B85"/>
    <w:rsid w:val="00111DBB"/>
    <w:rsid w:val="0011240B"/>
    <w:rsid w:val="001129E9"/>
    <w:rsid w:val="001133C6"/>
    <w:rsid w:val="001138EF"/>
    <w:rsid w:val="00113A6B"/>
    <w:rsid w:val="00114C4D"/>
    <w:rsid w:val="0011553E"/>
    <w:rsid w:val="0011662F"/>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4A3"/>
    <w:rsid w:val="0014784A"/>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4D5"/>
    <w:rsid w:val="00161BD0"/>
    <w:rsid w:val="001625D8"/>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4BA4"/>
    <w:rsid w:val="00175559"/>
    <w:rsid w:val="0017560B"/>
    <w:rsid w:val="00175AD9"/>
    <w:rsid w:val="00176194"/>
    <w:rsid w:val="00176DF7"/>
    <w:rsid w:val="00176F95"/>
    <w:rsid w:val="001774B5"/>
    <w:rsid w:val="001777F6"/>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1B8"/>
    <w:rsid w:val="00187326"/>
    <w:rsid w:val="0018765B"/>
    <w:rsid w:val="00190190"/>
    <w:rsid w:val="00190F27"/>
    <w:rsid w:val="00190F80"/>
    <w:rsid w:val="001922AF"/>
    <w:rsid w:val="00192C3D"/>
    <w:rsid w:val="00193271"/>
    <w:rsid w:val="001936AB"/>
    <w:rsid w:val="00193F61"/>
    <w:rsid w:val="00194486"/>
    <w:rsid w:val="00194DE9"/>
    <w:rsid w:val="00194F08"/>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5EB1"/>
    <w:rsid w:val="001A6E3E"/>
    <w:rsid w:val="001A6F32"/>
    <w:rsid w:val="001A7ACE"/>
    <w:rsid w:val="001B0089"/>
    <w:rsid w:val="001B28EA"/>
    <w:rsid w:val="001B4723"/>
    <w:rsid w:val="001B4F1F"/>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3688"/>
    <w:rsid w:val="001D41A9"/>
    <w:rsid w:val="001D5490"/>
    <w:rsid w:val="001D6184"/>
    <w:rsid w:val="001D6272"/>
    <w:rsid w:val="001D6617"/>
    <w:rsid w:val="001D67B3"/>
    <w:rsid w:val="001D67FE"/>
    <w:rsid w:val="001D6B08"/>
    <w:rsid w:val="001D6E71"/>
    <w:rsid w:val="001D7AF8"/>
    <w:rsid w:val="001E1274"/>
    <w:rsid w:val="001E1665"/>
    <w:rsid w:val="001E1E70"/>
    <w:rsid w:val="001E251E"/>
    <w:rsid w:val="001E262F"/>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1B0"/>
    <w:rsid w:val="001F3986"/>
    <w:rsid w:val="001F4234"/>
    <w:rsid w:val="001F4410"/>
    <w:rsid w:val="001F4FC3"/>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531"/>
    <w:rsid w:val="00251B76"/>
    <w:rsid w:val="0025271C"/>
    <w:rsid w:val="0025288A"/>
    <w:rsid w:val="00253B50"/>
    <w:rsid w:val="00253F0C"/>
    <w:rsid w:val="0025496F"/>
    <w:rsid w:val="002551DD"/>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6BC7"/>
    <w:rsid w:val="0027734A"/>
    <w:rsid w:val="00277DBB"/>
    <w:rsid w:val="00280268"/>
    <w:rsid w:val="002815C4"/>
    <w:rsid w:val="00282303"/>
    <w:rsid w:val="00283454"/>
    <w:rsid w:val="00283F3E"/>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558"/>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C5E50"/>
    <w:rsid w:val="002D0789"/>
    <w:rsid w:val="002D0D1D"/>
    <w:rsid w:val="002D1507"/>
    <w:rsid w:val="002D2ABC"/>
    <w:rsid w:val="002D2EDD"/>
    <w:rsid w:val="002D2F32"/>
    <w:rsid w:val="002D472B"/>
    <w:rsid w:val="002D4F2F"/>
    <w:rsid w:val="002D5685"/>
    <w:rsid w:val="002D5739"/>
    <w:rsid w:val="002D5C1C"/>
    <w:rsid w:val="002D72EC"/>
    <w:rsid w:val="002D772C"/>
    <w:rsid w:val="002E0578"/>
    <w:rsid w:val="002E0C7C"/>
    <w:rsid w:val="002E1405"/>
    <w:rsid w:val="002E18EF"/>
    <w:rsid w:val="002E21D7"/>
    <w:rsid w:val="002E2A25"/>
    <w:rsid w:val="002E378D"/>
    <w:rsid w:val="002E39C8"/>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9AE"/>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1776E"/>
    <w:rsid w:val="00320889"/>
    <w:rsid w:val="00321C2F"/>
    <w:rsid w:val="00323608"/>
    <w:rsid w:val="00323F52"/>
    <w:rsid w:val="00324A6A"/>
    <w:rsid w:val="00325302"/>
    <w:rsid w:val="00325E7E"/>
    <w:rsid w:val="00326C89"/>
    <w:rsid w:val="003274E6"/>
    <w:rsid w:val="00330468"/>
    <w:rsid w:val="0033092B"/>
    <w:rsid w:val="00330F06"/>
    <w:rsid w:val="00330F29"/>
    <w:rsid w:val="00331E83"/>
    <w:rsid w:val="003341D9"/>
    <w:rsid w:val="003343D6"/>
    <w:rsid w:val="003351C0"/>
    <w:rsid w:val="00335474"/>
    <w:rsid w:val="00335919"/>
    <w:rsid w:val="00336A6A"/>
    <w:rsid w:val="003375EE"/>
    <w:rsid w:val="003378F3"/>
    <w:rsid w:val="00337A18"/>
    <w:rsid w:val="00340323"/>
    <w:rsid w:val="00340473"/>
    <w:rsid w:val="0034048E"/>
    <w:rsid w:val="00341095"/>
    <w:rsid w:val="00344326"/>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58C"/>
    <w:rsid w:val="00382A48"/>
    <w:rsid w:val="00382A79"/>
    <w:rsid w:val="00382BFA"/>
    <w:rsid w:val="003832CC"/>
    <w:rsid w:val="003835AD"/>
    <w:rsid w:val="00383BB7"/>
    <w:rsid w:val="00383F89"/>
    <w:rsid w:val="0038729C"/>
    <w:rsid w:val="0038743B"/>
    <w:rsid w:val="00387FDE"/>
    <w:rsid w:val="00390067"/>
    <w:rsid w:val="00390663"/>
    <w:rsid w:val="0039069F"/>
    <w:rsid w:val="00392217"/>
    <w:rsid w:val="0039263A"/>
    <w:rsid w:val="00393091"/>
    <w:rsid w:val="0039418E"/>
    <w:rsid w:val="00395A5C"/>
    <w:rsid w:val="00395BF5"/>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6A63"/>
    <w:rsid w:val="003A72BB"/>
    <w:rsid w:val="003A7A3A"/>
    <w:rsid w:val="003A7F7A"/>
    <w:rsid w:val="003A7FE2"/>
    <w:rsid w:val="003B0D0D"/>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3C0B"/>
    <w:rsid w:val="003D40DF"/>
    <w:rsid w:val="003D4368"/>
    <w:rsid w:val="003D471A"/>
    <w:rsid w:val="003D499E"/>
    <w:rsid w:val="003D4DE1"/>
    <w:rsid w:val="003D624E"/>
    <w:rsid w:val="003D67C7"/>
    <w:rsid w:val="003D697C"/>
    <w:rsid w:val="003D7273"/>
    <w:rsid w:val="003E1308"/>
    <w:rsid w:val="003E196A"/>
    <w:rsid w:val="003E3476"/>
    <w:rsid w:val="003E3B77"/>
    <w:rsid w:val="003E3EE8"/>
    <w:rsid w:val="003E429D"/>
    <w:rsid w:val="003E42EB"/>
    <w:rsid w:val="003E4691"/>
    <w:rsid w:val="003E47EE"/>
    <w:rsid w:val="003E487A"/>
    <w:rsid w:val="003E5C45"/>
    <w:rsid w:val="003E643C"/>
    <w:rsid w:val="003E7326"/>
    <w:rsid w:val="003E740D"/>
    <w:rsid w:val="003E7BD5"/>
    <w:rsid w:val="003F0A01"/>
    <w:rsid w:val="003F1A28"/>
    <w:rsid w:val="003F1B3B"/>
    <w:rsid w:val="003F2C9A"/>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11D"/>
    <w:rsid w:val="00416293"/>
    <w:rsid w:val="00416DB2"/>
    <w:rsid w:val="00417496"/>
    <w:rsid w:val="00417FC1"/>
    <w:rsid w:val="004206B7"/>
    <w:rsid w:val="00420721"/>
    <w:rsid w:val="00420CE0"/>
    <w:rsid w:val="00420D1A"/>
    <w:rsid w:val="0042199C"/>
    <w:rsid w:val="00421CB4"/>
    <w:rsid w:val="00421DB3"/>
    <w:rsid w:val="0042251C"/>
    <w:rsid w:val="0042497C"/>
    <w:rsid w:val="00425157"/>
    <w:rsid w:val="00425FC6"/>
    <w:rsid w:val="00426402"/>
    <w:rsid w:val="0042699C"/>
    <w:rsid w:val="004275C1"/>
    <w:rsid w:val="004301A4"/>
    <w:rsid w:val="0043075D"/>
    <w:rsid w:val="00430C1F"/>
    <w:rsid w:val="00430E0D"/>
    <w:rsid w:val="0043143C"/>
    <w:rsid w:val="00432201"/>
    <w:rsid w:val="0043332C"/>
    <w:rsid w:val="00433F00"/>
    <w:rsid w:val="004340D7"/>
    <w:rsid w:val="00434968"/>
    <w:rsid w:val="00435EC3"/>
    <w:rsid w:val="00436E4C"/>
    <w:rsid w:val="00437D34"/>
    <w:rsid w:val="00437F04"/>
    <w:rsid w:val="004409C4"/>
    <w:rsid w:val="004411D8"/>
    <w:rsid w:val="00441201"/>
    <w:rsid w:val="00441790"/>
    <w:rsid w:val="004424F9"/>
    <w:rsid w:val="00442ADF"/>
    <w:rsid w:val="00443818"/>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54C"/>
    <w:rsid w:val="004737A0"/>
    <w:rsid w:val="004741D1"/>
    <w:rsid w:val="00474CC3"/>
    <w:rsid w:val="00474D3D"/>
    <w:rsid w:val="00474DB6"/>
    <w:rsid w:val="00475175"/>
    <w:rsid w:val="00475F77"/>
    <w:rsid w:val="00476378"/>
    <w:rsid w:val="00476C2E"/>
    <w:rsid w:val="0047705A"/>
    <w:rsid w:val="00480358"/>
    <w:rsid w:val="0048230C"/>
    <w:rsid w:val="00482AAD"/>
    <w:rsid w:val="00482B97"/>
    <w:rsid w:val="00482E41"/>
    <w:rsid w:val="004841FA"/>
    <w:rsid w:val="004843C9"/>
    <w:rsid w:val="00484665"/>
    <w:rsid w:val="00484997"/>
    <w:rsid w:val="00484A74"/>
    <w:rsid w:val="00484AD7"/>
    <w:rsid w:val="0048538E"/>
    <w:rsid w:val="00485739"/>
    <w:rsid w:val="004862E3"/>
    <w:rsid w:val="00486557"/>
    <w:rsid w:val="0048720C"/>
    <w:rsid w:val="00487353"/>
    <w:rsid w:val="0049028D"/>
    <w:rsid w:val="00491149"/>
    <w:rsid w:val="00491DC6"/>
    <w:rsid w:val="00492676"/>
    <w:rsid w:val="004934A8"/>
    <w:rsid w:val="0049417E"/>
    <w:rsid w:val="00494859"/>
    <w:rsid w:val="004953BD"/>
    <w:rsid w:val="004964D7"/>
    <w:rsid w:val="00496829"/>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6CC4"/>
    <w:rsid w:val="004C7434"/>
    <w:rsid w:val="004D05AC"/>
    <w:rsid w:val="004D096C"/>
    <w:rsid w:val="004D1416"/>
    <w:rsid w:val="004D1E43"/>
    <w:rsid w:val="004D1FB8"/>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4F7BCD"/>
    <w:rsid w:val="004F7DE5"/>
    <w:rsid w:val="00500EEB"/>
    <w:rsid w:val="00501086"/>
    <w:rsid w:val="00502676"/>
    <w:rsid w:val="00502819"/>
    <w:rsid w:val="00504AD7"/>
    <w:rsid w:val="0050537D"/>
    <w:rsid w:val="005104C5"/>
    <w:rsid w:val="00510EB2"/>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64A"/>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58A3"/>
    <w:rsid w:val="005362C5"/>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1DE"/>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38A9"/>
    <w:rsid w:val="00574312"/>
    <w:rsid w:val="00582C5A"/>
    <w:rsid w:val="00582E21"/>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CCB"/>
    <w:rsid w:val="00590E8E"/>
    <w:rsid w:val="0059175B"/>
    <w:rsid w:val="005919A8"/>
    <w:rsid w:val="005919E2"/>
    <w:rsid w:val="00591F7C"/>
    <w:rsid w:val="005926CF"/>
    <w:rsid w:val="005935A5"/>
    <w:rsid w:val="00593C70"/>
    <w:rsid w:val="005942C5"/>
    <w:rsid w:val="00594CF2"/>
    <w:rsid w:val="0059535C"/>
    <w:rsid w:val="005958EC"/>
    <w:rsid w:val="0059606F"/>
    <w:rsid w:val="0059648C"/>
    <w:rsid w:val="0059686C"/>
    <w:rsid w:val="00596DCA"/>
    <w:rsid w:val="005A053D"/>
    <w:rsid w:val="005A05AE"/>
    <w:rsid w:val="005A093F"/>
    <w:rsid w:val="005A1781"/>
    <w:rsid w:val="005A3396"/>
    <w:rsid w:val="005A376F"/>
    <w:rsid w:val="005A615E"/>
    <w:rsid w:val="005A752D"/>
    <w:rsid w:val="005A7AF9"/>
    <w:rsid w:val="005A7C40"/>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2A5"/>
    <w:rsid w:val="005D16A2"/>
    <w:rsid w:val="005D1E45"/>
    <w:rsid w:val="005D2230"/>
    <w:rsid w:val="005D23AC"/>
    <w:rsid w:val="005D28D9"/>
    <w:rsid w:val="005D3372"/>
    <w:rsid w:val="005D3FFD"/>
    <w:rsid w:val="005D43DF"/>
    <w:rsid w:val="005D4DC9"/>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D5D"/>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0C5A"/>
    <w:rsid w:val="00630EB9"/>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435"/>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A85"/>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89C"/>
    <w:rsid w:val="00682E02"/>
    <w:rsid w:val="00684E5D"/>
    <w:rsid w:val="0068520B"/>
    <w:rsid w:val="006859E5"/>
    <w:rsid w:val="006869DB"/>
    <w:rsid w:val="00686EBD"/>
    <w:rsid w:val="00687A3E"/>
    <w:rsid w:val="00687F30"/>
    <w:rsid w:val="00690032"/>
    <w:rsid w:val="0069007A"/>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8AD"/>
    <w:rsid w:val="006A2B37"/>
    <w:rsid w:val="006A3281"/>
    <w:rsid w:val="006A45C5"/>
    <w:rsid w:val="006A4C27"/>
    <w:rsid w:val="006A5201"/>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074"/>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06C"/>
    <w:rsid w:val="00711AA6"/>
    <w:rsid w:val="00712503"/>
    <w:rsid w:val="00712562"/>
    <w:rsid w:val="00712A07"/>
    <w:rsid w:val="00712F53"/>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25"/>
    <w:rsid w:val="00726D89"/>
    <w:rsid w:val="00727965"/>
    <w:rsid w:val="00730A22"/>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723"/>
    <w:rsid w:val="007408BC"/>
    <w:rsid w:val="00741142"/>
    <w:rsid w:val="00741371"/>
    <w:rsid w:val="00741808"/>
    <w:rsid w:val="00741C86"/>
    <w:rsid w:val="00741D4F"/>
    <w:rsid w:val="007420F3"/>
    <w:rsid w:val="0074263D"/>
    <w:rsid w:val="00742646"/>
    <w:rsid w:val="007428FE"/>
    <w:rsid w:val="007435D1"/>
    <w:rsid w:val="00743E76"/>
    <w:rsid w:val="0074430E"/>
    <w:rsid w:val="00744C79"/>
    <w:rsid w:val="00745073"/>
    <w:rsid w:val="00745B72"/>
    <w:rsid w:val="00745ED4"/>
    <w:rsid w:val="007460D1"/>
    <w:rsid w:val="00746B1E"/>
    <w:rsid w:val="00746D99"/>
    <w:rsid w:val="00747D2C"/>
    <w:rsid w:val="00750545"/>
    <w:rsid w:val="00750BD2"/>
    <w:rsid w:val="0075126F"/>
    <w:rsid w:val="00751572"/>
    <w:rsid w:val="007515A3"/>
    <w:rsid w:val="007525E6"/>
    <w:rsid w:val="007528FD"/>
    <w:rsid w:val="0075353C"/>
    <w:rsid w:val="00753693"/>
    <w:rsid w:val="0075388D"/>
    <w:rsid w:val="007548B2"/>
    <w:rsid w:val="0075685C"/>
    <w:rsid w:val="00757A0B"/>
    <w:rsid w:val="00757D0A"/>
    <w:rsid w:val="0076023C"/>
    <w:rsid w:val="007611C3"/>
    <w:rsid w:val="0076164D"/>
    <w:rsid w:val="00763F34"/>
    <w:rsid w:val="007659D3"/>
    <w:rsid w:val="00765A6B"/>
    <w:rsid w:val="00765A98"/>
    <w:rsid w:val="00766B6A"/>
    <w:rsid w:val="00766E6E"/>
    <w:rsid w:val="00766EE5"/>
    <w:rsid w:val="00767551"/>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35AB"/>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1DEE"/>
    <w:rsid w:val="007B2798"/>
    <w:rsid w:val="007B2F67"/>
    <w:rsid w:val="007B3118"/>
    <w:rsid w:val="007B3DC7"/>
    <w:rsid w:val="007B403A"/>
    <w:rsid w:val="007B47C6"/>
    <w:rsid w:val="007B547C"/>
    <w:rsid w:val="007B5977"/>
    <w:rsid w:val="007B5D8D"/>
    <w:rsid w:val="007B6092"/>
    <w:rsid w:val="007B6304"/>
    <w:rsid w:val="007B6658"/>
    <w:rsid w:val="007B7F79"/>
    <w:rsid w:val="007C0537"/>
    <w:rsid w:val="007C18A1"/>
    <w:rsid w:val="007C1D36"/>
    <w:rsid w:val="007C2542"/>
    <w:rsid w:val="007C2982"/>
    <w:rsid w:val="007C29C4"/>
    <w:rsid w:val="007C2CB5"/>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1721"/>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7F7F48"/>
    <w:rsid w:val="008005CF"/>
    <w:rsid w:val="00801C3D"/>
    <w:rsid w:val="0080239B"/>
    <w:rsid w:val="0080269F"/>
    <w:rsid w:val="00803D50"/>
    <w:rsid w:val="00803E61"/>
    <w:rsid w:val="008040E5"/>
    <w:rsid w:val="00804374"/>
    <w:rsid w:val="00804A07"/>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3B2"/>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019"/>
    <w:rsid w:val="00842D7C"/>
    <w:rsid w:val="00844673"/>
    <w:rsid w:val="00844D12"/>
    <w:rsid w:val="00845218"/>
    <w:rsid w:val="00845CAC"/>
    <w:rsid w:val="00846546"/>
    <w:rsid w:val="00846596"/>
    <w:rsid w:val="00846CDF"/>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08F7"/>
    <w:rsid w:val="00870C31"/>
    <w:rsid w:val="008719E4"/>
    <w:rsid w:val="00873100"/>
    <w:rsid w:val="00874090"/>
    <w:rsid w:val="0087421A"/>
    <w:rsid w:val="0087427A"/>
    <w:rsid w:val="00876130"/>
    <w:rsid w:val="008766F9"/>
    <w:rsid w:val="008777A7"/>
    <w:rsid w:val="00877E7A"/>
    <w:rsid w:val="008803ED"/>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BC6"/>
    <w:rsid w:val="00893565"/>
    <w:rsid w:val="00893652"/>
    <w:rsid w:val="00893D69"/>
    <w:rsid w:val="00893F29"/>
    <w:rsid w:val="00894503"/>
    <w:rsid w:val="00894A4D"/>
    <w:rsid w:val="008954CB"/>
    <w:rsid w:val="00895519"/>
    <w:rsid w:val="008957A9"/>
    <w:rsid w:val="00895FA5"/>
    <w:rsid w:val="00896172"/>
    <w:rsid w:val="00896C45"/>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C7CAC"/>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D82"/>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6724"/>
    <w:rsid w:val="00937C75"/>
    <w:rsid w:val="00941272"/>
    <w:rsid w:val="0094161E"/>
    <w:rsid w:val="00941AAB"/>
    <w:rsid w:val="00941BA1"/>
    <w:rsid w:val="00943A98"/>
    <w:rsid w:val="00943B23"/>
    <w:rsid w:val="00943D81"/>
    <w:rsid w:val="009470B2"/>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155"/>
    <w:rsid w:val="0095543E"/>
    <w:rsid w:val="00956C35"/>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36"/>
    <w:rsid w:val="00967AF4"/>
    <w:rsid w:val="009703B3"/>
    <w:rsid w:val="00972A32"/>
    <w:rsid w:val="00973419"/>
    <w:rsid w:val="00973635"/>
    <w:rsid w:val="00973D37"/>
    <w:rsid w:val="009750F7"/>
    <w:rsid w:val="009751E1"/>
    <w:rsid w:val="00975BE6"/>
    <w:rsid w:val="009765CC"/>
    <w:rsid w:val="00977F29"/>
    <w:rsid w:val="00977FD8"/>
    <w:rsid w:val="00980612"/>
    <w:rsid w:val="00980778"/>
    <w:rsid w:val="00980E92"/>
    <w:rsid w:val="009829C4"/>
    <w:rsid w:val="00982A82"/>
    <w:rsid w:val="009848F0"/>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89F"/>
    <w:rsid w:val="00997CF7"/>
    <w:rsid w:val="009A0918"/>
    <w:rsid w:val="009A0B2E"/>
    <w:rsid w:val="009A0E6C"/>
    <w:rsid w:val="009A1629"/>
    <w:rsid w:val="009A1939"/>
    <w:rsid w:val="009A1F38"/>
    <w:rsid w:val="009A237F"/>
    <w:rsid w:val="009A33DC"/>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621"/>
    <w:rsid w:val="009C473A"/>
    <w:rsid w:val="009C4F02"/>
    <w:rsid w:val="009C6546"/>
    <w:rsid w:val="009C78E4"/>
    <w:rsid w:val="009C7C1A"/>
    <w:rsid w:val="009D23C0"/>
    <w:rsid w:val="009D26CE"/>
    <w:rsid w:val="009D2AB1"/>
    <w:rsid w:val="009D2E84"/>
    <w:rsid w:val="009D3E2D"/>
    <w:rsid w:val="009D45DA"/>
    <w:rsid w:val="009D6851"/>
    <w:rsid w:val="009E005C"/>
    <w:rsid w:val="009E061D"/>
    <w:rsid w:val="009E0F65"/>
    <w:rsid w:val="009E1121"/>
    <w:rsid w:val="009E278E"/>
    <w:rsid w:val="009E286D"/>
    <w:rsid w:val="009E34E2"/>
    <w:rsid w:val="009E39FE"/>
    <w:rsid w:val="009E3D17"/>
    <w:rsid w:val="009E50F2"/>
    <w:rsid w:val="009E5767"/>
    <w:rsid w:val="009E5884"/>
    <w:rsid w:val="009F049C"/>
    <w:rsid w:val="009F0850"/>
    <w:rsid w:val="009F174B"/>
    <w:rsid w:val="009F1877"/>
    <w:rsid w:val="009F1BF6"/>
    <w:rsid w:val="009F2083"/>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136"/>
    <w:rsid w:val="00A121A1"/>
    <w:rsid w:val="00A12601"/>
    <w:rsid w:val="00A12A31"/>
    <w:rsid w:val="00A130BE"/>
    <w:rsid w:val="00A1412B"/>
    <w:rsid w:val="00A148E5"/>
    <w:rsid w:val="00A157E7"/>
    <w:rsid w:val="00A15ED7"/>
    <w:rsid w:val="00A16FA3"/>
    <w:rsid w:val="00A1726A"/>
    <w:rsid w:val="00A173D5"/>
    <w:rsid w:val="00A17570"/>
    <w:rsid w:val="00A20009"/>
    <w:rsid w:val="00A20648"/>
    <w:rsid w:val="00A207FC"/>
    <w:rsid w:val="00A23282"/>
    <w:rsid w:val="00A23310"/>
    <w:rsid w:val="00A233D8"/>
    <w:rsid w:val="00A23A23"/>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3FC3"/>
    <w:rsid w:val="00A441BC"/>
    <w:rsid w:val="00A443CE"/>
    <w:rsid w:val="00A44AA2"/>
    <w:rsid w:val="00A45586"/>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77B"/>
    <w:rsid w:val="00A65AAD"/>
    <w:rsid w:val="00A660B5"/>
    <w:rsid w:val="00A6613C"/>
    <w:rsid w:val="00A6671B"/>
    <w:rsid w:val="00A667EC"/>
    <w:rsid w:val="00A66875"/>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0C"/>
    <w:rsid w:val="00A81BBA"/>
    <w:rsid w:val="00A843CA"/>
    <w:rsid w:val="00A8441B"/>
    <w:rsid w:val="00A845A3"/>
    <w:rsid w:val="00A85834"/>
    <w:rsid w:val="00A875D1"/>
    <w:rsid w:val="00A87BF2"/>
    <w:rsid w:val="00A900B9"/>
    <w:rsid w:val="00A90795"/>
    <w:rsid w:val="00A907A9"/>
    <w:rsid w:val="00A90B98"/>
    <w:rsid w:val="00A91138"/>
    <w:rsid w:val="00A91275"/>
    <w:rsid w:val="00A9262C"/>
    <w:rsid w:val="00A92C70"/>
    <w:rsid w:val="00A9343F"/>
    <w:rsid w:val="00A939DE"/>
    <w:rsid w:val="00A94507"/>
    <w:rsid w:val="00A95AE2"/>
    <w:rsid w:val="00A96C8B"/>
    <w:rsid w:val="00A96F0D"/>
    <w:rsid w:val="00A97799"/>
    <w:rsid w:val="00AA03A5"/>
    <w:rsid w:val="00AA07E6"/>
    <w:rsid w:val="00AA1B70"/>
    <w:rsid w:val="00AA1FFE"/>
    <w:rsid w:val="00AA28BF"/>
    <w:rsid w:val="00AA3079"/>
    <w:rsid w:val="00AA47CC"/>
    <w:rsid w:val="00AA4AA2"/>
    <w:rsid w:val="00AA4ACF"/>
    <w:rsid w:val="00AA6209"/>
    <w:rsid w:val="00AA6606"/>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1ADA"/>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3E7D"/>
    <w:rsid w:val="00AE5008"/>
    <w:rsid w:val="00AE55A9"/>
    <w:rsid w:val="00AE5AC0"/>
    <w:rsid w:val="00AE679B"/>
    <w:rsid w:val="00AE6C62"/>
    <w:rsid w:val="00AE7E45"/>
    <w:rsid w:val="00AF0712"/>
    <w:rsid w:val="00AF0B84"/>
    <w:rsid w:val="00AF1063"/>
    <w:rsid w:val="00AF12C5"/>
    <w:rsid w:val="00AF1639"/>
    <w:rsid w:val="00AF1EBA"/>
    <w:rsid w:val="00AF2B66"/>
    <w:rsid w:val="00AF30E7"/>
    <w:rsid w:val="00AF3110"/>
    <w:rsid w:val="00AF42D5"/>
    <w:rsid w:val="00AF4508"/>
    <w:rsid w:val="00AF51E5"/>
    <w:rsid w:val="00AF5F99"/>
    <w:rsid w:val="00AF635E"/>
    <w:rsid w:val="00AF6498"/>
    <w:rsid w:val="00AF76A2"/>
    <w:rsid w:val="00AF76F9"/>
    <w:rsid w:val="00B00370"/>
    <w:rsid w:val="00B01025"/>
    <w:rsid w:val="00B01A02"/>
    <w:rsid w:val="00B0255F"/>
    <w:rsid w:val="00B02EC2"/>
    <w:rsid w:val="00B03611"/>
    <w:rsid w:val="00B03A22"/>
    <w:rsid w:val="00B03CD0"/>
    <w:rsid w:val="00B04017"/>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3FA8"/>
    <w:rsid w:val="00B14431"/>
    <w:rsid w:val="00B144A7"/>
    <w:rsid w:val="00B148E5"/>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47C13"/>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A77"/>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77D03"/>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7F5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8F9"/>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2894"/>
    <w:rsid w:val="00BF3224"/>
    <w:rsid w:val="00BF339D"/>
    <w:rsid w:val="00BF33CA"/>
    <w:rsid w:val="00BF3C89"/>
    <w:rsid w:val="00BF4980"/>
    <w:rsid w:val="00BF4B93"/>
    <w:rsid w:val="00BF4D1A"/>
    <w:rsid w:val="00BF51CF"/>
    <w:rsid w:val="00BF57AF"/>
    <w:rsid w:val="00BF6C84"/>
    <w:rsid w:val="00BF7118"/>
    <w:rsid w:val="00BF76D9"/>
    <w:rsid w:val="00BF7DE9"/>
    <w:rsid w:val="00C001E5"/>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AC5"/>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9A8"/>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1B4B"/>
    <w:rsid w:val="00CA22CB"/>
    <w:rsid w:val="00CA257D"/>
    <w:rsid w:val="00CA3FFD"/>
    <w:rsid w:val="00CA4EB5"/>
    <w:rsid w:val="00CA5013"/>
    <w:rsid w:val="00CA63B2"/>
    <w:rsid w:val="00CA7509"/>
    <w:rsid w:val="00CA7C48"/>
    <w:rsid w:val="00CB0AD1"/>
    <w:rsid w:val="00CB21CA"/>
    <w:rsid w:val="00CB2E78"/>
    <w:rsid w:val="00CB2FFA"/>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0BC0"/>
    <w:rsid w:val="00CC1CFC"/>
    <w:rsid w:val="00CC29A8"/>
    <w:rsid w:val="00CC2BE8"/>
    <w:rsid w:val="00CC32DF"/>
    <w:rsid w:val="00CC49DC"/>
    <w:rsid w:val="00CC5328"/>
    <w:rsid w:val="00CC6381"/>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3AC"/>
    <w:rsid w:val="00CE04DF"/>
    <w:rsid w:val="00CE05D6"/>
    <w:rsid w:val="00CE07DC"/>
    <w:rsid w:val="00CE087F"/>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EF5"/>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11C0"/>
    <w:rsid w:val="00D21960"/>
    <w:rsid w:val="00D22A91"/>
    <w:rsid w:val="00D23582"/>
    <w:rsid w:val="00D23C5A"/>
    <w:rsid w:val="00D24364"/>
    <w:rsid w:val="00D26833"/>
    <w:rsid w:val="00D26D14"/>
    <w:rsid w:val="00D300E7"/>
    <w:rsid w:val="00D30C0B"/>
    <w:rsid w:val="00D31B23"/>
    <w:rsid w:val="00D31D01"/>
    <w:rsid w:val="00D31E2C"/>
    <w:rsid w:val="00D31FC5"/>
    <w:rsid w:val="00D325E2"/>
    <w:rsid w:val="00D32840"/>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5B"/>
    <w:rsid w:val="00D42DE4"/>
    <w:rsid w:val="00D44D43"/>
    <w:rsid w:val="00D4551C"/>
    <w:rsid w:val="00D47EC9"/>
    <w:rsid w:val="00D513AC"/>
    <w:rsid w:val="00D5159F"/>
    <w:rsid w:val="00D51841"/>
    <w:rsid w:val="00D52C42"/>
    <w:rsid w:val="00D53805"/>
    <w:rsid w:val="00D542B2"/>
    <w:rsid w:val="00D54EA8"/>
    <w:rsid w:val="00D54F30"/>
    <w:rsid w:val="00D55CE5"/>
    <w:rsid w:val="00D568B8"/>
    <w:rsid w:val="00D56E35"/>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672"/>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080"/>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67E5"/>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A54"/>
    <w:rsid w:val="00DC3E30"/>
    <w:rsid w:val="00DC4407"/>
    <w:rsid w:val="00DC454D"/>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97D"/>
    <w:rsid w:val="00DE7DA0"/>
    <w:rsid w:val="00DF1F0F"/>
    <w:rsid w:val="00DF2A15"/>
    <w:rsid w:val="00DF2CD5"/>
    <w:rsid w:val="00DF3697"/>
    <w:rsid w:val="00DF3E8A"/>
    <w:rsid w:val="00DF42EF"/>
    <w:rsid w:val="00DF54D2"/>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1D27"/>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8C2"/>
    <w:rsid w:val="00E24C16"/>
    <w:rsid w:val="00E24E8E"/>
    <w:rsid w:val="00E24E9E"/>
    <w:rsid w:val="00E25580"/>
    <w:rsid w:val="00E25C89"/>
    <w:rsid w:val="00E25D0C"/>
    <w:rsid w:val="00E265FB"/>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138"/>
    <w:rsid w:val="00E4396A"/>
    <w:rsid w:val="00E4438E"/>
    <w:rsid w:val="00E444BA"/>
    <w:rsid w:val="00E44556"/>
    <w:rsid w:val="00E46470"/>
    <w:rsid w:val="00E46F78"/>
    <w:rsid w:val="00E506BF"/>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371"/>
    <w:rsid w:val="00E62B12"/>
    <w:rsid w:val="00E62FE2"/>
    <w:rsid w:val="00E63E2B"/>
    <w:rsid w:val="00E6607A"/>
    <w:rsid w:val="00E66248"/>
    <w:rsid w:val="00E66BEA"/>
    <w:rsid w:val="00E66D0A"/>
    <w:rsid w:val="00E67EE4"/>
    <w:rsid w:val="00E703C0"/>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4E89"/>
    <w:rsid w:val="00E85D88"/>
    <w:rsid w:val="00E863F6"/>
    <w:rsid w:val="00E87E98"/>
    <w:rsid w:val="00E935B0"/>
    <w:rsid w:val="00E93863"/>
    <w:rsid w:val="00E93DCE"/>
    <w:rsid w:val="00E9402A"/>
    <w:rsid w:val="00E9425E"/>
    <w:rsid w:val="00E94309"/>
    <w:rsid w:val="00E95544"/>
    <w:rsid w:val="00E960D1"/>
    <w:rsid w:val="00E97C76"/>
    <w:rsid w:val="00EA0EBE"/>
    <w:rsid w:val="00EA0F9A"/>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483"/>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236E"/>
    <w:rsid w:val="00F33E96"/>
    <w:rsid w:val="00F348C7"/>
    <w:rsid w:val="00F35E04"/>
    <w:rsid w:val="00F3639B"/>
    <w:rsid w:val="00F368B8"/>
    <w:rsid w:val="00F36C6D"/>
    <w:rsid w:val="00F377A3"/>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14B5"/>
    <w:rsid w:val="00F62370"/>
    <w:rsid w:val="00F62A29"/>
    <w:rsid w:val="00F63984"/>
    <w:rsid w:val="00F63B08"/>
    <w:rsid w:val="00F64B5E"/>
    <w:rsid w:val="00F65040"/>
    <w:rsid w:val="00F65092"/>
    <w:rsid w:val="00F65966"/>
    <w:rsid w:val="00F664FA"/>
    <w:rsid w:val="00F6732A"/>
    <w:rsid w:val="00F67C33"/>
    <w:rsid w:val="00F705EC"/>
    <w:rsid w:val="00F70E45"/>
    <w:rsid w:val="00F7250B"/>
    <w:rsid w:val="00F72DF4"/>
    <w:rsid w:val="00F744A6"/>
    <w:rsid w:val="00F75A57"/>
    <w:rsid w:val="00F75D61"/>
    <w:rsid w:val="00F76736"/>
    <w:rsid w:val="00F769E6"/>
    <w:rsid w:val="00F76A43"/>
    <w:rsid w:val="00F76F07"/>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444"/>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3FFA"/>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3F43"/>
    <w:rsid w:val="00FD414C"/>
    <w:rsid w:val="00FD4A4E"/>
    <w:rsid w:val="00FD4A58"/>
    <w:rsid w:val="00FD4F6E"/>
    <w:rsid w:val="00FD5950"/>
    <w:rsid w:val="00FD5DE9"/>
    <w:rsid w:val="00FD6A10"/>
    <w:rsid w:val="00FE0071"/>
    <w:rsid w:val="00FE1649"/>
    <w:rsid w:val="00FE335B"/>
    <w:rsid w:val="00FE3606"/>
    <w:rsid w:val="00FE3768"/>
    <w:rsid w:val="00FE569E"/>
    <w:rsid w:val="00FE61E7"/>
    <w:rsid w:val="00FF0B4F"/>
    <w:rsid w:val="00FF2038"/>
    <w:rsid w:val="00FF3305"/>
    <w:rsid w:val="00FF3C55"/>
    <w:rsid w:val="00FF3D0F"/>
    <w:rsid w:val="00FF4228"/>
    <w:rsid w:val="00FF43EE"/>
    <w:rsid w:val="00FF5377"/>
    <w:rsid w:val="00FF5AEB"/>
    <w:rsid w:val="00FF5F42"/>
    <w:rsid w:val="00FF61BD"/>
    <w:rsid w:val="00FF6E17"/>
    <w:rsid w:val="00FF78C7"/>
    <w:rsid w:val="00FF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E195FB"/>
  <w15:docId w15:val="{CD63F1E3-BF68-4C3C-9AEB-D675475BC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numbering" w:customStyle="1" w:styleId="StyleBulletedSymbolsymbolLeft025Hanging025">
    <w:name w:val="Style Bulleted Symbol (symbol) Left:  0.25&quot; Hanging:  0.25&quot;"/>
    <w:basedOn w:val="NoList"/>
    <w:rsid w:val="00F65092"/>
    <w:pPr>
      <w:numPr>
        <w:numId w:val="29"/>
      </w:numPr>
    </w:pPr>
  </w:style>
  <w:style w:type="paragraph" w:customStyle="1" w:styleId="BodyTextBulleted">
    <w:name w:val="Body Text: Bulleted"/>
    <w:basedOn w:val="Normal"/>
    <w:qFormat/>
    <w:rsid w:val="00F65092"/>
    <w:pPr>
      <w:numPr>
        <w:numId w:val="30"/>
      </w:numPr>
      <w:spacing w:line="360" w:lineRule="auto"/>
    </w:pPr>
  </w:style>
  <w:style w:type="paragraph" w:customStyle="1" w:styleId="BackgroundInfo">
    <w:name w:val="Background Info"/>
    <w:basedOn w:val="BodyText"/>
    <w:rsid w:val="00E11D27"/>
    <w:pPr>
      <w:spacing w:line="240" w:lineRule="auto"/>
      <w:ind w:firstLine="0"/>
    </w:pPr>
  </w:style>
  <w:style w:type="character" w:customStyle="1" w:styleId="HeaderChar">
    <w:name w:val="Header Char"/>
    <w:link w:val="Header"/>
    <w:rsid w:val="00943B2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77358038">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yperlink" Target="https://www.mass.gov/lists/indoor-air-quality-manual-and-appendices"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6490B-C1A4-417C-ABF2-C331CE9BA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800</Words>
  <Characters>10262</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2038</CharactersWithSpaces>
  <SharedDoc>false</SharedDoc>
  <HLinks>
    <vt:vector size="24" baseType="variant">
      <vt:variant>
        <vt:i4>4587534</vt:i4>
      </vt:variant>
      <vt:variant>
        <vt:i4>12</vt:i4>
      </vt:variant>
      <vt:variant>
        <vt:i4>0</vt:i4>
      </vt:variant>
      <vt:variant>
        <vt:i4>5</vt:i4>
      </vt:variant>
      <vt:variant>
        <vt:lpwstr>https://www.epa.gov/indoor-air-quality-iaq/ozone-generators-are-sold-air-cleaners</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8192037</vt:i4>
      </vt:variant>
      <vt:variant>
        <vt:i4>3</vt:i4>
      </vt:variant>
      <vt:variant>
        <vt:i4>0</vt:i4>
      </vt:variant>
      <vt:variant>
        <vt:i4>5</vt:i4>
      </vt:variant>
      <vt:variant>
        <vt:lpwstr>https://www.mass.gov/info-details/indoor-air-quality-reports-cities-and-town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Chelsea DOR 90 Everett Street</dc:subject>
  <dc:creator>Indoor Air Quality Program</dc:creator>
  <cp:lastModifiedBy>Santora, Stefanie (DPH)</cp:lastModifiedBy>
  <cp:revision>2</cp:revision>
  <cp:lastPrinted>2020-03-12T18:15:00Z</cp:lastPrinted>
  <dcterms:created xsi:type="dcterms:W3CDTF">2021-11-08T18:58:00Z</dcterms:created>
  <dcterms:modified xsi:type="dcterms:W3CDTF">2021-11-08T18:58:00Z</dcterms:modified>
</cp:coreProperties>
</file>